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9771953"/>
    <w:p w14:paraId="3FD296B1" w14:textId="4B37B060" w:rsidR="00E81962" w:rsidRPr="00D367FE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D367FE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060733" w:rsidRPr="00073425" w:rsidRDefault="00060733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060733" w:rsidRPr="00073425" w:rsidRDefault="00060733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060733" w:rsidRPr="00073425" w:rsidRDefault="00060733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060733" w:rsidRPr="00073425" w:rsidRDefault="00060733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060733" w:rsidRPr="00073425" w:rsidRDefault="00060733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060733" w:rsidRPr="00073425" w:rsidRDefault="00060733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E81962" w:rsidRPr="00D367FE">
        <w:rPr>
          <w:rFonts w:eastAsia="Calibri"/>
          <w:b/>
          <w:bCs/>
          <w:sz w:val="24"/>
          <w:szCs w:val="24"/>
          <w:lang w:val="ro-RO" w:bidi="en-US"/>
        </w:rPr>
        <w:t xml:space="preserve">Anexa </w:t>
      </w:r>
      <w:r w:rsidR="007E441D" w:rsidRPr="00D367FE">
        <w:rPr>
          <w:rFonts w:eastAsia="Calibri"/>
          <w:b/>
          <w:bCs/>
          <w:sz w:val="24"/>
          <w:szCs w:val="24"/>
          <w:lang w:val="ro-RO" w:bidi="en-US"/>
        </w:rPr>
        <w:t>4</w:t>
      </w:r>
      <w:r w:rsidR="00E81962" w:rsidRPr="00D367FE">
        <w:rPr>
          <w:rFonts w:eastAsia="Calibri"/>
          <w:b/>
          <w:bCs/>
          <w:sz w:val="24"/>
          <w:szCs w:val="24"/>
          <w:lang w:val="ro-RO" w:bidi="en-US"/>
        </w:rPr>
        <w:t>. Fișa disciplinei R4</w:t>
      </w:r>
      <w:r w:rsidR="007E441D" w:rsidRPr="00D367FE">
        <w:rPr>
          <w:rFonts w:eastAsia="Calibri"/>
          <w:b/>
          <w:bCs/>
          <w:sz w:val="24"/>
          <w:szCs w:val="24"/>
          <w:lang w:val="ro-RO" w:bidi="en-US"/>
        </w:rPr>
        <w:t>4</w:t>
      </w:r>
      <w:r w:rsidR="00E81962" w:rsidRPr="00D367FE">
        <w:rPr>
          <w:rFonts w:eastAsia="Calibri"/>
          <w:b/>
          <w:bCs/>
          <w:sz w:val="24"/>
          <w:szCs w:val="24"/>
          <w:lang w:val="ro-RO" w:bidi="en-US"/>
        </w:rPr>
        <w:t xml:space="preserve"> </w:t>
      </w:r>
    </w:p>
    <w:bookmarkEnd w:id="0"/>
    <w:p w14:paraId="0CEBE616" w14:textId="3C175C28" w:rsidR="00E81962" w:rsidRPr="00D367FE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D367FE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D367FE">
        <w:rPr>
          <w:b/>
          <w:lang w:val="ro-RO"/>
        </w:rPr>
        <w:t>FIȘA DISCIPLINEI</w:t>
      </w:r>
    </w:p>
    <w:p w14:paraId="380A638D" w14:textId="77777777" w:rsidR="000017E7" w:rsidRPr="00D367FE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D367FE" w:rsidRDefault="000017E7" w:rsidP="00274F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D367FE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6895"/>
      </w:tblGrid>
      <w:tr w:rsidR="00D367FE" w:rsidRPr="00D367FE" w14:paraId="22A495A3" w14:textId="77777777" w:rsidTr="00141831">
        <w:trPr>
          <w:trHeight w:val="284"/>
        </w:trPr>
        <w:tc>
          <w:tcPr>
            <w:tcW w:w="2830" w:type="dxa"/>
          </w:tcPr>
          <w:p w14:paraId="085E5335" w14:textId="77777777" w:rsidR="000017E7" w:rsidRPr="00D367FE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6895" w:type="dxa"/>
          </w:tcPr>
          <w:p w14:paraId="25AAC06B" w14:textId="7D9BF13A" w:rsidR="000017E7" w:rsidRPr="00D367FE" w:rsidRDefault="00887770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 Inginerie Electrică şi Ştiinţa Calculatoarelor</w:t>
            </w:r>
          </w:p>
        </w:tc>
      </w:tr>
      <w:tr w:rsidR="00D367FE" w:rsidRPr="00D367FE" w14:paraId="46FFEDC6" w14:textId="77777777" w:rsidTr="00141831">
        <w:trPr>
          <w:trHeight w:val="296"/>
        </w:trPr>
        <w:tc>
          <w:tcPr>
            <w:tcW w:w="2830" w:type="dxa"/>
          </w:tcPr>
          <w:p w14:paraId="1F0D585C" w14:textId="77777777" w:rsidR="000017E7" w:rsidRPr="00D367F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6895" w:type="dxa"/>
          </w:tcPr>
          <w:p w14:paraId="5E037DDA" w14:textId="08665A2B" w:rsidR="000017E7" w:rsidRPr="00D367FE" w:rsidRDefault="00887770" w:rsidP="00564CB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 </w:t>
            </w:r>
            <w:r w:rsidR="00AB6B6C" w:rsidRPr="00D367FE">
              <w:rPr>
                <w:sz w:val="18"/>
                <w:lang w:val="ro-RO"/>
              </w:rPr>
              <w:t>Electrotehnică</w:t>
            </w:r>
          </w:p>
        </w:tc>
      </w:tr>
      <w:tr w:rsidR="00D367FE" w:rsidRPr="00D367FE" w14:paraId="45E09C1F" w14:textId="77777777" w:rsidTr="00141831">
        <w:trPr>
          <w:trHeight w:val="284"/>
        </w:trPr>
        <w:tc>
          <w:tcPr>
            <w:tcW w:w="2830" w:type="dxa"/>
          </w:tcPr>
          <w:p w14:paraId="6351915B" w14:textId="77777777" w:rsidR="000017E7" w:rsidRPr="00D367FE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6895" w:type="dxa"/>
          </w:tcPr>
          <w:p w14:paraId="4B423463" w14:textId="292FD43C" w:rsidR="000017E7" w:rsidRPr="00D367FE" w:rsidRDefault="00564CB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 </w:t>
            </w:r>
            <w:r w:rsidR="00AB6B6C" w:rsidRPr="00D367FE">
              <w:rPr>
                <w:sz w:val="18"/>
                <w:lang w:val="ro-RO"/>
              </w:rPr>
              <w:t>Ingineria autovehiculelor</w:t>
            </w:r>
          </w:p>
        </w:tc>
      </w:tr>
      <w:tr w:rsidR="00D367FE" w:rsidRPr="00D367FE" w14:paraId="0FE9D522" w14:textId="77777777" w:rsidTr="00141831">
        <w:trPr>
          <w:trHeight w:val="280"/>
        </w:trPr>
        <w:tc>
          <w:tcPr>
            <w:tcW w:w="2830" w:type="dxa"/>
          </w:tcPr>
          <w:p w14:paraId="54D22927" w14:textId="77777777" w:rsidR="000017E7" w:rsidRPr="00D367F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6895" w:type="dxa"/>
          </w:tcPr>
          <w:p w14:paraId="1D81997B" w14:textId="3211B79C" w:rsidR="000017E7" w:rsidRPr="00D367FE" w:rsidRDefault="00564CB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 </w:t>
            </w:r>
            <w:r w:rsidR="00AB6B6C" w:rsidRPr="00D367FE">
              <w:rPr>
                <w:sz w:val="18"/>
                <w:lang w:val="ro-RO"/>
              </w:rPr>
              <w:t>Licenţă, învățământ cu frecvență</w:t>
            </w:r>
          </w:p>
        </w:tc>
      </w:tr>
      <w:tr w:rsidR="00D367FE" w:rsidRPr="00772C01" w14:paraId="46DE2882" w14:textId="77777777" w:rsidTr="00141831">
        <w:trPr>
          <w:trHeight w:val="282"/>
        </w:trPr>
        <w:tc>
          <w:tcPr>
            <w:tcW w:w="2830" w:type="dxa"/>
          </w:tcPr>
          <w:p w14:paraId="18A23DD7" w14:textId="77777777" w:rsidR="000017E7" w:rsidRPr="00D367F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6895" w:type="dxa"/>
          </w:tcPr>
          <w:p w14:paraId="232B1555" w14:textId="15B74A55" w:rsidR="000017E7" w:rsidRPr="00D367FE" w:rsidRDefault="00887770" w:rsidP="00C215B4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 </w:t>
            </w:r>
            <w:r w:rsidR="00AB6B6C" w:rsidRPr="00D367FE">
              <w:rPr>
                <w:sz w:val="18"/>
                <w:lang w:val="ro-RO"/>
              </w:rPr>
              <w:t>Echipamente și sisteme de comandă și control pentru autovehicule</w:t>
            </w:r>
          </w:p>
        </w:tc>
      </w:tr>
    </w:tbl>
    <w:p w14:paraId="53C4D9C5" w14:textId="77777777" w:rsidR="000017E7" w:rsidRPr="00D367FE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2A627D82" w14:textId="01EA7249" w:rsidR="007E441D" w:rsidRPr="00D367FE" w:rsidRDefault="007E441D" w:rsidP="00274FAD">
      <w:pPr>
        <w:pStyle w:val="ListParagraph"/>
        <w:widowControl/>
        <w:numPr>
          <w:ilvl w:val="0"/>
          <w:numId w:val="1"/>
        </w:numPr>
        <w:autoSpaceDE/>
        <w:autoSpaceDN/>
        <w:rPr>
          <w:b/>
          <w:sz w:val="20"/>
          <w:szCs w:val="20"/>
          <w:lang w:val="ro-RO"/>
        </w:rPr>
      </w:pPr>
      <w:r w:rsidRPr="00D367FE">
        <w:rPr>
          <w:b/>
          <w:sz w:val="20"/>
          <w:szCs w:val="20"/>
          <w:lang w:val="ro-RO"/>
        </w:rPr>
        <w:t>Date despre disciplin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9"/>
        <w:gridCol w:w="387"/>
        <w:gridCol w:w="1153"/>
        <w:gridCol w:w="223"/>
        <w:gridCol w:w="1373"/>
        <w:gridCol w:w="1375"/>
        <w:gridCol w:w="1945"/>
        <w:gridCol w:w="1021"/>
        <w:gridCol w:w="942"/>
      </w:tblGrid>
      <w:tr w:rsidR="00D367FE" w:rsidRPr="00772C01" w14:paraId="0C9AC175" w14:textId="77777777" w:rsidTr="007831DF">
        <w:trPr>
          <w:trHeight w:val="291"/>
        </w:trPr>
        <w:tc>
          <w:tcPr>
            <w:tcW w:w="1428" w:type="pct"/>
            <w:gridSpan w:val="3"/>
          </w:tcPr>
          <w:p w14:paraId="1F75B9CC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>Denumirea disciplinei</w:t>
            </w:r>
          </w:p>
        </w:tc>
        <w:tc>
          <w:tcPr>
            <w:tcW w:w="3572" w:type="pct"/>
            <w:gridSpan w:val="6"/>
          </w:tcPr>
          <w:p w14:paraId="02658B39" w14:textId="1FD82D74" w:rsidR="007E441D" w:rsidRPr="00D367FE" w:rsidRDefault="00AB6B6C" w:rsidP="00060733">
            <w:pPr>
              <w:rPr>
                <w:b/>
                <w:bCs/>
                <w:sz w:val="20"/>
                <w:szCs w:val="20"/>
                <w:lang w:val="ro-RO"/>
              </w:rPr>
            </w:pPr>
            <w:r w:rsidRPr="00D367FE">
              <w:rPr>
                <w:b/>
                <w:bCs/>
                <w:sz w:val="20"/>
                <w:szCs w:val="20"/>
                <w:lang w:val="ro-RO"/>
              </w:rPr>
              <w:t>SISTEME DE COMANDĂ ȘI CONTROL PENTRU AUTOVEHICULE 2</w:t>
            </w:r>
          </w:p>
        </w:tc>
      </w:tr>
      <w:tr w:rsidR="00D367FE" w:rsidRPr="00D367FE" w14:paraId="2D5D1184" w14:textId="77777777" w:rsidTr="007831DF">
        <w:trPr>
          <w:trHeight w:val="175"/>
        </w:trPr>
        <w:tc>
          <w:tcPr>
            <w:tcW w:w="829" w:type="pct"/>
            <w:gridSpan w:val="2"/>
          </w:tcPr>
          <w:p w14:paraId="270BB9BA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>Anul de studiu</w:t>
            </w:r>
          </w:p>
        </w:tc>
        <w:tc>
          <w:tcPr>
            <w:tcW w:w="715" w:type="pct"/>
            <w:gridSpan w:val="2"/>
          </w:tcPr>
          <w:p w14:paraId="07E0DE27" w14:textId="05C6E381" w:rsidR="007E441D" w:rsidRPr="00D367FE" w:rsidRDefault="00AB6B6C" w:rsidP="00E1408D">
            <w:pPr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 w:rsidRPr="00D367FE">
              <w:rPr>
                <w:b/>
                <w:bCs/>
                <w:sz w:val="20"/>
                <w:szCs w:val="20"/>
                <w:lang w:val="ro-RO"/>
              </w:rPr>
              <w:t>IV</w:t>
            </w:r>
          </w:p>
        </w:tc>
        <w:tc>
          <w:tcPr>
            <w:tcW w:w="713" w:type="pct"/>
          </w:tcPr>
          <w:p w14:paraId="58B73FE1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>Semestrul</w:t>
            </w:r>
          </w:p>
        </w:tc>
        <w:tc>
          <w:tcPr>
            <w:tcW w:w="714" w:type="pct"/>
          </w:tcPr>
          <w:p w14:paraId="091A800C" w14:textId="712AACE5" w:rsidR="007E441D" w:rsidRPr="00D367FE" w:rsidRDefault="00BF3DF5" w:rsidP="00E1408D">
            <w:pPr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 w:rsidRPr="00D367FE">
              <w:rPr>
                <w:b/>
                <w:bCs/>
                <w:sz w:val="20"/>
                <w:szCs w:val="20"/>
                <w:lang w:val="ro-RO"/>
              </w:rPr>
              <w:t>8</w:t>
            </w:r>
          </w:p>
        </w:tc>
        <w:tc>
          <w:tcPr>
            <w:tcW w:w="1010" w:type="pct"/>
          </w:tcPr>
          <w:p w14:paraId="58AEEFA6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>Tipul de evaluare</w:t>
            </w:r>
          </w:p>
        </w:tc>
        <w:tc>
          <w:tcPr>
            <w:tcW w:w="1018" w:type="pct"/>
            <w:gridSpan w:val="2"/>
          </w:tcPr>
          <w:p w14:paraId="4A2CA259" w14:textId="6AD23DB2" w:rsidR="007E441D" w:rsidRPr="00D367FE" w:rsidRDefault="00772C01" w:rsidP="00E1408D">
            <w:pPr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Examen</w:t>
            </w:r>
          </w:p>
        </w:tc>
      </w:tr>
      <w:tr w:rsidR="00D367FE" w:rsidRPr="00D367FE" w14:paraId="7D044C91" w14:textId="77777777" w:rsidTr="007831DF">
        <w:trPr>
          <w:trHeight w:val="175"/>
        </w:trPr>
        <w:tc>
          <w:tcPr>
            <w:tcW w:w="628" w:type="pct"/>
            <w:vMerge w:val="restart"/>
          </w:tcPr>
          <w:p w14:paraId="6675BEFB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>Regimul disciplinei</w:t>
            </w:r>
          </w:p>
        </w:tc>
        <w:tc>
          <w:tcPr>
            <w:tcW w:w="3883" w:type="pct"/>
            <w:gridSpan w:val="7"/>
          </w:tcPr>
          <w:p w14:paraId="4E2C8EB5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 xml:space="preserve">Categoria formativă a disciplinei </w:t>
            </w:r>
          </w:p>
          <w:p w14:paraId="1E6B8255" w14:textId="52E006F8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20"/>
                <w:szCs w:val="20"/>
                <w:lang w:val="ro-RO"/>
              </w:rPr>
              <w:t>DF - fundamentală, DS - de specialitate, DC – complementară</w:t>
            </w:r>
          </w:p>
        </w:tc>
        <w:tc>
          <w:tcPr>
            <w:tcW w:w="489" w:type="pct"/>
          </w:tcPr>
          <w:p w14:paraId="1D73C2C9" w14:textId="43EA763E" w:rsidR="007E441D" w:rsidRPr="00D367FE" w:rsidRDefault="00AB6B6C" w:rsidP="00BF3DF5">
            <w:pPr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 w:rsidRPr="00D367FE">
              <w:rPr>
                <w:b/>
                <w:bCs/>
                <w:sz w:val="20"/>
                <w:szCs w:val="20"/>
                <w:lang w:val="ro-RO"/>
              </w:rPr>
              <w:t>D</w:t>
            </w:r>
            <w:r w:rsidR="00BF3DF5" w:rsidRPr="00D367FE">
              <w:rPr>
                <w:b/>
                <w:bCs/>
                <w:sz w:val="20"/>
                <w:szCs w:val="20"/>
                <w:lang w:val="ro-RO"/>
              </w:rPr>
              <w:t>S</w:t>
            </w:r>
          </w:p>
        </w:tc>
      </w:tr>
      <w:tr w:rsidR="007E441D" w:rsidRPr="00D367FE" w14:paraId="4B889DB0" w14:textId="77777777" w:rsidTr="007831DF">
        <w:trPr>
          <w:trHeight w:val="175"/>
        </w:trPr>
        <w:tc>
          <w:tcPr>
            <w:tcW w:w="628" w:type="pct"/>
            <w:vMerge/>
          </w:tcPr>
          <w:p w14:paraId="28FA55AE" w14:textId="77777777" w:rsidR="007E441D" w:rsidRPr="00D367FE" w:rsidRDefault="007E441D" w:rsidP="00060733">
            <w:pPr>
              <w:rPr>
                <w:sz w:val="20"/>
                <w:szCs w:val="20"/>
                <w:lang w:val="ro-RO"/>
              </w:rPr>
            </w:pPr>
          </w:p>
        </w:tc>
        <w:tc>
          <w:tcPr>
            <w:tcW w:w="3883" w:type="pct"/>
            <w:gridSpan w:val="7"/>
          </w:tcPr>
          <w:p w14:paraId="62D5566A" w14:textId="77777777" w:rsidR="00141831" w:rsidRPr="00D367FE" w:rsidRDefault="00141831" w:rsidP="00141831">
            <w:pPr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Categoria de opționalitate a disciplinei:</w:t>
            </w:r>
          </w:p>
          <w:p w14:paraId="27022228" w14:textId="2D610A9C" w:rsidR="007E441D" w:rsidRPr="00D367FE" w:rsidRDefault="00141831" w:rsidP="00141831">
            <w:pPr>
              <w:rPr>
                <w:sz w:val="20"/>
                <w:szCs w:val="20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DOB – obligatorie(DI), DOP – opțională(DO), DFA - facultativă</w:t>
            </w:r>
          </w:p>
        </w:tc>
        <w:tc>
          <w:tcPr>
            <w:tcW w:w="489" w:type="pct"/>
          </w:tcPr>
          <w:p w14:paraId="17E51CA5" w14:textId="4056C2D0" w:rsidR="007E441D" w:rsidRPr="00D367FE" w:rsidRDefault="00AB6B6C" w:rsidP="00BF3DF5">
            <w:pPr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 w:rsidRPr="00D367FE">
              <w:rPr>
                <w:b/>
                <w:bCs/>
                <w:sz w:val="20"/>
                <w:szCs w:val="20"/>
                <w:lang w:val="ro-RO"/>
              </w:rPr>
              <w:t>D</w:t>
            </w:r>
            <w:r w:rsidR="00772C01">
              <w:rPr>
                <w:b/>
                <w:bCs/>
                <w:sz w:val="20"/>
                <w:szCs w:val="20"/>
                <w:lang w:val="ro-RO"/>
              </w:rPr>
              <w:t>OB</w:t>
            </w:r>
          </w:p>
        </w:tc>
      </w:tr>
    </w:tbl>
    <w:p w14:paraId="2648192B" w14:textId="77777777" w:rsidR="00E1408D" w:rsidRPr="00D367FE" w:rsidRDefault="00E1408D" w:rsidP="00E1408D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8"/>
        <w:rPr>
          <w:b/>
          <w:sz w:val="18"/>
          <w:szCs w:val="18"/>
          <w:lang w:val="ro-RO"/>
        </w:rPr>
      </w:pPr>
    </w:p>
    <w:p w14:paraId="36FA47A9" w14:textId="77777777" w:rsidR="00E1408D" w:rsidRPr="00D367FE" w:rsidRDefault="00E1408D" w:rsidP="00E1408D">
      <w:pPr>
        <w:pStyle w:val="Normal1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49"/>
          <w:tab w:val="left" w:pos="1050"/>
        </w:tabs>
        <w:spacing w:before="1" w:after="9"/>
        <w:rPr>
          <w:sz w:val="18"/>
          <w:szCs w:val="18"/>
          <w:lang w:val="ro-RO"/>
        </w:rPr>
      </w:pPr>
      <w:r w:rsidRPr="00D367FE">
        <w:rPr>
          <w:b/>
          <w:sz w:val="18"/>
          <w:szCs w:val="18"/>
          <w:lang w:val="ro-RO"/>
        </w:rPr>
        <w:t xml:space="preserve">Timpul total estimat </w:t>
      </w:r>
      <w:r w:rsidRPr="00D367FE">
        <w:rPr>
          <w:sz w:val="18"/>
          <w:szCs w:val="18"/>
          <w:lang w:val="ro-RO"/>
        </w:rPr>
        <w:t>(ore alocate activităților didactice)</w:t>
      </w:r>
    </w:p>
    <w:tbl>
      <w:tblPr>
        <w:tblW w:w="9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6"/>
        <w:gridCol w:w="425"/>
        <w:gridCol w:w="709"/>
        <w:gridCol w:w="425"/>
        <w:gridCol w:w="1134"/>
        <w:gridCol w:w="378"/>
        <w:gridCol w:w="1465"/>
        <w:gridCol w:w="425"/>
        <w:gridCol w:w="848"/>
        <w:gridCol w:w="607"/>
      </w:tblGrid>
      <w:tr w:rsidR="00D367FE" w:rsidRPr="00D367FE" w14:paraId="6F699CF8" w14:textId="77777777" w:rsidTr="00E1408D">
        <w:trPr>
          <w:cantSplit/>
          <w:trHeight w:val="432"/>
          <w:tblHeader/>
        </w:trPr>
        <w:tc>
          <w:tcPr>
            <w:tcW w:w="3256" w:type="dxa"/>
          </w:tcPr>
          <w:p w14:paraId="3A9BEB59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25" w:type="dxa"/>
          </w:tcPr>
          <w:p w14:paraId="0AA07DB7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709" w:type="dxa"/>
          </w:tcPr>
          <w:p w14:paraId="4A039ACA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right="96"/>
              <w:jc w:val="right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425" w:type="dxa"/>
          </w:tcPr>
          <w:p w14:paraId="075611E6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134" w:type="dxa"/>
          </w:tcPr>
          <w:p w14:paraId="0BF96838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378" w:type="dxa"/>
          </w:tcPr>
          <w:p w14:paraId="7A1FE0A4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465" w:type="dxa"/>
          </w:tcPr>
          <w:p w14:paraId="33F9EB8A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98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Laborator/</w:t>
            </w:r>
          </w:p>
          <w:p w14:paraId="15CDDFA2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98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25" w:type="dxa"/>
          </w:tcPr>
          <w:p w14:paraId="1608FCCE" w14:textId="20D42199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848" w:type="dxa"/>
          </w:tcPr>
          <w:p w14:paraId="71D73217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96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67A99297" w14:textId="4ACD2964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0</w:t>
            </w:r>
          </w:p>
        </w:tc>
      </w:tr>
      <w:tr w:rsidR="00E1408D" w:rsidRPr="00D367FE" w14:paraId="4B3DDDAE" w14:textId="77777777" w:rsidTr="00E1408D">
        <w:trPr>
          <w:cantSplit/>
          <w:trHeight w:val="431"/>
          <w:tblHeader/>
        </w:trPr>
        <w:tc>
          <w:tcPr>
            <w:tcW w:w="3256" w:type="dxa"/>
          </w:tcPr>
          <w:p w14:paraId="42912B5B" w14:textId="5FEE625F" w:rsidR="00E1408D" w:rsidRPr="00D367FE" w:rsidRDefault="00E1408D" w:rsidP="00E1408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I b) Totalul de ore pe semestru din planul de învățământ</w:t>
            </w:r>
          </w:p>
        </w:tc>
        <w:tc>
          <w:tcPr>
            <w:tcW w:w="425" w:type="dxa"/>
          </w:tcPr>
          <w:p w14:paraId="56392483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56</w:t>
            </w:r>
          </w:p>
        </w:tc>
        <w:tc>
          <w:tcPr>
            <w:tcW w:w="709" w:type="dxa"/>
          </w:tcPr>
          <w:p w14:paraId="693AA95A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right="96"/>
              <w:jc w:val="right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425" w:type="dxa"/>
          </w:tcPr>
          <w:p w14:paraId="0A7FD3E4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134" w:type="dxa"/>
          </w:tcPr>
          <w:p w14:paraId="64F07E69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378" w:type="dxa"/>
          </w:tcPr>
          <w:p w14:paraId="792E5EE7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1465" w:type="dxa"/>
          </w:tcPr>
          <w:p w14:paraId="02FBBF2E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98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Laborator/</w:t>
            </w:r>
          </w:p>
          <w:p w14:paraId="0EE1F38C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98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25" w:type="dxa"/>
          </w:tcPr>
          <w:p w14:paraId="0D48FF4E" w14:textId="0C343EF6" w:rsidR="00E1408D" w:rsidRPr="00D367FE" w:rsidRDefault="00141831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848" w:type="dxa"/>
          </w:tcPr>
          <w:p w14:paraId="44771BB7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96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286F2727" w14:textId="79CF9996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0</w:t>
            </w:r>
          </w:p>
        </w:tc>
      </w:tr>
    </w:tbl>
    <w:p w14:paraId="1F6E463D" w14:textId="77777777" w:rsidR="00E1408D" w:rsidRPr="00D367FE" w:rsidRDefault="00E1408D" w:rsidP="00E1408D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9"/>
        <w:rPr>
          <w:sz w:val="18"/>
          <w:szCs w:val="18"/>
          <w:lang w:val="ro-RO"/>
        </w:rPr>
      </w:pPr>
    </w:p>
    <w:tbl>
      <w:tblPr>
        <w:tblW w:w="96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642"/>
        <w:gridCol w:w="972"/>
      </w:tblGrid>
      <w:tr w:rsidR="00D367FE" w:rsidRPr="00D367FE" w14:paraId="7EA91DA6" w14:textId="77777777" w:rsidTr="003E4C2B">
        <w:trPr>
          <w:cantSplit/>
          <w:trHeight w:val="215"/>
          <w:tblHeader/>
        </w:trPr>
        <w:tc>
          <w:tcPr>
            <w:tcW w:w="8642" w:type="dxa"/>
          </w:tcPr>
          <w:p w14:paraId="64894675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0160EE78" w14:textId="77777777" w:rsidR="00E1408D" w:rsidRPr="00D367FE" w:rsidRDefault="00E1408D" w:rsidP="00E1408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-112" w:hanging="57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ore</w:t>
            </w:r>
          </w:p>
        </w:tc>
      </w:tr>
      <w:tr w:rsidR="00D367FE" w:rsidRPr="00D367FE" w14:paraId="15818CD6" w14:textId="77777777" w:rsidTr="003E4C2B">
        <w:trPr>
          <w:cantSplit/>
          <w:trHeight w:val="215"/>
          <w:tblHeader/>
        </w:trPr>
        <w:tc>
          <w:tcPr>
            <w:tcW w:w="8642" w:type="dxa"/>
          </w:tcPr>
          <w:p w14:paraId="38E36204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D367FE">
              <w:rPr>
                <w:sz w:val="18"/>
                <w:szCs w:val="18"/>
                <w:lang w:val="ro-RO"/>
              </w:rPr>
              <w:t>II.a</w:t>
            </w:r>
            <w:proofErr w:type="spellEnd"/>
            <w:r w:rsidRPr="00D367FE">
              <w:rPr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06340A73" w14:textId="3E68A773" w:rsidR="00E1408D" w:rsidRPr="00D367FE" w:rsidRDefault="00E1408D" w:rsidP="00E1408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-112" w:hanging="57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41</w:t>
            </w:r>
          </w:p>
        </w:tc>
      </w:tr>
      <w:tr w:rsidR="00D367FE" w:rsidRPr="00D367FE" w14:paraId="7D2C5DE7" w14:textId="77777777" w:rsidTr="003E4C2B">
        <w:trPr>
          <w:cantSplit/>
          <w:trHeight w:val="215"/>
          <w:tblHeader/>
        </w:trPr>
        <w:tc>
          <w:tcPr>
            <w:tcW w:w="8642" w:type="dxa"/>
          </w:tcPr>
          <w:p w14:paraId="2604A3EB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0"/>
              <w:rPr>
                <w:sz w:val="18"/>
                <w:szCs w:val="18"/>
                <w:lang w:val="ro-RO"/>
              </w:rPr>
            </w:pPr>
            <w:proofErr w:type="spellStart"/>
            <w:r w:rsidRPr="00D367FE">
              <w:rPr>
                <w:sz w:val="18"/>
                <w:szCs w:val="18"/>
                <w:lang w:val="ro-RO"/>
              </w:rPr>
              <w:t>II.b</w:t>
            </w:r>
            <w:proofErr w:type="spellEnd"/>
            <w:r w:rsidRPr="00D367FE">
              <w:rPr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D367FE">
              <w:rPr>
                <w:sz w:val="18"/>
                <w:szCs w:val="18"/>
                <w:lang w:val="ro-RO"/>
              </w:rPr>
              <w:t>Tutoriat</w:t>
            </w:r>
            <w:proofErr w:type="spellEnd"/>
            <w:r w:rsidRPr="00D367FE">
              <w:rPr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B112E5D" w14:textId="77777777" w:rsidR="00E1408D" w:rsidRPr="00D367FE" w:rsidRDefault="00E1408D" w:rsidP="00E1408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112" w:hanging="57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0</w:t>
            </w:r>
          </w:p>
        </w:tc>
      </w:tr>
      <w:tr w:rsidR="00D367FE" w:rsidRPr="00D367FE" w14:paraId="707BBE7A" w14:textId="77777777" w:rsidTr="003E4C2B">
        <w:trPr>
          <w:cantSplit/>
          <w:trHeight w:val="215"/>
          <w:tblHeader/>
        </w:trPr>
        <w:tc>
          <w:tcPr>
            <w:tcW w:w="8642" w:type="dxa"/>
          </w:tcPr>
          <w:p w14:paraId="2A1B68FF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7897BEB3" w14:textId="77777777" w:rsidR="00E1408D" w:rsidRPr="00D367FE" w:rsidRDefault="00E1408D" w:rsidP="00E1408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112" w:hanging="57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3</w:t>
            </w:r>
          </w:p>
        </w:tc>
      </w:tr>
      <w:tr w:rsidR="00E1408D" w:rsidRPr="00D367FE" w14:paraId="5D136D04" w14:textId="77777777" w:rsidTr="003E4C2B">
        <w:trPr>
          <w:cantSplit/>
          <w:trHeight w:val="215"/>
          <w:tblHeader/>
        </w:trPr>
        <w:tc>
          <w:tcPr>
            <w:tcW w:w="8642" w:type="dxa"/>
          </w:tcPr>
          <w:p w14:paraId="56474C6C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84BC00D" w14:textId="77777777" w:rsidR="00E1408D" w:rsidRPr="00D367FE" w:rsidRDefault="00E1408D" w:rsidP="00E1408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112" w:hanging="57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0</w:t>
            </w:r>
          </w:p>
        </w:tc>
      </w:tr>
    </w:tbl>
    <w:p w14:paraId="4D4A186E" w14:textId="77777777" w:rsidR="00E1408D" w:rsidRPr="00D367FE" w:rsidRDefault="00E1408D" w:rsidP="00E1408D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9"/>
        <w:rPr>
          <w:sz w:val="18"/>
          <w:szCs w:val="18"/>
          <w:lang w:val="ro-RO"/>
        </w:rPr>
      </w:pPr>
    </w:p>
    <w:tbl>
      <w:tblPr>
        <w:tblW w:w="4624" w:type="dxa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67"/>
        <w:gridCol w:w="657"/>
      </w:tblGrid>
      <w:tr w:rsidR="00D367FE" w:rsidRPr="00D367FE" w14:paraId="6E55D1E9" w14:textId="77777777" w:rsidTr="003E4C2B">
        <w:trPr>
          <w:cantSplit/>
          <w:trHeight w:val="215"/>
          <w:tblHeader/>
        </w:trPr>
        <w:tc>
          <w:tcPr>
            <w:tcW w:w="3967" w:type="dxa"/>
          </w:tcPr>
          <w:p w14:paraId="2E9815F8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D367FE">
              <w:rPr>
                <w:sz w:val="18"/>
                <w:szCs w:val="18"/>
                <w:lang w:val="ro-RO"/>
              </w:rPr>
              <w:t>II.a+II.b+III</w:t>
            </w:r>
            <w:proofErr w:type="spellEnd"/>
            <w:r w:rsidRPr="00D367FE">
              <w:rPr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1B8F950D" w14:textId="159E66D8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44</w:t>
            </w:r>
          </w:p>
        </w:tc>
      </w:tr>
      <w:tr w:rsidR="00D367FE" w:rsidRPr="00D367FE" w14:paraId="6C26A489" w14:textId="77777777" w:rsidTr="003E4C2B">
        <w:trPr>
          <w:cantSplit/>
          <w:trHeight w:val="215"/>
          <w:tblHeader/>
        </w:trPr>
        <w:tc>
          <w:tcPr>
            <w:tcW w:w="3967" w:type="dxa"/>
          </w:tcPr>
          <w:p w14:paraId="6D62CEB4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D367FE">
              <w:rPr>
                <w:sz w:val="18"/>
                <w:szCs w:val="18"/>
                <w:lang w:val="ro-RO"/>
              </w:rPr>
              <w:t>I.b+II.a+II.b+III+IV</w:t>
            </w:r>
            <w:proofErr w:type="spellEnd"/>
            <w:r w:rsidRPr="00D367FE">
              <w:rPr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02A0C15C" w14:textId="5E5812CF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100</w:t>
            </w:r>
          </w:p>
        </w:tc>
      </w:tr>
      <w:tr w:rsidR="00E1408D" w:rsidRPr="00D367FE" w14:paraId="1385C20E" w14:textId="77777777" w:rsidTr="003E4C2B">
        <w:trPr>
          <w:cantSplit/>
          <w:trHeight w:val="215"/>
          <w:tblHeader/>
        </w:trPr>
        <w:tc>
          <w:tcPr>
            <w:tcW w:w="3967" w:type="dxa"/>
          </w:tcPr>
          <w:p w14:paraId="21830BDE" w14:textId="77777777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102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3B6B0403" w14:textId="05FB1A1E" w:rsidR="00E1408D" w:rsidRPr="00D367FE" w:rsidRDefault="00E1408D" w:rsidP="003E4C2B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4BD43027" w14:textId="77777777" w:rsidR="00E1408D" w:rsidRPr="00D367FE" w:rsidRDefault="00E1408D" w:rsidP="00E1408D">
      <w:pPr>
        <w:pStyle w:val="ListParagraph"/>
        <w:tabs>
          <w:tab w:val="left" w:pos="1049"/>
          <w:tab w:val="left" w:pos="1050"/>
        </w:tabs>
        <w:spacing w:before="0" w:after="5"/>
        <w:ind w:left="1049" w:firstLine="0"/>
        <w:rPr>
          <w:b/>
          <w:sz w:val="18"/>
          <w:lang w:val="ro-RO"/>
        </w:rPr>
      </w:pPr>
    </w:p>
    <w:p w14:paraId="5F2F61C8" w14:textId="1ABFB6A0" w:rsidR="000017E7" w:rsidRPr="00D367FE" w:rsidRDefault="000017E7" w:rsidP="00E1408D">
      <w:pPr>
        <w:pStyle w:val="ListParagraph"/>
        <w:numPr>
          <w:ilvl w:val="0"/>
          <w:numId w:val="9"/>
        </w:numPr>
        <w:tabs>
          <w:tab w:val="left" w:pos="1049"/>
          <w:tab w:val="left" w:pos="1050"/>
        </w:tabs>
        <w:spacing w:before="0" w:after="5"/>
        <w:rPr>
          <w:b/>
          <w:sz w:val="18"/>
          <w:lang w:val="ro-RO"/>
        </w:rPr>
      </w:pPr>
      <w:r w:rsidRPr="00D367FE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D367FE" w:rsidRPr="00772C01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D367FE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85078A1" w14:textId="77777777" w:rsidR="00772C01" w:rsidRPr="00B360A1" w:rsidRDefault="00772C01" w:rsidP="00772C0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9 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Respecta standardele privind siguranta echipamentelor tehnice</w:t>
            </w:r>
          </w:p>
          <w:p w14:paraId="323083F1" w14:textId="77777777" w:rsidR="00772C01" w:rsidRPr="00B360A1" w:rsidRDefault="00772C01" w:rsidP="00772C0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11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Asigura mentenanta echipamentelor</w:t>
            </w:r>
          </w:p>
          <w:p w14:paraId="0A428B06" w14:textId="77777777" w:rsidR="00772C01" w:rsidRDefault="00772C01" w:rsidP="00772C01">
            <w:pPr>
              <w:rPr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12 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Monitorizeaza starea echipamentelor și asigură depanare</w:t>
            </w:r>
          </w:p>
          <w:p w14:paraId="35DC09D2" w14:textId="77777777" w:rsidR="00772C01" w:rsidRPr="00B360A1" w:rsidRDefault="00772C01" w:rsidP="00772C0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15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 Testeaza senzori</w:t>
            </w: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 </w:t>
            </w:r>
          </w:p>
          <w:p w14:paraId="5571904F" w14:textId="77777777" w:rsidR="00772C01" w:rsidRPr="00B360A1" w:rsidRDefault="00772C01" w:rsidP="00772C0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20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 Studiaza traficul rutier</w:t>
            </w:r>
          </w:p>
          <w:p w14:paraId="6A6B0FA7" w14:textId="1F2EAE1C" w:rsidR="000017E7" w:rsidRPr="00772C01" w:rsidRDefault="00772C01" w:rsidP="00772C0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21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Proiectează sisteme de control</w:t>
            </w:r>
          </w:p>
        </w:tc>
      </w:tr>
      <w:tr w:rsidR="000017E7" w:rsidRPr="00D367FE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D367FE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62529987" w14:textId="77777777" w:rsidR="00772C01" w:rsidRPr="00B360A1" w:rsidRDefault="00772C01" w:rsidP="00772C0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T.3. 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  <w:p w14:paraId="46A18C43" w14:textId="019094BD" w:rsidR="000017E7" w:rsidRPr="00772C01" w:rsidRDefault="00772C01" w:rsidP="00772C01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>CT.5.  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Demonstrează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abilitați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rezolvare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problemelor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080D3841" w14:textId="77777777" w:rsidR="000017E7" w:rsidRPr="00D367FE" w:rsidRDefault="000017E7" w:rsidP="000017E7">
      <w:pPr>
        <w:pStyle w:val="BodyText"/>
        <w:spacing w:before="0"/>
        <w:rPr>
          <w:b/>
          <w:sz w:val="12"/>
          <w:szCs w:val="16"/>
          <w:lang w:val="ro-RO"/>
        </w:rPr>
      </w:pPr>
    </w:p>
    <w:p w14:paraId="7E33C783" w14:textId="77777777" w:rsidR="000017E7" w:rsidRPr="00D367FE" w:rsidRDefault="000017E7" w:rsidP="00E1408D">
      <w:pPr>
        <w:pStyle w:val="ListParagraph"/>
        <w:numPr>
          <w:ilvl w:val="0"/>
          <w:numId w:val="9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bookmarkStart w:id="1" w:name="_Hlk209772167"/>
      <w:r w:rsidRPr="00D367FE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D367FE" w:rsidRPr="00D367FE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D367F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67F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D367F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67F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D367F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67F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D367FE" w:rsidRPr="00772C01" w14:paraId="2BBC8A4A" w14:textId="77777777" w:rsidTr="007C4F45">
        <w:tc>
          <w:tcPr>
            <w:tcW w:w="3123" w:type="dxa"/>
          </w:tcPr>
          <w:p w14:paraId="0F018782" w14:textId="0D5D357F" w:rsidR="000716C0" w:rsidRPr="00D367FE" w:rsidRDefault="002D6B6D" w:rsidP="000816F1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Studentul descrie, identifică, </w:t>
            </w:r>
            <w:proofErr w:type="spellStart"/>
            <w:r w:rsidRPr="00D367FE">
              <w:rPr>
                <w:sz w:val="18"/>
                <w:lang w:val="ro-RO"/>
              </w:rPr>
              <w:t>sumarizează</w:t>
            </w:r>
            <w:proofErr w:type="spellEnd"/>
            <w:r w:rsidRPr="00D367FE">
              <w:rPr>
                <w:sz w:val="18"/>
                <w:lang w:val="ro-RO"/>
              </w:rPr>
              <w:t xml:space="preserve"> concepte și metode elementare privitoare la Sistemele de comandă si control al autovehiculelor. </w:t>
            </w:r>
          </w:p>
          <w:p w14:paraId="5284D677" w14:textId="6205A379" w:rsidR="002D6B6D" w:rsidRPr="00D367FE" w:rsidRDefault="000716C0" w:rsidP="000816F1">
            <w:pPr>
              <w:pStyle w:val="TableParagraph"/>
              <w:spacing w:line="210" w:lineRule="exact"/>
              <w:ind w:left="101"/>
              <w:rPr>
                <w:sz w:val="20"/>
                <w:szCs w:val="20"/>
                <w:lang w:val="it-IT"/>
              </w:rPr>
            </w:pPr>
            <w:r w:rsidRPr="00D367FE">
              <w:rPr>
                <w:sz w:val="18"/>
                <w:lang w:val="ro-RO"/>
              </w:rPr>
              <w:t xml:space="preserve"> </w:t>
            </w:r>
            <w:r w:rsidR="002D6B6D" w:rsidRPr="00D367FE">
              <w:rPr>
                <w:sz w:val="18"/>
                <w:lang w:val="ro-RO"/>
              </w:rPr>
              <w:t xml:space="preserve">Foloseste tehnici de programare si inginerie software și </w:t>
            </w:r>
            <w:r w:rsidRPr="00D367FE">
              <w:rPr>
                <w:sz w:val="18"/>
                <w:lang w:val="ro-RO"/>
              </w:rPr>
              <w:t xml:space="preserve">testează </w:t>
            </w:r>
            <w:r w:rsidR="002D6B6D" w:rsidRPr="00D367FE">
              <w:rPr>
                <w:sz w:val="18"/>
                <w:lang w:val="ro-RO"/>
              </w:rPr>
              <w:t>modul lor de aplicare în probleme concrete.</w:t>
            </w:r>
          </w:p>
        </w:tc>
        <w:tc>
          <w:tcPr>
            <w:tcW w:w="2552" w:type="dxa"/>
          </w:tcPr>
          <w:p w14:paraId="4D246F9E" w14:textId="48F59383" w:rsidR="002D6B6D" w:rsidRPr="00D367FE" w:rsidRDefault="002D6B6D" w:rsidP="000816F1">
            <w:pPr>
              <w:pStyle w:val="TableParagraph"/>
              <w:spacing w:line="210" w:lineRule="exact"/>
              <w:ind w:left="101"/>
              <w:rPr>
                <w:sz w:val="20"/>
                <w:szCs w:val="20"/>
                <w:lang w:val="it-IT"/>
              </w:rPr>
            </w:pPr>
            <w:r w:rsidRPr="00D367FE">
              <w:rPr>
                <w:sz w:val="18"/>
                <w:lang w:val="ro-RO"/>
              </w:rPr>
              <w:t xml:space="preserve">Studentul analizează, elaborează, dezvoltă și testează programe </w:t>
            </w:r>
            <w:r w:rsidR="000716C0" w:rsidRPr="00D367FE">
              <w:rPr>
                <w:sz w:val="18"/>
                <w:lang w:val="ro-RO"/>
              </w:rPr>
              <w:t>pentru Sistemele de comandă si control al autovehiculelor</w:t>
            </w:r>
          </w:p>
        </w:tc>
        <w:tc>
          <w:tcPr>
            <w:tcW w:w="3959" w:type="dxa"/>
          </w:tcPr>
          <w:p w14:paraId="4F009C66" w14:textId="77777777" w:rsidR="000716C0" w:rsidRPr="00D367FE" w:rsidRDefault="002D6B6D" w:rsidP="000E05E8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Studentul descrie, identifică, </w:t>
            </w:r>
            <w:proofErr w:type="spellStart"/>
            <w:r w:rsidRPr="00D367FE">
              <w:rPr>
                <w:sz w:val="18"/>
                <w:lang w:val="ro-RO"/>
              </w:rPr>
              <w:t>sumarizează</w:t>
            </w:r>
            <w:proofErr w:type="spellEnd"/>
            <w:r w:rsidRPr="00D367FE">
              <w:rPr>
                <w:sz w:val="18"/>
                <w:lang w:val="ro-RO"/>
              </w:rPr>
              <w:t xml:space="preserve"> concepte și metode elementare privitoare la </w:t>
            </w:r>
            <w:r w:rsidR="000716C0" w:rsidRPr="00D367FE">
              <w:rPr>
                <w:sz w:val="18"/>
                <w:lang w:val="ro-RO"/>
              </w:rPr>
              <w:t xml:space="preserve">Sistemele de comandă si control al autovehiculelor. </w:t>
            </w:r>
          </w:p>
          <w:p w14:paraId="09DAD8D1" w14:textId="657CD5DC" w:rsidR="002D6B6D" w:rsidRPr="00D367FE" w:rsidRDefault="000716C0" w:rsidP="000E05E8">
            <w:pPr>
              <w:pStyle w:val="TableParagraph"/>
              <w:spacing w:line="210" w:lineRule="exact"/>
              <w:ind w:left="101"/>
              <w:rPr>
                <w:sz w:val="20"/>
                <w:szCs w:val="20"/>
                <w:lang w:val="it-IT"/>
              </w:rPr>
            </w:pPr>
            <w:proofErr w:type="spellStart"/>
            <w:r w:rsidRPr="00D367FE">
              <w:rPr>
                <w:sz w:val="18"/>
                <w:lang w:val="ro-RO"/>
              </w:rPr>
              <w:t>Foloseste</w:t>
            </w:r>
            <w:proofErr w:type="spellEnd"/>
            <w:r w:rsidRPr="00D367FE">
              <w:rPr>
                <w:sz w:val="18"/>
                <w:lang w:val="ro-RO"/>
              </w:rPr>
              <w:t xml:space="preserve"> tehnici de programare si inginerie software și testează modul</w:t>
            </w:r>
            <w:r w:rsidRPr="00D367FE">
              <w:rPr>
                <w:sz w:val="18"/>
                <w:szCs w:val="20"/>
                <w:lang w:val="it-IT"/>
              </w:rPr>
              <w:t xml:space="preserve"> lor de aplicare în probleme concrete.</w:t>
            </w:r>
          </w:p>
        </w:tc>
      </w:tr>
    </w:tbl>
    <w:p w14:paraId="7B1213D8" w14:textId="77777777" w:rsidR="000017E7" w:rsidRPr="00D367FE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bookmarkEnd w:id="1"/>
    <w:p w14:paraId="7F9032EF" w14:textId="77777777" w:rsidR="000017E7" w:rsidRPr="00D367FE" w:rsidRDefault="000017E7" w:rsidP="00E1408D">
      <w:pPr>
        <w:pStyle w:val="ListParagraph"/>
        <w:numPr>
          <w:ilvl w:val="0"/>
          <w:numId w:val="9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D367FE">
        <w:rPr>
          <w:b/>
          <w:w w:val="105"/>
          <w:sz w:val="18"/>
          <w:lang w:val="ro-RO"/>
        </w:rPr>
        <w:t xml:space="preserve">Obiectivele disciplinei </w:t>
      </w:r>
      <w:r w:rsidRPr="00D367FE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D367FE" w:rsidRPr="00D367FE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D367F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49FF040D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Însuşirea notiunilor fundamentale in domeniul prelucrarii numerice a imaginilor in</w:t>
            </w:r>
          </w:p>
          <w:p w14:paraId="574B534B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domeniul automotive, respectiv asimilarea algoritmilor si tehnicilor fundamentale</w:t>
            </w:r>
          </w:p>
          <w:p w14:paraId="281EB434" w14:textId="7FC745A6" w:rsidR="000017E7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in acest domeniu.</w:t>
            </w:r>
          </w:p>
        </w:tc>
      </w:tr>
      <w:tr w:rsidR="00F8366E" w:rsidRPr="00D367FE" w14:paraId="57014D33" w14:textId="77777777" w:rsidTr="00E81962">
        <w:trPr>
          <w:trHeight w:val="230"/>
        </w:trPr>
        <w:tc>
          <w:tcPr>
            <w:tcW w:w="2845" w:type="dxa"/>
          </w:tcPr>
          <w:p w14:paraId="7ED32660" w14:textId="58D2C6DF" w:rsidR="00F8366E" w:rsidRPr="00D367FE" w:rsidRDefault="00F8366E" w:rsidP="00E81962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Obiective specifice</w:t>
            </w:r>
          </w:p>
        </w:tc>
        <w:tc>
          <w:tcPr>
            <w:tcW w:w="6789" w:type="dxa"/>
          </w:tcPr>
          <w:p w14:paraId="602277DA" w14:textId="4327E5E8" w:rsidR="00F8366E" w:rsidRPr="00D367FE" w:rsidRDefault="00F8366E" w:rsidP="00DB367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- introducerea noțiunilor fundamentale </w:t>
            </w:r>
            <w:r w:rsidR="00DB3672" w:rsidRPr="00D367FE">
              <w:rPr>
                <w:sz w:val="18"/>
                <w:lang w:val="ro-RO"/>
              </w:rPr>
              <w:t xml:space="preserve">specifice procesării numerice a </w:t>
            </w:r>
            <w:r w:rsidRPr="00D367FE">
              <w:rPr>
                <w:sz w:val="18"/>
                <w:lang w:val="ro-RO"/>
              </w:rPr>
              <w:t>imaginilor in domeniul automotive;</w:t>
            </w:r>
          </w:p>
          <w:p w14:paraId="255CC3EF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- descrierea tehnologiilor moderne utilizate in achiziția imaginilor;</w:t>
            </w:r>
          </w:p>
          <w:p w14:paraId="7F727B40" w14:textId="0B0CBF8F" w:rsidR="00F8366E" w:rsidRPr="00D367FE" w:rsidRDefault="00F8366E" w:rsidP="00DB367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- studiul si utilizarea formatelor standard de memo</w:t>
            </w:r>
            <w:r w:rsidR="00DB3672" w:rsidRPr="00D367FE">
              <w:rPr>
                <w:sz w:val="18"/>
                <w:lang w:val="ro-RO"/>
              </w:rPr>
              <w:t>rare a imaginilor si al stream-</w:t>
            </w:r>
            <w:r w:rsidRPr="00D367FE">
              <w:rPr>
                <w:sz w:val="18"/>
                <w:lang w:val="ro-RO"/>
              </w:rPr>
              <w:t>urilor video;</w:t>
            </w:r>
          </w:p>
          <w:p w14:paraId="65EF4E65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- studiul algoritmilor specifici utilizați in îmbunătăţirea, filtrarea si segmentarea</w:t>
            </w:r>
          </w:p>
          <w:p w14:paraId="289F542E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lastRenderedPageBreak/>
              <w:t>imaginilor, descrierea parametrilor de forma, etc;</w:t>
            </w:r>
          </w:p>
          <w:p w14:paraId="036D3A3D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- extragerea parametrilor specifici, asociați unei imagini.</w:t>
            </w:r>
          </w:p>
          <w:p w14:paraId="105FDB41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- studiul si implementarea tehnicilor de conducere automata a autovehiculelor;</w:t>
            </w:r>
          </w:p>
          <w:p w14:paraId="486AFCB8" w14:textId="77777777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- studiul si implementarea tehnicilor de asistare la conducere a autovehiculelor</w:t>
            </w:r>
          </w:p>
          <w:p w14:paraId="05743AD2" w14:textId="4B6DE9D9" w:rsidR="00F8366E" w:rsidRPr="00D367FE" w:rsidRDefault="00F8366E" w:rsidP="00F8366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rutiere;</w:t>
            </w:r>
          </w:p>
        </w:tc>
      </w:tr>
    </w:tbl>
    <w:p w14:paraId="7525CBF6" w14:textId="77777777" w:rsidR="000017E7" w:rsidRPr="00D367FE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D367FE" w:rsidRDefault="000017E7" w:rsidP="00E1408D">
      <w:pPr>
        <w:pStyle w:val="ListParagraph"/>
        <w:numPr>
          <w:ilvl w:val="0"/>
          <w:numId w:val="9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D367FE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98"/>
        <w:gridCol w:w="611"/>
        <w:gridCol w:w="1872"/>
        <w:gridCol w:w="2053"/>
      </w:tblGrid>
      <w:tr w:rsidR="00D367FE" w:rsidRPr="00D367FE" w14:paraId="746797DB" w14:textId="77777777" w:rsidTr="002E7CC0">
        <w:trPr>
          <w:trHeight w:val="215"/>
        </w:trPr>
        <w:tc>
          <w:tcPr>
            <w:tcW w:w="5098" w:type="dxa"/>
          </w:tcPr>
          <w:p w14:paraId="38A509DB" w14:textId="77777777" w:rsidR="000017E7" w:rsidRPr="00D367FE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611" w:type="dxa"/>
          </w:tcPr>
          <w:p w14:paraId="2E77DC8B" w14:textId="77777777" w:rsidR="000017E7" w:rsidRPr="00D367FE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D367FE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D367FE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D367FE" w:rsidRPr="00D367FE" w14:paraId="1633C4A2" w14:textId="77777777" w:rsidTr="002E7CC0">
        <w:trPr>
          <w:trHeight w:val="228"/>
        </w:trPr>
        <w:tc>
          <w:tcPr>
            <w:tcW w:w="5098" w:type="dxa"/>
          </w:tcPr>
          <w:p w14:paraId="020E37AB" w14:textId="07B057CA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0"/>
              <w:jc w:val="both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 Tehnici de prelucrarea imaginilor in conducerea</w:t>
            </w:r>
          </w:p>
          <w:p w14:paraId="767A54E3" w14:textId="77777777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autovehiculelor</w:t>
            </w:r>
          </w:p>
          <w:p w14:paraId="4E178A64" w14:textId="77777777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1. Notatii si definitii de baza</w:t>
            </w:r>
          </w:p>
          <w:p w14:paraId="78250DBE" w14:textId="77777777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2. Transformări geometrice asupra imaginilor</w:t>
            </w:r>
          </w:p>
          <w:p w14:paraId="045F4627" w14:textId="3A1F8094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3. Tehnici de îmbunătăţire si de filtrare asupra</w:t>
            </w:r>
            <w:r w:rsidR="002E7CC0" w:rsidRPr="00D367FE">
              <w:rPr>
                <w:sz w:val="18"/>
                <w:lang w:val="ro-RO"/>
              </w:rPr>
              <w:t xml:space="preserve"> </w:t>
            </w:r>
            <w:r w:rsidRPr="00D367FE">
              <w:rPr>
                <w:sz w:val="18"/>
                <w:lang w:val="ro-RO"/>
              </w:rPr>
              <w:t>imaginilor</w:t>
            </w:r>
          </w:p>
          <w:p w14:paraId="2E2E8113" w14:textId="6E641088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4. Tehnica transformărilor morfologice in prelucrarea</w:t>
            </w:r>
            <w:r w:rsidR="002E7CC0" w:rsidRPr="00D367FE">
              <w:rPr>
                <w:sz w:val="18"/>
                <w:lang w:val="ro-RO"/>
              </w:rPr>
              <w:t xml:space="preserve"> </w:t>
            </w:r>
            <w:r w:rsidRPr="00D367FE">
              <w:rPr>
                <w:sz w:val="18"/>
                <w:lang w:val="ro-RO"/>
              </w:rPr>
              <w:t>imaginilor</w:t>
            </w:r>
          </w:p>
          <w:p w14:paraId="491A8DDE" w14:textId="77777777" w:rsidR="00F8366E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5. Segmentarea imaginilor</w:t>
            </w:r>
          </w:p>
          <w:p w14:paraId="4539AB30" w14:textId="1AC160EE" w:rsidR="000017E7" w:rsidRPr="00D367FE" w:rsidRDefault="00F8366E" w:rsidP="00F8366E">
            <w:pPr>
              <w:pStyle w:val="TableParagraph"/>
              <w:tabs>
                <w:tab w:val="left" w:pos="3090"/>
              </w:tabs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6. Extragerea parametrilor de forma pe imagini</w:t>
            </w:r>
          </w:p>
        </w:tc>
        <w:tc>
          <w:tcPr>
            <w:tcW w:w="611" w:type="dxa"/>
          </w:tcPr>
          <w:p w14:paraId="449631C9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5100C9E7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264E939D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193B3439" w14:textId="77777777" w:rsidR="00D42064" w:rsidRPr="00D367FE" w:rsidRDefault="00D42064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0F4F2BA1" w14:textId="77777777" w:rsidR="00D42064" w:rsidRPr="00D367FE" w:rsidRDefault="00D42064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50692960" w14:textId="2D6BADF5" w:rsidR="000017E7" w:rsidRPr="00D367FE" w:rsidRDefault="00F8366E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4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44BE01B8" w14:textId="77777777" w:rsidR="00D42064" w:rsidRPr="00D367FE" w:rsidRDefault="00D42064" w:rsidP="00F8366E">
            <w:pPr>
              <w:pStyle w:val="TableParagraph"/>
              <w:rPr>
                <w:sz w:val="16"/>
                <w:lang w:val="ro-RO"/>
              </w:rPr>
            </w:pPr>
          </w:p>
          <w:p w14:paraId="4854B8AD" w14:textId="77777777" w:rsidR="00D42064" w:rsidRPr="00D367FE" w:rsidRDefault="00D42064" w:rsidP="00F8366E">
            <w:pPr>
              <w:pStyle w:val="TableParagraph"/>
              <w:rPr>
                <w:sz w:val="16"/>
                <w:lang w:val="ro-RO"/>
              </w:rPr>
            </w:pPr>
          </w:p>
          <w:p w14:paraId="753D8D9A" w14:textId="77777777" w:rsidR="00D42064" w:rsidRPr="00D367FE" w:rsidRDefault="00D42064" w:rsidP="00F8366E">
            <w:pPr>
              <w:pStyle w:val="TableParagraph"/>
              <w:rPr>
                <w:sz w:val="16"/>
                <w:lang w:val="ro-RO"/>
              </w:rPr>
            </w:pPr>
          </w:p>
          <w:p w14:paraId="6B496673" w14:textId="77777777" w:rsidR="00D42064" w:rsidRPr="00D367FE" w:rsidRDefault="00D42064" w:rsidP="00F8366E">
            <w:pPr>
              <w:pStyle w:val="TableParagraph"/>
              <w:rPr>
                <w:sz w:val="16"/>
                <w:lang w:val="ro-RO"/>
              </w:rPr>
            </w:pPr>
          </w:p>
          <w:p w14:paraId="32E336AB" w14:textId="77777777" w:rsidR="00F8366E" w:rsidRPr="00D367FE" w:rsidRDefault="00F8366E" w:rsidP="00F8366E">
            <w:pPr>
              <w:pStyle w:val="TableParagraph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expunerea, prelegerea-</w:t>
            </w:r>
          </w:p>
          <w:p w14:paraId="6D653904" w14:textId="51B5030E" w:rsidR="000017E7" w:rsidRPr="00D367FE" w:rsidRDefault="00F8366E" w:rsidP="00F8366E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5F4932EE" w14:textId="77777777" w:rsidR="000017E7" w:rsidRPr="00D367F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2B94C069" w14:textId="77777777" w:rsidTr="002E7CC0">
        <w:trPr>
          <w:trHeight w:val="230"/>
        </w:trPr>
        <w:tc>
          <w:tcPr>
            <w:tcW w:w="5098" w:type="dxa"/>
          </w:tcPr>
          <w:p w14:paraId="43864FD3" w14:textId="77777777" w:rsidR="00F8366E" w:rsidRPr="00D367FE" w:rsidRDefault="00F8366E" w:rsidP="00F8366E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2. Computer Vision pentru autovehicule</w:t>
            </w:r>
          </w:p>
          <w:p w14:paraId="12B11D7C" w14:textId="77777777" w:rsidR="00F8366E" w:rsidRPr="00D367FE" w:rsidRDefault="00F8366E" w:rsidP="00F8366E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2.1. Aplicații</w:t>
            </w:r>
          </w:p>
          <w:p w14:paraId="2FC4CAA1" w14:textId="77777777" w:rsidR="00F8366E" w:rsidRPr="00D367FE" w:rsidRDefault="00F8366E" w:rsidP="00F8366E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2.2. Siguranța și confortul traficului</w:t>
            </w:r>
          </w:p>
          <w:p w14:paraId="2B9E5F40" w14:textId="751C58A2" w:rsidR="00F8366E" w:rsidRPr="00D367FE" w:rsidRDefault="00F8366E" w:rsidP="00F8366E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2.3. Punctele forte ale computer </w:t>
            </w:r>
            <w:proofErr w:type="spellStart"/>
            <w:r w:rsidRPr="00D367FE">
              <w:rPr>
                <w:sz w:val="18"/>
                <w:lang w:val="ro-RO"/>
              </w:rPr>
              <w:t>visio</w:t>
            </w:r>
            <w:proofErr w:type="spellEnd"/>
            <w:r w:rsidRPr="00D367FE">
              <w:rPr>
                <w:lang w:val="it-IT"/>
              </w:rPr>
              <w:t xml:space="preserve"> </w:t>
            </w:r>
            <w:r w:rsidRPr="00D367FE">
              <w:rPr>
                <w:sz w:val="18"/>
                <w:lang w:val="ro-RO"/>
              </w:rPr>
              <w:t>expunerea, prelegerea</w:t>
            </w:r>
            <w:r w:rsidR="002E7CC0" w:rsidRPr="00D367FE">
              <w:rPr>
                <w:sz w:val="18"/>
                <w:lang w:val="ro-RO"/>
              </w:rPr>
              <w:t xml:space="preserve"> </w:t>
            </w:r>
            <w:r w:rsidRPr="00D367FE">
              <w:rPr>
                <w:sz w:val="18"/>
                <w:lang w:val="ro-RO"/>
              </w:rPr>
              <w:t xml:space="preserve">dezbatere, </w:t>
            </w:r>
            <w:proofErr w:type="spellStart"/>
            <w:r w:rsidRPr="00D367FE">
              <w:rPr>
                <w:sz w:val="18"/>
                <w:lang w:val="ro-RO"/>
              </w:rPr>
              <w:t>demonstraţia</w:t>
            </w:r>
            <w:proofErr w:type="spellEnd"/>
            <w:r w:rsidRPr="00D367FE">
              <w:rPr>
                <w:sz w:val="18"/>
                <w:lang w:val="ro-RO"/>
              </w:rPr>
              <w:t xml:space="preserve"> n</w:t>
            </w:r>
          </w:p>
          <w:p w14:paraId="75B8EF24" w14:textId="77777777" w:rsidR="00F8366E" w:rsidRPr="00D367FE" w:rsidRDefault="00F8366E" w:rsidP="00F8366E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2.4. Sarcini generice și specifice</w:t>
            </w:r>
          </w:p>
          <w:p w14:paraId="5B0B2B1B" w14:textId="52BB3090" w:rsidR="000017E7" w:rsidRPr="00D367FE" w:rsidRDefault="00F8366E" w:rsidP="00F8366E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2.5. Precizia, precizia și robustetea</w:t>
            </w:r>
          </w:p>
        </w:tc>
        <w:tc>
          <w:tcPr>
            <w:tcW w:w="611" w:type="dxa"/>
          </w:tcPr>
          <w:p w14:paraId="257E3BA9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76C37CC3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70236734" w14:textId="77777777" w:rsidR="00D42064" w:rsidRPr="00D367FE" w:rsidRDefault="00D42064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568183BF" w14:textId="16FD67E6" w:rsidR="000017E7" w:rsidRPr="00D367FE" w:rsidRDefault="00F8366E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4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556E3518" w14:textId="77777777" w:rsidR="00D42064" w:rsidRPr="00D367FE" w:rsidRDefault="00D42064" w:rsidP="00F8366E">
            <w:pPr>
              <w:pStyle w:val="TableParagraph"/>
              <w:rPr>
                <w:sz w:val="16"/>
                <w:lang w:val="ro-RO"/>
              </w:rPr>
            </w:pPr>
          </w:p>
          <w:p w14:paraId="7FF7C5FD" w14:textId="77777777" w:rsidR="00D42064" w:rsidRPr="00D367FE" w:rsidRDefault="00D42064" w:rsidP="00F8366E">
            <w:pPr>
              <w:pStyle w:val="TableParagraph"/>
              <w:rPr>
                <w:sz w:val="16"/>
                <w:lang w:val="ro-RO"/>
              </w:rPr>
            </w:pPr>
          </w:p>
          <w:p w14:paraId="561FCFEB" w14:textId="693BDC41" w:rsidR="00F8366E" w:rsidRPr="00D367FE" w:rsidRDefault="00D42064" w:rsidP="00D42064">
            <w:pPr>
              <w:pStyle w:val="TableParagraph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 xml:space="preserve">  </w:t>
            </w:r>
            <w:r w:rsidR="00F8366E" w:rsidRPr="00D367FE">
              <w:rPr>
                <w:sz w:val="16"/>
                <w:lang w:val="ro-RO"/>
              </w:rPr>
              <w:t>expunerea, prelegerea-</w:t>
            </w:r>
          </w:p>
          <w:p w14:paraId="41A82787" w14:textId="1D784290" w:rsidR="000017E7" w:rsidRPr="00D367FE" w:rsidRDefault="00F8366E" w:rsidP="00F8366E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6B014A85" w14:textId="77777777" w:rsidR="000017E7" w:rsidRPr="00D367F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68ADAC24" w14:textId="77777777" w:rsidTr="002E7CC0">
        <w:trPr>
          <w:trHeight w:val="230"/>
        </w:trPr>
        <w:tc>
          <w:tcPr>
            <w:tcW w:w="5098" w:type="dxa"/>
          </w:tcPr>
          <w:p w14:paraId="4DCECD20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3. Sarcini vizuale</w:t>
            </w:r>
          </w:p>
          <w:p w14:paraId="11A03638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3.1. Distanța si Mișcarea,</w:t>
            </w:r>
          </w:p>
          <w:p w14:paraId="4A4CC3E8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3.2. Detectarea și urmărirea obiectelor</w:t>
            </w:r>
          </w:p>
          <w:p w14:paraId="0E6D0D34" w14:textId="7E0472A5" w:rsidR="00F8366E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3.3. Segmentarea semantică</w:t>
            </w:r>
          </w:p>
        </w:tc>
        <w:tc>
          <w:tcPr>
            <w:tcW w:w="611" w:type="dxa"/>
          </w:tcPr>
          <w:p w14:paraId="54B1799C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379335A8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08A029F5" w14:textId="1287A402" w:rsidR="00F8366E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4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387D8746" w14:textId="77777777" w:rsidR="00D42064" w:rsidRPr="00D367FE" w:rsidRDefault="00D42064" w:rsidP="00FD5D66">
            <w:pPr>
              <w:pStyle w:val="TableParagraph"/>
              <w:rPr>
                <w:sz w:val="16"/>
                <w:lang w:val="ro-RO"/>
              </w:rPr>
            </w:pPr>
          </w:p>
          <w:p w14:paraId="6A2B325B" w14:textId="2A007F61" w:rsidR="00FD5D66" w:rsidRPr="00D367FE" w:rsidRDefault="00D42064" w:rsidP="00D42064">
            <w:pPr>
              <w:pStyle w:val="TableParagraph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 xml:space="preserve">  </w:t>
            </w:r>
            <w:r w:rsidR="00FD5D66" w:rsidRPr="00D367FE">
              <w:rPr>
                <w:sz w:val="16"/>
                <w:lang w:val="ro-RO"/>
              </w:rPr>
              <w:t>expunerea, prelegerea-</w:t>
            </w:r>
          </w:p>
          <w:p w14:paraId="037659F9" w14:textId="1637C3BF" w:rsidR="00F8366E" w:rsidRPr="00D367FE" w:rsidRDefault="00FD5D66" w:rsidP="00FD5D66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6E66613F" w14:textId="77777777" w:rsidR="00F8366E" w:rsidRPr="00D367FE" w:rsidRDefault="00F8366E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3D0CD017" w14:textId="77777777" w:rsidTr="002E7CC0">
        <w:trPr>
          <w:trHeight w:val="230"/>
        </w:trPr>
        <w:tc>
          <w:tcPr>
            <w:tcW w:w="5098" w:type="dxa"/>
          </w:tcPr>
          <w:p w14:paraId="418F959E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4. Conducere autonoma</w:t>
            </w:r>
          </w:p>
          <w:p w14:paraId="3C6BA7F0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4.1. Introducere</w:t>
            </w:r>
          </w:p>
          <w:p w14:paraId="09167E5A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4.2. Conducere autonomă în orașe</w:t>
            </w:r>
          </w:p>
          <w:p w14:paraId="3EFA0635" w14:textId="77777777" w:rsidR="00FD5D66" w:rsidRPr="00D367FE" w:rsidRDefault="00FD5D66" w:rsidP="002E7CC0">
            <w:pPr>
              <w:pStyle w:val="TableParagraph"/>
              <w:spacing w:line="210" w:lineRule="exact"/>
              <w:ind w:left="102" w:firstLine="465"/>
              <w:rPr>
                <w:sz w:val="16"/>
                <w:szCs w:val="21"/>
                <w:lang w:val="ro-RO"/>
              </w:rPr>
            </w:pPr>
            <w:r w:rsidRPr="00D367FE">
              <w:rPr>
                <w:sz w:val="16"/>
                <w:szCs w:val="21"/>
                <w:lang w:val="ro-RO"/>
              </w:rPr>
              <w:t>4.2.1. Localizarea 3D</w:t>
            </w:r>
          </w:p>
          <w:p w14:paraId="18CCEBFC" w14:textId="77777777" w:rsidR="00FD5D66" w:rsidRPr="00D367FE" w:rsidRDefault="00FD5D66" w:rsidP="002E7CC0">
            <w:pPr>
              <w:pStyle w:val="TableParagraph"/>
              <w:spacing w:line="210" w:lineRule="exact"/>
              <w:ind w:left="102" w:firstLine="465"/>
              <w:rPr>
                <w:sz w:val="16"/>
                <w:szCs w:val="21"/>
                <w:lang w:val="ro-RO"/>
              </w:rPr>
            </w:pPr>
            <w:r w:rsidRPr="00D367FE">
              <w:rPr>
                <w:sz w:val="16"/>
                <w:szCs w:val="21"/>
                <w:lang w:val="ro-RO"/>
              </w:rPr>
              <w:t>4.2.2. Percepție stereo bazată pe viziune în 3D</w:t>
            </w:r>
          </w:p>
          <w:p w14:paraId="43E1E59D" w14:textId="0885D607" w:rsidR="00F8366E" w:rsidRPr="00D367FE" w:rsidRDefault="00FD5D66" w:rsidP="002E7CC0">
            <w:pPr>
              <w:pStyle w:val="TableParagraph"/>
              <w:spacing w:line="210" w:lineRule="exact"/>
              <w:ind w:left="102" w:firstLine="465"/>
              <w:rPr>
                <w:sz w:val="18"/>
                <w:lang w:val="ro-RO"/>
              </w:rPr>
            </w:pPr>
            <w:r w:rsidRPr="00D367FE">
              <w:rPr>
                <w:sz w:val="16"/>
                <w:szCs w:val="21"/>
                <w:lang w:val="ro-RO"/>
              </w:rPr>
              <w:t>4.2.3. Recunoașterea obiectelor</w:t>
            </w:r>
          </w:p>
        </w:tc>
        <w:tc>
          <w:tcPr>
            <w:tcW w:w="611" w:type="dxa"/>
          </w:tcPr>
          <w:p w14:paraId="5707DE62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3EB2B51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FE9BAD6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C328A28" w14:textId="78AB9A75" w:rsidR="00F8366E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2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79EC34FF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75BA1823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60C89C58" w14:textId="62495690" w:rsidR="003A6ECA" w:rsidRPr="00D367FE" w:rsidRDefault="00D42064" w:rsidP="00D42064">
            <w:pPr>
              <w:pStyle w:val="TableParagraph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 xml:space="preserve">  </w:t>
            </w:r>
            <w:r w:rsidR="003A6ECA" w:rsidRPr="00D367FE">
              <w:rPr>
                <w:sz w:val="16"/>
                <w:lang w:val="ro-RO"/>
              </w:rPr>
              <w:t>expunerea, prelegerea-</w:t>
            </w:r>
          </w:p>
          <w:p w14:paraId="49EAFD5E" w14:textId="0B22CF10" w:rsidR="00F8366E" w:rsidRPr="00D367FE" w:rsidRDefault="003A6ECA" w:rsidP="003A6EC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5706DB02" w14:textId="77777777" w:rsidR="00F8366E" w:rsidRPr="00D367FE" w:rsidRDefault="00F8366E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674986B3" w14:textId="77777777" w:rsidTr="002E7CC0">
        <w:trPr>
          <w:trHeight w:val="230"/>
        </w:trPr>
        <w:tc>
          <w:tcPr>
            <w:tcW w:w="5098" w:type="dxa"/>
          </w:tcPr>
          <w:p w14:paraId="2038F28A" w14:textId="08A4AA8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 Sisteme avansate de asistență la conducere bazate pe</w:t>
            </w:r>
            <w:r w:rsidR="002E7CC0" w:rsidRPr="00D367FE">
              <w:rPr>
                <w:sz w:val="18"/>
                <w:lang w:val="ro-RO"/>
              </w:rPr>
              <w:t xml:space="preserve"> </w:t>
            </w:r>
            <w:r w:rsidRPr="00D367FE">
              <w:rPr>
                <w:sz w:val="18"/>
                <w:lang w:val="ro-RO"/>
              </w:rPr>
              <w:t>viziune. Asistență la conducere</w:t>
            </w:r>
          </w:p>
          <w:p w14:paraId="43BD5C65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1. Adaptive Cruise Control (ACC) and Forward</w:t>
            </w:r>
          </w:p>
          <w:p w14:paraId="528E5460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Collision Avoidance (FCA)</w:t>
            </w:r>
          </w:p>
          <w:p w14:paraId="3947BDDE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2. Traffic Sign Recognition (TSR)</w:t>
            </w:r>
          </w:p>
          <w:p w14:paraId="104BC312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3. Traffic Jam Assist (TJA)</w:t>
            </w:r>
          </w:p>
          <w:p w14:paraId="45873FB6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4. Protecția utilizatorului rutier vulnerabil</w:t>
            </w:r>
          </w:p>
          <w:p w14:paraId="70A40F77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5. Controlul inteligent al farurilor</w:t>
            </w:r>
          </w:p>
          <w:p w14:paraId="4A83D40D" w14:textId="33096DBB" w:rsidR="00FD5D66" w:rsidRPr="00D367FE" w:rsidRDefault="00FD5D66" w:rsidP="002E7CC0">
            <w:pPr>
              <w:pStyle w:val="TableParagraph"/>
              <w:spacing w:line="210" w:lineRule="exact"/>
              <w:ind w:left="102" w:right="-295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6. Viziune pe timp de noapte îmbunătățită (</w:t>
            </w:r>
            <w:proofErr w:type="spellStart"/>
            <w:r w:rsidRPr="00D367FE">
              <w:rPr>
                <w:sz w:val="18"/>
                <w:lang w:val="ro-RO"/>
              </w:rPr>
              <w:t>Dynamic</w:t>
            </w:r>
            <w:proofErr w:type="spellEnd"/>
            <w:r w:rsidR="002E7CC0" w:rsidRPr="00D367FE">
              <w:rPr>
                <w:sz w:val="18"/>
                <w:lang w:val="ro-RO"/>
              </w:rPr>
              <w:t xml:space="preserve"> </w:t>
            </w:r>
            <w:proofErr w:type="spellStart"/>
            <w:r w:rsidRPr="00D367FE">
              <w:rPr>
                <w:sz w:val="18"/>
                <w:lang w:val="ro-RO"/>
              </w:rPr>
              <w:t>Light</w:t>
            </w:r>
            <w:proofErr w:type="spellEnd"/>
            <w:r w:rsidRPr="00D367FE">
              <w:rPr>
                <w:sz w:val="18"/>
                <w:lang w:val="ro-RO"/>
              </w:rPr>
              <w:t xml:space="preserve"> Spot)</w:t>
            </w:r>
          </w:p>
          <w:p w14:paraId="49D11B3E" w14:textId="3E6AE41E" w:rsidR="00F8366E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5.7. Suspensie activă inteligentă</w:t>
            </w:r>
          </w:p>
        </w:tc>
        <w:tc>
          <w:tcPr>
            <w:tcW w:w="611" w:type="dxa"/>
          </w:tcPr>
          <w:p w14:paraId="123893FD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F920703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023B71C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B9B37B7" w14:textId="6A5165C3" w:rsidR="00F8366E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1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2DA79CD6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6F10CA0C" w14:textId="4FB9D79C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1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6ECAF6B3" w14:textId="2791597C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1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35348FC7" w14:textId="0E22AD69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1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3CD3647B" w14:textId="636353EF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0.5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142B2A71" w14:textId="0BC37C86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0.5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760EEE57" w14:textId="008F6A35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1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328ABC56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0F6809E9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2550DAE1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29E9BC29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06E4433F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516E4C4A" w14:textId="77777777" w:rsidR="003A6ECA" w:rsidRPr="00D367FE" w:rsidRDefault="003A6ECA" w:rsidP="003A6ECA">
            <w:pPr>
              <w:pStyle w:val="TableParagraph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expunerea, prelegerea-</w:t>
            </w:r>
          </w:p>
          <w:p w14:paraId="35DA711F" w14:textId="0F71848F" w:rsidR="00F8366E" w:rsidRPr="00D367FE" w:rsidRDefault="003A6ECA" w:rsidP="003A6EC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1832934C" w14:textId="77777777" w:rsidR="00F8366E" w:rsidRPr="00D367FE" w:rsidRDefault="00F8366E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0C2779CA" w14:textId="77777777" w:rsidTr="002E7CC0">
        <w:trPr>
          <w:trHeight w:val="230"/>
        </w:trPr>
        <w:tc>
          <w:tcPr>
            <w:tcW w:w="5098" w:type="dxa"/>
          </w:tcPr>
          <w:p w14:paraId="17F7B839" w14:textId="5DE7C8DB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6. Sisteme avansate de asistență la conducere bazate pe</w:t>
            </w:r>
          </w:p>
          <w:p w14:paraId="15632313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viziune. Asistență laterală</w:t>
            </w:r>
          </w:p>
          <w:p w14:paraId="5761CFF8" w14:textId="613AA621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 xml:space="preserve">6.1. Lane </w:t>
            </w:r>
            <w:proofErr w:type="spellStart"/>
            <w:r w:rsidRPr="00D367FE">
              <w:rPr>
                <w:sz w:val="18"/>
                <w:lang w:val="ro-RO"/>
              </w:rPr>
              <w:t>Departure</w:t>
            </w:r>
            <w:proofErr w:type="spellEnd"/>
            <w:r w:rsidRPr="00D367FE">
              <w:rPr>
                <w:sz w:val="18"/>
                <w:lang w:val="ro-RO"/>
              </w:rPr>
              <w:t xml:space="preserve"> </w:t>
            </w:r>
            <w:proofErr w:type="spellStart"/>
            <w:r w:rsidRPr="00D367FE">
              <w:rPr>
                <w:sz w:val="18"/>
                <w:lang w:val="ro-RO"/>
              </w:rPr>
              <w:t>Warning</w:t>
            </w:r>
            <w:proofErr w:type="spellEnd"/>
            <w:r w:rsidRPr="00D367FE">
              <w:rPr>
                <w:sz w:val="18"/>
                <w:lang w:val="ro-RO"/>
              </w:rPr>
              <w:t xml:space="preserve"> (LDW) </w:t>
            </w:r>
            <w:proofErr w:type="spellStart"/>
            <w:r w:rsidRPr="00D367FE">
              <w:rPr>
                <w:sz w:val="18"/>
                <w:lang w:val="ro-RO"/>
              </w:rPr>
              <w:t>and</w:t>
            </w:r>
            <w:proofErr w:type="spellEnd"/>
            <w:r w:rsidRPr="00D367FE">
              <w:rPr>
                <w:sz w:val="18"/>
                <w:lang w:val="ro-RO"/>
              </w:rPr>
              <w:t xml:space="preserve"> Lane </w:t>
            </w:r>
            <w:proofErr w:type="spellStart"/>
            <w:r w:rsidRPr="00D367FE">
              <w:rPr>
                <w:sz w:val="18"/>
                <w:lang w:val="ro-RO"/>
              </w:rPr>
              <w:t>Keeping</w:t>
            </w:r>
            <w:proofErr w:type="spellEnd"/>
            <w:r w:rsidR="002E7CC0" w:rsidRPr="00D367FE">
              <w:rPr>
                <w:sz w:val="18"/>
                <w:lang w:val="ro-RO"/>
              </w:rPr>
              <w:t xml:space="preserve"> </w:t>
            </w:r>
            <w:proofErr w:type="spellStart"/>
            <w:r w:rsidRPr="00D367FE">
              <w:rPr>
                <w:sz w:val="18"/>
                <w:lang w:val="ro-RO"/>
              </w:rPr>
              <w:t>System</w:t>
            </w:r>
            <w:proofErr w:type="spellEnd"/>
            <w:r w:rsidRPr="00D367FE">
              <w:rPr>
                <w:sz w:val="18"/>
                <w:lang w:val="ro-RO"/>
              </w:rPr>
              <w:t xml:space="preserve"> (LKS)</w:t>
            </w:r>
          </w:p>
          <w:p w14:paraId="5E744564" w14:textId="77777777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6.2. Lane Change Assistance (LCA)</w:t>
            </w:r>
          </w:p>
          <w:p w14:paraId="22F32AF9" w14:textId="2D97078A" w:rsidR="00F8366E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6.3. Asistenta la parcare</w:t>
            </w:r>
          </w:p>
        </w:tc>
        <w:tc>
          <w:tcPr>
            <w:tcW w:w="611" w:type="dxa"/>
          </w:tcPr>
          <w:p w14:paraId="2F81A8B5" w14:textId="77777777" w:rsidR="00F8366E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 xml:space="preserve">    </w:t>
            </w:r>
          </w:p>
          <w:p w14:paraId="40FEC93C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97ACEA1" w14:textId="77777777" w:rsidR="00FD5D66" w:rsidRPr="00D367FE" w:rsidRDefault="00FD5D66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B5DC64D" w14:textId="18EA2D53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2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23274329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22CAB2C6" w14:textId="6AD99A39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2</w:t>
            </w:r>
            <w:r w:rsidR="003900D6" w:rsidRPr="00D367FE">
              <w:rPr>
                <w:sz w:val="16"/>
                <w:lang w:val="ro-RO"/>
              </w:rPr>
              <w:t>h</w:t>
            </w:r>
          </w:p>
          <w:p w14:paraId="65C44914" w14:textId="38FE7694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2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7DF46CE6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2502A96B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67B4555C" w14:textId="77777777" w:rsidR="00D42064" w:rsidRPr="00D367FE" w:rsidRDefault="00D42064" w:rsidP="00D42064">
            <w:pPr>
              <w:pStyle w:val="TableParagraph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 xml:space="preserve">  </w:t>
            </w:r>
          </w:p>
          <w:p w14:paraId="10F714FB" w14:textId="6624E3C8" w:rsidR="003A6ECA" w:rsidRPr="00D367FE" w:rsidRDefault="00D42064" w:rsidP="00D42064">
            <w:pPr>
              <w:pStyle w:val="TableParagraph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 xml:space="preserve">  </w:t>
            </w:r>
            <w:r w:rsidR="003A6ECA" w:rsidRPr="00D367FE">
              <w:rPr>
                <w:sz w:val="16"/>
                <w:lang w:val="ro-RO"/>
              </w:rPr>
              <w:t>expunerea, prelegerea-</w:t>
            </w:r>
          </w:p>
          <w:p w14:paraId="36346E11" w14:textId="71EC890B" w:rsidR="00F8366E" w:rsidRPr="00D367FE" w:rsidRDefault="003A6ECA" w:rsidP="003A6EC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146F47F0" w14:textId="77777777" w:rsidR="00F8366E" w:rsidRPr="00D367FE" w:rsidRDefault="00F8366E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762AF7B2" w14:textId="77777777" w:rsidTr="002E7CC0">
        <w:trPr>
          <w:trHeight w:val="230"/>
        </w:trPr>
        <w:tc>
          <w:tcPr>
            <w:tcW w:w="5098" w:type="dxa"/>
          </w:tcPr>
          <w:p w14:paraId="344832BE" w14:textId="120F2F50" w:rsidR="00F8366E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7. Sisteme avansate de asistență la conducere bazate pe</w:t>
            </w:r>
            <w:r w:rsidR="002E7CC0" w:rsidRPr="00D367FE">
              <w:rPr>
                <w:sz w:val="18"/>
                <w:lang w:val="ro-RO"/>
              </w:rPr>
              <w:t xml:space="preserve"> </w:t>
            </w:r>
            <w:r w:rsidRPr="00D367FE">
              <w:rPr>
                <w:sz w:val="18"/>
                <w:lang w:val="ro-RO"/>
              </w:rPr>
              <w:t>viziune. Asistenta in habitaclu</w:t>
            </w:r>
          </w:p>
          <w:p w14:paraId="4567D7A1" w14:textId="544F7994" w:rsidR="00FD5D66" w:rsidRPr="00D367FE" w:rsidRDefault="00FD5D66" w:rsidP="00FD5D66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7.1. Monitorizarea șoferului și detectarea somnolenței</w:t>
            </w:r>
          </w:p>
        </w:tc>
        <w:tc>
          <w:tcPr>
            <w:tcW w:w="611" w:type="dxa"/>
          </w:tcPr>
          <w:p w14:paraId="07F80FDD" w14:textId="77777777" w:rsidR="00FD5D66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3BC821B1" w14:textId="1517E336" w:rsidR="00F8366E" w:rsidRPr="00D367FE" w:rsidRDefault="00FD5D66" w:rsidP="00FD5D66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2</w:t>
            </w:r>
            <w:r w:rsidR="003900D6" w:rsidRPr="00D367FE">
              <w:rPr>
                <w:sz w:val="16"/>
                <w:lang w:val="ro-RO"/>
              </w:rPr>
              <w:t>h</w:t>
            </w:r>
          </w:p>
        </w:tc>
        <w:tc>
          <w:tcPr>
            <w:tcW w:w="1872" w:type="dxa"/>
          </w:tcPr>
          <w:p w14:paraId="13B37C4D" w14:textId="77777777" w:rsidR="00D42064" w:rsidRPr="00D367FE" w:rsidRDefault="00D42064" w:rsidP="003A6ECA">
            <w:pPr>
              <w:pStyle w:val="TableParagraph"/>
              <w:rPr>
                <w:sz w:val="16"/>
                <w:lang w:val="ro-RO"/>
              </w:rPr>
            </w:pPr>
          </w:p>
          <w:p w14:paraId="1A525D1D" w14:textId="77777777" w:rsidR="003A6ECA" w:rsidRPr="00D367FE" w:rsidRDefault="003A6ECA" w:rsidP="003A6ECA">
            <w:pPr>
              <w:pStyle w:val="TableParagraph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expunerea, prelegerea-</w:t>
            </w:r>
          </w:p>
          <w:p w14:paraId="07C153DA" w14:textId="64CAED96" w:rsidR="00F8366E" w:rsidRPr="00D367FE" w:rsidRDefault="003A6ECA" w:rsidP="003A6EC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dezbatere, demonstraţia</w:t>
            </w:r>
          </w:p>
        </w:tc>
        <w:tc>
          <w:tcPr>
            <w:tcW w:w="2053" w:type="dxa"/>
          </w:tcPr>
          <w:p w14:paraId="1EBA8FCA" w14:textId="77777777" w:rsidR="00F8366E" w:rsidRPr="00D367FE" w:rsidRDefault="00F8366E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36CBC8B2" w14:textId="77777777" w:rsidTr="00E81962">
        <w:trPr>
          <w:trHeight w:val="215"/>
        </w:trPr>
        <w:tc>
          <w:tcPr>
            <w:tcW w:w="9634" w:type="dxa"/>
            <w:gridSpan w:val="4"/>
          </w:tcPr>
          <w:p w14:paraId="4AA1A88B" w14:textId="402D09B2" w:rsidR="00AC3BD1" w:rsidRPr="00D367FE" w:rsidRDefault="00AC3BD1" w:rsidP="00AC3BD1">
            <w:pPr>
              <w:pStyle w:val="TableParagraph"/>
              <w:ind w:left="0"/>
              <w:rPr>
                <w:w w:val="105"/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 xml:space="preserve">  Bibliografie minimală recomandată</w:t>
            </w:r>
          </w:p>
        </w:tc>
      </w:tr>
      <w:tr w:rsidR="000017E7" w:rsidRPr="00D367FE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38F69E7D" w14:textId="77777777" w:rsidR="00AC3BD1" w:rsidRPr="00D367FE" w:rsidRDefault="003A6ECA" w:rsidP="00274FAD">
            <w:pPr>
              <w:pStyle w:val="TableParagraph"/>
              <w:numPr>
                <w:ilvl w:val="0"/>
                <w:numId w:val="4"/>
              </w:numPr>
              <w:spacing w:line="209" w:lineRule="exact"/>
              <w:jc w:val="both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Antonio M. López, Atsushi Imiya, Tomas Pajdla, Jose M. Álvarez, Computer Vision In Vehicle Technology, Land, Sea, And Air, John Wiley &amp; Sons Ltd, ISBN 9781118868072, 2017;</w:t>
            </w:r>
          </w:p>
          <w:p w14:paraId="106AF8E8" w14:textId="682AF28E" w:rsidR="000017E7" w:rsidRPr="00D367FE" w:rsidRDefault="003A6ECA" w:rsidP="00274FAD">
            <w:pPr>
              <w:pStyle w:val="TableParagraph"/>
              <w:numPr>
                <w:ilvl w:val="0"/>
                <w:numId w:val="4"/>
              </w:numPr>
              <w:spacing w:line="209" w:lineRule="exact"/>
              <w:jc w:val="both"/>
              <w:rPr>
                <w:sz w:val="12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Frank Y. Shih, Image Processing And Pattern Recognition - Fundamentals and Techniques, Wiley &amp; Sons, Hoboken, New Jersey, 2010</w:t>
            </w:r>
          </w:p>
        </w:tc>
      </w:tr>
    </w:tbl>
    <w:p w14:paraId="6F881038" w14:textId="77777777" w:rsidR="000017E7" w:rsidRPr="00D367FE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18"/>
        <w:gridCol w:w="2610"/>
        <w:gridCol w:w="1349"/>
      </w:tblGrid>
      <w:tr w:rsidR="00D367FE" w:rsidRPr="00D367FE" w14:paraId="512EC854" w14:textId="77777777" w:rsidTr="00AC3BD1">
        <w:trPr>
          <w:trHeight w:val="215"/>
        </w:trPr>
        <w:tc>
          <w:tcPr>
            <w:tcW w:w="4957" w:type="dxa"/>
          </w:tcPr>
          <w:p w14:paraId="51E3275C" w14:textId="77777777" w:rsidR="00C302EC" w:rsidRPr="00D367FE" w:rsidRDefault="00C302EC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18" w:type="dxa"/>
          </w:tcPr>
          <w:p w14:paraId="1269C75F" w14:textId="77777777" w:rsidR="00C302EC" w:rsidRPr="00D367FE" w:rsidRDefault="00C302EC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2610" w:type="dxa"/>
          </w:tcPr>
          <w:p w14:paraId="7F123DE8" w14:textId="77777777" w:rsidR="00C302EC" w:rsidRPr="00D367FE" w:rsidRDefault="00C302EC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1349" w:type="dxa"/>
          </w:tcPr>
          <w:p w14:paraId="79DDE889" w14:textId="77777777" w:rsidR="00C302EC" w:rsidRPr="00D367FE" w:rsidRDefault="00C302EC" w:rsidP="00AC3BD1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D367FE" w:rsidRPr="00D367FE" w14:paraId="288D8970" w14:textId="77777777" w:rsidTr="00AC3BD1">
        <w:trPr>
          <w:trHeight w:val="228"/>
        </w:trPr>
        <w:tc>
          <w:tcPr>
            <w:tcW w:w="4957" w:type="dxa"/>
          </w:tcPr>
          <w:p w14:paraId="7971902A" w14:textId="77777777" w:rsidR="00C302EC" w:rsidRPr="00D367FE" w:rsidRDefault="00C302EC" w:rsidP="003900D6">
            <w:pPr>
              <w:pStyle w:val="TableParagraph"/>
              <w:spacing w:line="209" w:lineRule="exact"/>
              <w:ind w:left="102"/>
              <w:jc w:val="both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1. Prezentarea generală a laboratorului în care se vor</w:t>
            </w:r>
          </w:p>
          <w:p w14:paraId="14B49ADD" w14:textId="668292C1" w:rsidR="00C302EC" w:rsidRPr="00D367FE" w:rsidRDefault="00C302EC" w:rsidP="003900D6">
            <w:pPr>
              <w:pStyle w:val="TableParagraph"/>
              <w:spacing w:line="209" w:lineRule="exact"/>
              <w:ind w:left="102"/>
              <w:jc w:val="both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desfăşura activităţile p</w:t>
            </w:r>
            <w:r w:rsidR="003900D6" w:rsidRPr="00D367FE">
              <w:rPr>
                <w:sz w:val="18"/>
                <w:lang w:val="ro-RO"/>
              </w:rPr>
              <w:t>ractice pentru disciplina S</w:t>
            </w:r>
            <w:r w:rsidRPr="00D367FE">
              <w:rPr>
                <w:sz w:val="18"/>
                <w:lang w:val="ro-RO"/>
              </w:rPr>
              <w:t>isteme</w:t>
            </w:r>
          </w:p>
          <w:p w14:paraId="57E1606D" w14:textId="77777777" w:rsidR="003900D6" w:rsidRPr="00D367FE" w:rsidRDefault="00C302EC" w:rsidP="003900D6">
            <w:pPr>
              <w:pStyle w:val="TableParagraph"/>
              <w:spacing w:line="209" w:lineRule="exact"/>
              <w:ind w:left="102"/>
              <w:jc w:val="both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de comandă</w:t>
            </w:r>
            <w:r w:rsidR="003900D6" w:rsidRPr="00D367FE">
              <w:rPr>
                <w:sz w:val="18"/>
                <w:lang w:val="ro-RO"/>
              </w:rPr>
              <w:t xml:space="preserve"> și control pentru autovehicule. </w:t>
            </w:r>
          </w:p>
          <w:p w14:paraId="0AC82266" w14:textId="581E3DDC" w:rsidR="00C302EC" w:rsidRPr="00D367FE" w:rsidRDefault="00C302EC" w:rsidP="003900D6">
            <w:pPr>
              <w:pStyle w:val="TableParagraph"/>
              <w:spacing w:line="209" w:lineRule="exact"/>
              <w:ind w:left="102"/>
              <w:jc w:val="both"/>
              <w:rPr>
                <w:sz w:val="18"/>
                <w:lang w:val="ro-RO"/>
              </w:rPr>
            </w:pPr>
            <w:r w:rsidRPr="00D367FE">
              <w:rPr>
                <w:sz w:val="18"/>
                <w:lang w:val="ro-RO"/>
              </w:rPr>
              <w:t>Prezentarea</w:t>
            </w:r>
            <w:r w:rsidR="003900D6" w:rsidRPr="00D367FE">
              <w:rPr>
                <w:sz w:val="18"/>
                <w:lang w:val="ro-RO"/>
              </w:rPr>
              <w:t xml:space="preserve"> </w:t>
            </w:r>
            <w:r w:rsidRPr="00D367FE">
              <w:rPr>
                <w:sz w:val="18"/>
                <w:lang w:val="ro-RO"/>
              </w:rPr>
              <w:t>normelor de proctecţia m</w:t>
            </w:r>
            <w:r w:rsidR="003900D6" w:rsidRPr="00D367FE">
              <w:rPr>
                <w:sz w:val="18"/>
                <w:lang w:val="ro-RO"/>
              </w:rPr>
              <w:t xml:space="preserve">uncii. Familiarizarea cu mediul </w:t>
            </w:r>
            <w:r w:rsidRPr="00D367FE">
              <w:rPr>
                <w:sz w:val="18"/>
                <w:lang w:val="ro-RO"/>
              </w:rPr>
              <w:t>RAD C++ Builder/Android Studio/Processing</w:t>
            </w:r>
          </w:p>
        </w:tc>
        <w:tc>
          <w:tcPr>
            <w:tcW w:w="718" w:type="dxa"/>
          </w:tcPr>
          <w:p w14:paraId="48164B94" w14:textId="77777777" w:rsidR="00C302EC" w:rsidRPr="00D367FE" w:rsidRDefault="00C302EC" w:rsidP="00060733">
            <w:pPr>
              <w:pStyle w:val="TableParagraph"/>
              <w:rPr>
                <w:b/>
              </w:rPr>
            </w:pPr>
          </w:p>
          <w:p w14:paraId="1A5E3513" w14:textId="77777777" w:rsidR="00C302EC" w:rsidRPr="00D367FE" w:rsidRDefault="00C302EC" w:rsidP="00060733">
            <w:pPr>
              <w:pStyle w:val="TableParagraph"/>
              <w:spacing w:before="5"/>
              <w:rPr>
                <w:b/>
                <w:sz w:val="17"/>
              </w:rPr>
            </w:pPr>
          </w:p>
          <w:p w14:paraId="3ADC5B67" w14:textId="5074411E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0C42A129" w14:textId="77777777" w:rsidR="00C302EC" w:rsidRPr="00D367FE" w:rsidRDefault="00C302EC" w:rsidP="00060733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32AB48AC" w14:textId="732D652D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expunere</w:t>
            </w:r>
            <w:proofErr w:type="spellEnd"/>
            <w:r w:rsidRPr="00D367FE">
              <w:rPr>
                <w:sz w:val="20"/>
              </w:rPr>
              <w:t>,</w:t>
            </w:r>
            <w:r w:rsidRPr="00D367FE">
              <w:rPr>
                <w:spacing w:val="1"/>
                <w:sz w:val="20"/>
              </w:rPr>
              <w:t xml:space="preserve"> </w:t>
            </w:r>
            <w:proofErr w:type="spellStart"/>
            <w:r w:rsidRPr="00D367FE">
              <w:rPr>
                <w:w w:val="95"/>
                <w:sz w:val="20"/>
              </w:rPr>
              <w:t>verificare</w:t>
            </w:r>
            <w:proofErr w:type="spellEnd"/>
            <w:r w:rsidRPr="00D367FE">
              <w:rPr>
                <w:w w:val="95"/>
                <w:sz w:val="20"/>
              </w:rPr>
              <w:t>/</w:t>
            </w:r>
            <w:proofErr w:type="spellStart"/>
            <w:r w:rsidRPr="00D367FE">
              <w:rPr>
                <w:w w:val="95"/>
                <w:sz w:val="20"/>
              </w:rPr>
              <w:t>testare</w:t>
            </w:r>
            <w:proofErr w:type="spellEnd"/>
          </w:p>
        </w:tc>
        <w:tc>
          <w:tcPr>
            <w:tcW w:w="1349" w:type="dxa"/>
          </w:tcPr>
          <w:p w14:paraId="700FC88C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1F1F2056" w14:textId="77777777" w:rsidTr="00AC3BD1">
        <w:trPr>
          <w:trHeight w:val="228"/>
        </w:trPr>
        <w:tc>
          <w:tcPr>
            <w:tcW w:w="4957" w:type="dxa"/>
          </w:tcPr>
          <w:p w14:paraId="21768101" w14:textId="77777777" w:rsidR="00C302EC" w:rsidRPr="00D367FE" w:rsidRDefault="00C302EC" w:rsidP="00060733">
            <w:pPr>
              <w:pStyle w:val="TableParagraph"/>
              <w:tabs>
                <w:tab w:val="left" w:pos="467"/>
                <w:tab w:val="left" w:pos="1630"/>
                <w:tab w:val="left" w:pos="2870"/>
                <w:tab w:val="left" w:pos="3300"/>
                <w:tab w:val="left" w:pos="4374"/>
              </w:tabs>
              <w:spacing w:line="223" w:lineRule="exact"/>
              <w:ind w:left="107"/>
              <w:rPr>
                <w:sz w:val="20"/>
                <w:lang w:val="it-IT"/>
              </w:rPr>
            </w:pPr>
            <w:r w:rsidRPr="00D367FE">
              <w:rPr>
                <w:sz w:val="20"/>
                <w:lang w:val="it-IT"/>
              </w:rPr>
              <w:t>2.</w:t>
            </w:r>
            <w:r w:rsidRPr="00D367FE">
              <w:rPr>
                <w:sz w:val="20"/>
                <w:lang w:val="it-IT"/>
              </w:rPr>
              <w:tab/>
              <w:t>Extragerea</w:t>
            </w:r>
            <w:r w:rsidRPr="00D367FE">
              <w:rPr>
                <w:sz w:val="20"/>
                <w:lang w:val="it-IT"/>
              </w:rPr>
              <w:tab/>
              <w:t>histogramei</w:t>
            </w:r>
            <w:r w:rsidRPr="00D367FE">
              <w:rPr>
                <w:sz w:val="20"/>
                <w:lang w:val="it-IT"/>
              </w:rPr>
              <w:tab/>
              <w:t>si</w:t>
            </w:r>
            <w:r w:rsidRPr="00D367FE">
              <w:rPr>
                <w:sz w:val="20"/>
                <w:lang w:val="it-IT"/>
              </w:rPr>
              <w:tab/>
              <w:t>prelucrări</w:t>
            </w:r>
            <w:r w:rsidRPr="00D367FE">
              <w:rPr>
                <w:sz w:val="20"/>
                <w:lang w:val="it-IT"/>
              </w:rPr>
              <w:tab/>
              <w:t>asupra</w:t>
            </w:r>
          </w:p>
          <w:p w14:paraId="58DE5ACA" w14:textId="5A3FD81B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  <w:lang w:val="it-IT"/>
              </w:rPr>
              <w:t>histogramei.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Filtre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liniare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in</w:t>
            </w:r>
            <w:r w:rsidRPr="00D367FE">
              <w:rPr>
                <w:spacing w:val="-4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elucrarea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imaginilor</w:t>
            </w:r>
          </w:p>
        </w:tc>
        <w:tc>
          <w:tcPr>
            <w:tcW w:w="718" w:type="dxa"/>
          </w:tcPr>
          <w:p w14:paraId="654DCDB3" w14:textId="16F30613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74D92F74" w14:textId="1B607E24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4AFE76C4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772C01" w14:paraId="482F0A1B" w14:textId="77777777" w:rsidTr="00AC3BD1">
        <w:trPr>
          <w:trHeight w:val="228"/>
        </w:trPr>
        <w:tc>
          <w:tcPr>
            <w:tcW w:w="4957" w:type="dxa"/>
          </w:tcPr>
          <w:p w14:paraId="5FD3DFD3" w14:textId="77777777" w:rsidR="00C302EC" w:rsidRPr="00D367FE" w:rsidRDefault="00C302EC" w:rsidP="00060733">
            <w:pPr>
              <w:pStyle w:val="TableParagraph"/>
              <w:tabs>
                <w:tab w:val="left" w:pos="467"/>
              </w:tabs>
              <w:spacing w:line="223" w:lineRule="exact"/>
              <w:ind w:left="107"/>
              <w:rPr>
                <w:sz w:val="20"/>
                <w:lang w:val="it-IT"/>
              </w:rPr>
            </w:pPr>
            <w:r w:rsidRPr="00D367FE">
              <w:rPr>
                <w:sz w:val="20"/>
                <w:lang w:val="it-IT"/>
              </w:rPr>
              <w:t>3.</w:t>
            </w:r>
            <w:r w:rsidRPr="00D367FE">
              <w:rPr>
                <w:sz w:val="20"/>
                <w:lang w:val="it-IT"/>
              </w:rPr>
              <w:tab/>
              <w:t>Operatori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morfologici.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Studiul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operatorilor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morfologici</w:t>
            </w:r>
          </w:p>
          <w:p w14:paraId="34FA982D" w14:textId="5E3E9D0F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  <w:lang w:val="it-IT"/>
              </w:rPr>
              <w:t>pe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contur</w:t>
            </w:r>
          </w:p>
        </w:tc>
        <w:tc>
          <w:tcPr>
            <w:tcW w:w="718" w:type="dxa"/>
          </w:tcPr>
          <w:p w14:paraId="0CACCF4A" w14:textId="043CC925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0A4AD7D3" w14:textId="77777777" w:rsidR="00C302EC" w:rsidRPr="00D367FE" w:rsidRDefault="00C302EC" w:rsidP="00C302EC">
            <w:pPr>
              <w:pStyle w:val="TableParagraph"/>
              <w:spacing w:line="223" w:lineRule="exact"/>
              <w:ind w:left="0"/>
              <w:rPr>
                <w:sz w:val="20"/>
                <w:lang w:val="it-IT"/>
              </w:rPr>
            </w:pPr>
            <w:r w:rsidRPr="00D367FE">
              <w:rPr>
                <w:sz w:val="20"/>
                <w:lang w:val="it-IT"/>
              </w:rPr>
              <w:t>lucrări</w:t>
            </w:r>
            <w:r w:rsidRPr="00D367FE">
              <w:rPr>
                <w:spacing w:val="-5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actice,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experimentul,</w:t>
            </w:r>
          </w:p>
          <w:p w14:paraId="5C9914A9" w14:textId="5A6831FE" w:rsidR="00C302EC" w:rsidRPr="00D367FE" w:rsidRDefault="006A09F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367FE">
              <w:rPr>
                <w:sz w:val="20"/>
                <w:lang w:val="it-IT"/>
              </w:rPr>
              <w:t>Verificare cunostințe/testare</w:t>
            </w:r>
          </w:p>
        </w:tc>
        <w:tc>
          <w:tcPr>
            <w:tcW w:w="1349" w:type="dxa"/>
          </w:tcPr>
          <w:p w14:paraId="77BA7BDF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472B8839" w14:textId="77777777" w:rsidTr="00AC3BD1">
        <w:trPr>
          <w:trHeight w:val="228"/>
        </w:trPr>
        <w:tc>
          <w:tcPr>
            <w:tcW w:w="4957" w:type="dxa"/>
          </w:tcPr>
          <w:p w14:paraId="69D8490E" w14:textId="4D3FB7E0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lastRenderedPageBreak/>
              <w:t>4.</w:t>
            </w:r>
            <w:r w:rsidRPr="00D367FE">
              <w:rPr>
                <w:sz w:val="20"/>
              </w:rPr>
              <w:tab/>
              <w:t>D</w:t>
            </w:r>
            <w:proofErr w:type="spellStart"/>
            <w:r w:rsidRPr="00D367FE">
              <w:rPr>
                <w:sz w:val="20"/>
              </w:rPr>
              <w:t>etecția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liniilor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in</w:t>
            </w:r>
            <w:r w:rsidRPr="00D367FE">
              <w:rPr>
                <w:spacing w:val="-5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imagini</w:t>
            </w:r>
            <w:proofErr w:type="spellEnd"/>
            <w:r w:rsidRPr="00D367FE">
              <w:rPr>
                <w:sz w:val="20"/>
              </w:rPr>
              <w:t>.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Transformata</w:t>
            </w:r>
            <w:proofErr w:type="spellEnd"/>
            <w:r w:rsidRPr="00D367FE">
              <w:rPr>
                <w:spacing w:val="-2"/>
                <w:sz w:val="20"/>
              </w:rPr>
              <w:t xml:space="preserve"> </w:t>
            </w:r>
            <w:r w:rsidRPr="00D367FE">
              <w:rPr>
                <w:sz w:val="20"/>
              </w:rPr>
              <w:t>Hough</w:t>
            </w:r>
          </w:p>
        </w:tc>
        <w:tc>
          <w:tcPr>
            <w:tcW w:w="718" w:type="dxa"/>
          </w:tcPr>
          <w:p w14:paraId="297782A4" w14:textId="2AFD336F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68DB9E46" w14:textId="190C9C9F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4C53D552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49FA5237" w14:textId="77777777" w:rsidTr="00AC3BD1">
        <w:trPr>
          <w:trHeight w:val="228"/>
        </w:trPr>
        <w:tc>
          <w:tcPr>
            <w:tcW w:w="4957" w:type="dxa"/>
          </w:tcPr>
          <w:p w14:paraId="729C9989" w14:textId="13E13830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  <w:lang w:val="it-IT"/>
              </w:rPr>
              <w:t>5.</w:t>
            </w:r>
            <w:r w:rsidRPr="00D367FE">
              <w:rPr>
                <w:sz w:val="20"/>
                <w:lang w:val="it-IT"/>
              </w:rPr>
              <w:tab/>
              <w:t>Detecția miscarii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ezenta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intr-un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stream</w:t>
            </w:r>
            <w:r w:rsidRPr="00D367FE">
              <w:rPr>
                <w:spacing w:val="-5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video</w:t>
            </w:r>
          </w:p>
        </w:tc>
        <w:tc>
          <w:tcPr>
            <w:tcW w:w="718" w:type="dxa"/>
          </w:tcPr>
          <w:p w14:paraId="7CBAFE9F" w14:textId="4EAAFC7E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2CC72282" w14:textId="0E241D8E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6E839BBB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6A9BC8B7" w14:textId="77777777" w:rsidTr="00AC3BD1">
        <w:trPr>
          <w:trHeight w:val="228"/>
        </w:trPr>
        <w:tc>
          <w:tcPr>
            <w:tcW w:w="4957" w:type="dxa"/>
          </w:tcPr>
          <w:p w14:paraId="1A8E912D" w14:textId="77777777" w:rsidR="00C302EC" w:rsidRPr="00D367FE" w:rsidRDefault="00C302EC" w:rsidP="00060733">
            <w:pPr>
              <w:pStyle w:val="TableParagraph"/>
              <w:tabs>
                <w:tab w:val="left" w:pos="467"/>
              </w:tabs>
              <w:spacing w:line="223" w:lineRule="exact"/>
              <w:ind w:left="107"/>
              <w:rPr>
                <w:sz w:val="20"/>
              </w:rPr>
            </w:pPr>
            <w:r w:rsidRPr="00D367FE">
              <w:rPr>
                <w:sz w:val="20"/>
              </w:rPr>
              <w:t>6.</w:t>
            </w:r>
            <w:r w:rsidRPr="00D367FE">
              <w:rPr>
                <w:sz w:val="20"/>
              </w:rPr>
              <w:tab/>
              <w:t>Adaptive</w:t>
            </w:r>
            <w:r w:rsidRPr="00D367FE">
              <w:rPr>
                <w:spacing w:val="1"/>
                <w:sz w:val="20"/>
              </w:rPr>
              <w:t xml:space="preserve"> </w:t>
            </w:r>
            <w:r w:rsidRPr="00D367FE">
              <w:rPr>
                <w:sz w:val="20"/>
              </w:rPr>
              <w:t>Cruise</w:t>
            </w:r>
            <w:r w:rsidRPr="00D367FE">
              <w:rPr>
                <w:spacing w:val="2"/>
                <w:sz w:val="20"/>
              </w:rPr>
              <w:t xml:space="preserve"> </w:t>
            </w:r>
            <w:r w:rsidRPr="00D367FE">
              <w:rPr>
                <w:sz w:val="20"/>
              </w:rPr>
              <w:t>Control</w:t>
            </w:r>
            <w:r w:rsidRPr="00D367FE">
              <w:rPr>
                <w:spacing w:val="-1"/>
                <w:sz w:val="20"/>
              </w:rPr>
              <w:t xml:space="preserve"> </w:t>
            </w:r>
            <w:r w:rsidRPr="00D367FE">
              <w:rPr>
                <w:sz w:val="20"/>
              </w:rPr>
              <w:t>(ACC) and</w:t>
            </w:r>
            <w:r w:rsidRPr="00D367FE">
              <w:rPr>
                <w:spacing w:val="1"/>
                <w:sz w:val="20"/>
              </w:rPr>
              <w:t xml:space="preserve"> </w:t>
            </w:r>
            <w:r w:rsidRPr="00D367FE">
              <w:rPr>
                <w:sz w:val="20"/>
              </w:rPr>
              <w:t>Forward</w:t>
            </w:r>
            <w:r w:rsidRPr="00D367FE">
              <w:rPr>
                <w:spacing w:val="2"/>
                <w:sz w:val="20"/>
              </w:rPr>
              <w:t xml:space="preserve"> </w:t>
            </w:r>
            <w:r w:rsidRPr="00D367FE">
              <w:rPr>
                <w:sz w:val="20"/>
              </w:rPr>
              <w:t>Collision</w:t>
            </w:r>
          </w:p>
          <w:p w14:paraId="721207C1" w14:textId="6A6434DA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Avoidance</w:t>
            </w:r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(FCA)</w:t>
            </w:r>
          </w:p>
        </w:tc>
        <w:tc>
          <w:tcPr>
            <w:tcW w:w="718" w:type="dxa"/>
          </w:tcPr>
          <w:p w14:paraId="38C05FDD" w14:textId="10A55F71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472A7894" w14:textId="0C7D2366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436090B2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514A346F" w14:textId="77777777" w:rsidTr="00AC3BD1">
        <w:trPr>
          <w:trHeight w:val="228"/>
        </w:trPr>
        <w:tc>
          <w:tcPr>
            <w:tcW w:w="4957" w:type="dxa"/>
          </w:tcPr>
          <w:p w14:paraId="37C3C956" w14:textId="77777777" w:rsidR="00C302EC" w:rsidRPr="00D367FE" w:rsidRDefault="00C302EC" w:rsidP="00060733">
            <w:pPr>
              <w:pStyle w:val="TableParagraph"/>
              <w:tabs>
                <w:tab w:val="left" w:pos="467"/>
              </w:tabs>
              <w:spacing w:line="224" w:lineRule="exact"/>
              <w:ind w:left="107"/>
              <w:rPr>
                <w:sz w:val="20"/>
              </w:rPr>
            </w:pPr>
            <w:r w:rsidRPr="00D367FE">
              <w:rPr>
                <w:sz w:val="20"/>
              </w:rPr>
              <w:t>7.</w:t>
            </w:r>
            <w:r w:rsidRPr="00D367FE">
              <w:rPr>
                <w:sz w:val="20"/>
              </w:rPr>
              <w:tab/>
              <w:t>Traffic</w:t>
            </w:r>
            <w:r w:rsidRPr="00D367FE">
              <w:rPr>
                <w:spacing w:val="2"/>
                <w:sz w:val="20"/>
              </w:rPr>
              <w:t xml:space="preserve"> </w:t>
            </w:r>
            <w:r w:rsidRPr="00D367FE">
              <w:rPr>
                <w:sz w:val="20"/>
              </w:rPr>
              <w:t>Sign</w:t>
            </w:r>
            <w:r w:rsidRPr="00D367FE">
              <w:rPr>
                <w:spacing w:val="49"/>
                <w:sz w:val="20"/>
              </w:rPr>
              <w:t xml:space="preserve"> </w:t>
            </w:r>
            <w:r w:rsidRPr="00D367FE">
              <w:rPr>
                <w:sz w:val="20"/>
              </w:rPr>
              <w:t>Recognition</w:t>
            </w:r>
            <w:r w:rsidRPr="00D367FE">
              <w:rPr>
                <w:spacing w:val="48"/>
                <w:sz w:val="20"/>
              </w:rPr>
              <w:t xml:space="preserve"> </w:t>
            </w:r>
            <w:r w:rsidRPr="00D367FE">
              <w:rPr>
                <w:sz w:val="20"/>
              </w:rPr>
              <w:t>(TSR).</w:t>
            </w:r>
            <w:r w:rsidRPr="00D367FE">
              <w:rPr>
                <w:spacing w:val="51"/>
                <w:sz w:val="20"/>
              </w:rPr>
              <w:t xml:space="preserve"> </w:t>
            </w:r>
            <w:r w:rsidRPr="00D367FE">
              <w:rPr>
                <w:sz w:val="20"/>
              </w:rPr>
              <w:t>Traffic</w:t>
            </w:r>
            <w:r w:rsidRPr="00D367FE">
              <w:rPr>
                <w:spacing w:val="51"/>
                <w:sz w:val="20"/>
              </w:rPr>
              <w:t xml:space="preserve"> </w:t>
            </w:r>
            <w:r w:rsidRPr="00D367FE">
              <w:rPr>
                <w:sz w:val="20"/>
              </w:rPr>
              <w:t>Jam</w:t>
            </w:r>
            <w:r w:rsidRPr="00D367FE">
              <w:rPr>
                <w:spacing w:val="50"/>
                <w:sz w:val="20"/>
              </w:rPr>
              <w:t xml:space="preserve"> </w:t>
            </w:r>
            <w:r w:rsidRPr="00D367FE">
              <w:rPr>
                <w:sz w:val="20"/>
              </w:rPr>
              <w:t>Assist</w:t>
            </w:r>
          </w:p>
          <w:p w14:paraId="032FAEBC" w14:textId="6D0FB471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(TJA)</w:t>
            </w:r>
          </w:p>
        </w:tc>
        <w:tc>
          <w:tcPr>
            <w:tcW w:w="718" w:type="dxa"/>
          </w:tcPr>
          <w:p w14:paraId="574F1D0A" w14:textId="1B37FCDD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1119F210" w14:textId="6A192842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2B6809BC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68570058" w14:textId="77777777" w:rsidTr="00AC3BD1">
        <w:trPr>
          <w:trHeight w:val="228"/>
        </w:trPr>
        <w:tc>
          <w:tcPr>
            <w:tcW w:w="4957" w:type="dxa"/>
          </w:tcPr>
          <w:p w14:paraId="17A85934" w14:textId="622A691B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8.</w:t>
            </w:r>
            <w:r w:rsidRPr="00D367FE">
              <w:rPr>
                <w:sz w:val="20"/>
              </w:rPr>
              <w:tab/>
            </w:r>
            <w:proofErr w:type="spellStart"/>
            <w:r w:rsidRPr="00D367FE">
              <w:rPr>
                <w:sz w:val="20"/>
              </w:rPr>
              <w:t>Protecția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utilizatorului</w:t>
            </w:r>
            <w:proofErr w:type="spellEnd"/>
            <w:r w:rsidRPr="00D367FE">
              <w:rPr>
                <w:spacing w:val="-5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rutier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vulnerabil</w:t>
            </w:r>
            <w:proofErr w:type="spellEnd"/>
          </w:p>
        </w:tc>
        <w:tc>
          <w:tcPr>
            <w:tcW w:w="718" w:type="dxa"/>
          </w:tcPr>
          <w:p w14:paraId="3072E68D" w14:textId="4DEC58E4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43036DB7" w14:textId="2E0C7D7A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7594CBAF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5C70651F" w14:textId="77777777" w:rsidTr="00AC3BD1">
        <w:trPr>
          <w:trHeight w:val="228"/>
        </w:trPr>
        <w:tc>
          <w:tcPr>
            <w:tcW w:w="4957" w:type="dxa"/>
          </w:tcPr>
          <w:p w14:paraId="30367030" w14:textId="77777777" w:rsidR="00C302EC" w:rsidRPr="00D367FE" w:rsidRDefault="00C302EC" w:rsidP="00060733">
            <w:pPr>
              <w:pStyle w:val="TableParagraph"/>
              <w:tabs>
                <w:tab w:val="left" w:pos="467"/>
              </w:tabs>
              <w:spacing w:line="223" w:lineRule="exact"/>
              <w:ind w:left="107"/>
              <w:rPr>
                <w:sz w:val="20"/>
              </w:rPr>
            </w:pPr>
            <w:r w:rsidRPr="00D367FE">
              <w:rPr>
                <w:sz w:val="20"/>
              </w:rPr>
              <w:t>9.</w:t>
            </w:r>
            <w:r w:rsidRPr="00D367FE">
              <w:rPr>
                <w:sz w:val="20"/>
              </w:rPr>
              <w:tab/>
            </w:r>
            <w:proofErr w:type="spellStart"/>
            <w:r w:rsidRPr="00D367FE">
              <w:rPr>
                <w:sz w:val="20"/>
              </w:rPr>
              <w:t>Controlul</w:t>
            </w:r>
            <w:proofErr w:type="spellEnd"/>
            <w:r w:rsidRPr="00D367FE">
              <w:rPr>
                <w:spacing w:val="45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inteligent</w:t>
            </w:r>
            <w:proofErr w:type="spellEnd"/>
            <w:r w:rsidRPr="00D367FE">
              <w:rPr>
                <w:spacing w:val="43"/>
                <w:sz w:val="20"/>
              </w:rPr>
              <w:t xml:space="preserve"> </w:t>
            </w:r>
            <w:r w:rsidRPr="00D367FE">
              <w:rPr>
                <w:sz w:val="20"/>
              </w:rPr>
              <w:t>al</w:t>
            </w:r>
            <w:r w:rsidRPr="00D367FE">
              <w:rPr>
                <w:spacing w:val="4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farurilor</w:t>
            </w:r>
            <w:proofErr w:type="spellEnd"/>
            <w:r w:rsidRPr="00D367FE">
              <w:rPr>
                <w:sz w:val="20"/>
              </w:rPr>
              <w:t>.</w:t>
            </w:r>
            <w:r w:rsidRPr="00D367FE">
              <w:rPr>
                <w:spacing w:val="4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Viziune</w:t>
            </w:r>
            <w:proofErr w:type="spellEnd"/>
            <w:r w:rsidRPr="00D367FE">
              <w:rPr>
                <w:spacing w:val="44"/>
                <w:sz w:val="20"/>
              </w:rPr>
              <w:t xml:space="preserve"> </w:t>
            </w:r>
            <w:r w:rsidRPr="00D367FE">
              <w:rPr>
                <w:sz w:val="20"/>
              </w:rPr>
              <w:t>pe</w:t>
            </w:r>
            <w:r w:rsidRPr="00D367FE">
              <w:rPr>
                <w:spacing w:val="4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timp</w:t>
            </w:r>
            <w:proofErr w:type="spellEnd"/>
            <w:r w:rsidRPr="00D367FE">
              <w:rPr>
                <w:spacing w:val="44"/>
                <w:sz w:val="20"/>
              </w:rPr>
              <w:t xml:space="preserve"> </w:t>
            </w:r>
            <w:r w:rsidRPr="00D367FE">
              <w:rPr>
                <w:sz w:val="20"/>
              </w:rPr>
              <w:t>de</w:t>
            </w:r>
          </w:p>
          <w:p w14:paraId="28F4745B" w14:textId="337AA420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proofErr w:type="spellStart"/>
            <w:r w:rsidRPr="00D367FE">
              <w:rPr>
                <w:sz w:val="20"/>
              </w:rPr>
              <w:t>noapte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îmbunătățită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(Dynamic</w:t>
            </w:r>
            <w:r w:rsidRPr="00D367FE">
              <w:rPr>
                <w:spacing w:val="-2"/>
                <w:sz w:val="20"/>
              </w:rPr>
              <w:t xml:space="preserve"> </w:t>
            </w:r>
            <w:r w:rsidRPr="00D367FE">
              <w:rPr>
                <w:sz w:val="20"/>
              </w:rPr>
              <w:t>Light</w:t>
            </w:r>
            <w:r w:rsidRPr="00D367FE">
              <w:rPr>
                <w:spacing w:val="-2"/>
                <w:sz w:val="20"/>
              </w:rPr>
              <w:t xml:space="preserve"> </w:t>
            </w:r>
            <w:r w:rsidRPr="00D367FE">
              <w:rPr>
                <w:sz w:val="20"/>
              </w:rPr>
              <w:t>Spot)</w:t>
            </w:r>
          </w:p>
        </w:tc>
        <w:tc>
          <w:tcPr>
            <w:tcW w:w="718" w:type="dxa"/>
          </w:tcPr>
          <w:p w14:paraId="452096EF" w14:textId="7F1AFBEA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0E4B1A6E" w14:textId="5F70326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7241AC00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2DC83B9D" w14:textId="77777777" w:rsidTr="00AC3BD1">
        <w:trPr>
          <w:trHeight w:val="228"/>
        </w:trPr>
        <w:tc>
          <w:tcPr>
            <w:tcW w:w="4957" w:type="dxa"/>
          </w:tcPr>
          <w:p w14:paraId="00D8BAE0" w14:textId="6E4A8D55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10.</w:t>
            </w:r>
            <w:r w:rsidRPr="00D367FE">
              <w:rPr>
                <w:spacing w:val="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Protecția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utilizatorului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rutier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vulnerabil</w:t>
            </w:r>
            <w:proofErr w:type="spellEnd"/>
          </w:p>
        </w:tc>
        <w:tc>
          <w:tcPr>
            <w:tcW w:w="718" w:type="dxa"/>
          </w:tcPr>
          <w:p w14:paraId="1585C5B2" w14:textId="493F3F16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47FDF87C" w14:textId="18C93005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75328293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52FF5F85" w14:textId="77777777" w:rsidTr="00AC3BD1">
        <w:trPr>
          <w:trHeight w:val="228"/>
        </w:trPr>
        <w:tc>
          <w:tcPr>
            <w:tcW w:w="4957" w:type="dxa"/>
          </w:tcPr>
          <w:p w14:paraId="7943EEC1" w14:textId="77777777" w:rsidR="00C302EC" w:rsidRPr="00D367FE" w:rsidRDefault="00C302EC" w:rsidP="00060733">
            <w:pPr>
              <w:pStyle w:val="TableParagraph"/>
              <w:spacing w:line="223" w:lineRule="exact"/>
              <w:ind w:left="107"/>
              <w:rPr>
                <w:sz w:val="20"/>
              </w:rPr>
            </w:pPr>
            <w:r w:rsidRPr="00D367FE">
              <w:rPr>
                <w:sz w:val="20"/>
              </w:rPr>
              <w:t>11.</w:t>
            </w:r>
            <w:r w:rsidRPr="00D367FE">
              <w:rPr>
                <w:spacing w:val="8"/>
                <w:sz w:val="20"/>
              </w:rPr>
              <w:t xml:space="preserve"> </w:t>
            </w:r>
            <w:r w:rsidRPr="00D367FE">
              <w:rPr>
                <w:sz w:val="20"/>
              </w:rPr>
              <w:t>Lane</w:t>
            </w:r>
            <w:r w:rsidRPr="00D367FE">
              <w:rPr>
                <w:spacing w:val="44"/>
                <w:sz w:val="20"/>
              </w:rPr>
              <w:t xml:space="preserve"> </w:t>
            </w:r>
            <w:r w:rsidRPr="00D367FE">
              <w:rPr>
                <w:sz w:val="20"/>
              </w:rPr>
              <w:t>Departure</w:t>
            </w:r>
            <w:r w:rsidRPr="00D367FE">
              <w:rPr>
                <w:spacing w:val="45"/>
                <w:sz w:val="20"/>
              </w:rPr>
              <w:t xml:space="preserve"> </w:t>
            </w:r>
            <w:r w:rsidRPr="00D367FE">
              <w:rPr>
                <w:sz w:val="20"/>
              </w:rPr>
              <w:t>Warning</w:t>
            </w:r>
            <w:r w:rsidRPr="00D367FE">
              <w:rPr>
                <w:spacing w:val="43"/>
                <w:sz w:val="20"/>
              </w:rPr>
              <w:t xml:space="preserve"> </w:t>
            </w:r>
            <w:r w:rsidRPr="00D367FE">
              <w:rPr>
                <w:sz w:val="20"/>
              </w:rPr>
              <w:t>(LDW)</w:t>
            </w:r>
            <w:r w:rsidRPr="00D367FE">
              <w:rPr>
                <w:spacing w:val="45"/>
                <w:sz w:val="20"/>
              </w:rPr>
              <w:t xml:space="preserve"> </w:t>
            </w:r>
            <w:r w:rsidRPr="00D367FE">
              <w:rPr>
                <w:sz w:val="20"/>
              </w:rPr>
              <w:t>and</w:t>
            </w:r>
            <w:r w:rsidRPr="00D367FE">
              <w:rPr>
                <w:spacing w:val="44"/>
                <w:sz w:val="20"/>
              </w:rPr>
              <w:t xml:space="preserve"> </w:t>
            </w:r>
            <w:r w:rsidRPr="00D367FE">
              <w:rPr>
                <w:sz w:val="20"/>
              </w:rPr>
              <w:t>Lane</w:t>
            </w:r>
            <w:r w:rsidRPr="00D367FE">
              <w:rPr>
                <w:spacing w:val="45"/>
                <w:sz w:val="20"/>
              </w:rPr>
              <w:t xml:space="preserve"> </w:t>
            </w:r>
            <w:r w:rsidRPr="00D367FE">
              <w:rPr>
                <w:sz w:val="20"/>
              </w:rPr>
              <w:t>Keeping</w:t>
            </w:r>
          </w:p>
          <w:p w14:paraId="42B76D0A" w14:textId="3E2B5222" w:rsidR="00C302EC" w:rsidRPr="00D367FE" w:rsidRDefault="00C302EC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System</w:t>
            </w:r>
            <w:r w:rsidRPr="00D367FE">
              <w:rPr>
                <w:spacing w:val="-5"/>
                <w:sz w:val="20"/>
              </w:rPr>
              <w:t xml:space="preserve"> </w:t>
            </w:r>
            <w:r w:rsidRPr="00D367FE">
              <w:rPr>
                <w:sz w:val="20"/>
              </w:rPr>
              <w:t>(LKS)</w:t>
            </w:r>
          </w:p>
        </w:tc>
        <w:tc>
          <w:tcPr>
            <w:tcW w:w="718" w:type="dxa"/>
          </w:tcPr>
          <w:p w14:paraId="11DEE67D" w14:textId="1A640B3B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2F3CF253" w14:textId="118312F6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verificare</w:t>
            </w:r>
            <w:proofErr w:type="spellEnd"/>
            <w:r w:rsidRPr="00D367FE">
              <w:rPr>
                <w:sz w:val="20"/>
              </w:rPr>
              <w:t>/</w:t>
            </w:r>
            <w:proofErr w:type="spellStart"/>
            <w:r w:rsidRPr="00D367FE">
              <w:rPr>
                <w:sz w:val="20"/>
              </w:rPr>
              <w:t>testare</w:t>
            </w:r>
            <w:proofErr w:type="spellEnd"/>
          </w:p>
        </w:tc>
        <w:tc>
          <w:tcPr>
            <w:tcW w:w="1349" w:type="dxa"/>
          </w:tcPr>
          <w:p w14:paraId="5029145F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0812C697" w14:textId="77777777" w:rsidTr="00AC3BD1">
        <w:trPr>
          <w:trHeight w:val="230"/>
        </w:trPr>
        <w:tc>
          <w:tcPr>
            <w:tcW w:w="4957" w:type="dxa"/>
          </w:tcPr>
          <w:p w14:paraId="082842A3" w14:textId="6C7B2D46" w:rsidR="00C302EC" w:rsidRPr="00D367FE" w:rsidRDefault="00C302EC" w:rsidP="00E8196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12.</w:t>
            </w:r>
            <w:r w:rsidRPr="00D367FE">
              <w:rPr>
                <w:spacing w:val="52"/>
                <w:sz w:val="20"/>
              </w:rPr>
              <w:t xml:space="preserve"> </w:t>
            </w:r>
            <w:r w:rsidRPr="00D367FE">
              <w:rPr>
                <w:sz w:val="20"/>
              </w:rPr>
              <w:t>Lane Change Assistance</w:t>
            </w:r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(LCA)</w:t>
            </w:r>
          </w:p>
        </w:tc>
        <w:tc>
          <w:tcPr>
            <w:tcW w:w="718" w:type="dxa"/>
          </w:tcPr>
          <w:p w14:paraId="0B910DF5" w14:textId="0B0FA0EA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56D11FF5" w14:textId="1C1FD993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2FC3DD6F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545237C3" w14:textId="77777777" w:rsidTr="00AC3BD1">
        <w:trPr>
          <w:trHeight w:val="230"/>
        </w:trPr>
        <w:tc>
          <w:tcPr>
            <w:tcW w:w="4957" w:type="dxa"/>
          </w:tcPr>
          <w:p w14:paraId="32BA758A" w14:textId="3F4D709E" w:rsidR="00C302EC" w:rsidRPr="00D367FE" w:rsidRDefault="00C302EC" w:rsidP="00E81962">
            <w:pPr>
              <w:pStyle w:val="TableParagraph"/>
              <w:spacing w:line="210" w:lineRule="exact"/>
              <w:ind w:left="102"/>
              <w:rPr>
                <w:sz w:val="20"/>
              </w:rPr>
            </w:pPr>
            <w:r w:rsidRPr="00D367FE">
              <w:rPr>
                <w:sz w:val="20"/>
              </w:rPr>
              <w:t>13.</w:t>
            </w:r>
            <w:r w:rsidRPr="00D367FE">
              <w:rPr>
                <w:spacing w:val="60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Asistenta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la</w:t>
            </w:r>
            <w:r w:rsidRPr="00D367FE">
              <w:rPr>
                <w:spacing w:val="-2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parcare</w:t>
            </w:r>
            <w:proofErr w:type="spellEnd"/>
          </w:p>
        </w:tc>
        <w:tc>
          <w:tcPr>
            <w:tcW w:w="718" w:type="dxa"/>
          </w:tcPr>
          <w:p w14:paraId="363C0BAC" w14:textId="719CF99C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w w:val="99"/>
                <w:sz w:val="20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38988579" w14:textId="049B2FA9" w:rsidR="00C302EC" w:rsidRPr="00D367FE" w:rsidRDefault="006A09FC" w:rsidP="00E81962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proofErr w:type="spellStart"/>
            <w:r w:rsidRPr="00D367FE">
              <w:rPr>
                <w:sz w:val="20"/>
              </w:rPr>
              <w:t>V</w:t>
            </w:r>
            <w:r w:rsidR="00C302EC" w:rsidRPr="00D367FE">
              <w:rPr>
                <w:sz w:val="20"/>
              </w:rPr>
              <w:t>erificare</w:t>
            </w:r>
            <w:proofErr w:type="spellEnd"/>
            <w:r w:rsidRPr="00D367FE">
              <w:rPr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cunostințe</w:t>
            </w:r>
            <w:proofErr w:type="spellEnd"/>
            <w:r w:rsidR="00C302EC" w:rsidRPr="00D367FE">
              <w:rPr>
                <w:sz w:val="20"/>
              </w:rPr>
              <w:t>/</w:t>
            </w:r>
            <w:proofErr w:type="spellStart"/>
            <w:r w:rsidR="00C302EC" w:rsidRPr="00D367FE">
              <w:rPr>
                <w:sz w:val="20"/>
              </w:rPr>
              <w:t>testare</w:t>
            </w:r>
            <w:proofErr w:type="spellEnd"/>
          </w:p>
        </w:tc>
        <w:tc>
          <w:tcPr>
            <w:tcW w:w="1349" w:type="dxa"/>
          </w:tcPr>
          <w:p w14:paraId="4E455171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2FB85973" w14:textId="77777777" w:rsidTr="00AC3BD1">
        <w:trPr>
          <w:trHeight w:val="230"/>
        </w:trPr>
        <w:tc>
          <w:tcPr>
            <w:tcW w:w="4957" w:type="dxa"/>
          </w:tcPr>
          <w:p w14:paraId="67027E8E" w14:textId="18E63691" w:rsidR="00C302EC" w:rsidRPr="00D367FE" w:rsidRDefault="00C302EC" w:rsidP="00E81962">
            <w:pPr>
              <w:pStyle w:val="TableParagraph"/>
              <w:spacing w:line="210" w:lineRule="exact"/>
              <w:ind w:left="102"/>
              <w:rPr>
                <w:sz w:val="20"/>
                <w:lang w:val="it-IT"/>
              </w:rPr>
            </w:pPr>
            <w:r w:rsidRPr="00D367FE">
              <w:rPr>
                <w:sz w:val="20"/>
                <w:lang w:val="it-IT"/>
              </w:rPr>
              <w:t>14.</w:t>
            </w:r>
            <w:r w:rsidRPr="00D367FE">
              <w:rPr>
                <w:spacing w:val="57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Monitorizarea</w:t>
            </w:r>
            <w:r w:rsidRPr="00D367FE">
              <w:rPr>
                <w:spacing w:val="-4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șoferului</w:t>
            </w:r>
            <w:r w:rsidRPr="00D367FE">
              <w:rPr>
                <w:spacing w:val="-4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și</w:t>
            </w:r>
            <w:r w:rsidRPr="00D367FE">
              <w:rPr>
                <w:spacing w:val="-4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detectarea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somnolenței</w:t>
            </w:r>
          </w:p>
        </w:tc>
        <w:tc>
          <w:tcPr>
            <w:tcW w:w="718" w:type="dxa"/>
          </w:tcPr>
          <w:p w14:paraId="65BE0B2A" w14:textId="2E20D640" w:rsidR="00C302EC" w:rsidRPr="00D367FE" w:rsidRDefault="00C302EC" w:rsidP="00C302EC">
            <w:pPr>
              <w:pStyle w:val="TableParagraph"/>
              <w:spacing w:line="240" w:lineRule="auto"/>
              <w:ind w:left="0"/>
              <w:jc w:val="center"/>
              <w:rPr>
                <w:w w:val="99"/>
                <w:sz w:val="20"/>
              </w:rPr>
            </w:pPr>
            <w:r w:rsidRPr="00D367FE">
              <w:rPr>
                <w:w w:val="99"/>
                <w:sz w:val="20"/>
              </w:rPr>
              <w:t>2</w:t>
            </w:r>
            <w:r w:rsidR="003900D6" w:rsidRPr="00D367FE">
              <w:rPr>
                <w:w w:val="99"/>
                <w:sz w:val="20"/>
              </w:rPr>
              <w:t>h</w:t>
            </w:r>
          </w:p>
        </w:tc>
        <w:tc>
          <w:tcPr>
            <w:tcW w:w="2610" w:type="dxa"/>
          </w:tcPr>
          <w:p w14:paraId="46BF3495" w14:textId="4E580C43" w:rsidR="00C302EC" w:rsidRPr="00D367FE" w:rsidRDefault="00AC3BD1" w:rsidP="00E81962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proofErr w:type="spellStart"/>
            <w:r w:rsidRPr="00D367FE">
              <w:rPr>
                <w:sz w:val="20"/>
              </w:rPr>
              <w:t>lucrări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r w:rsidRPr="00D367FE">
              <w:rPr>
                <w:sz w:val="20"/>
              </w:rPr>
              <w:t>practice,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experimentul</w:t>
            </w:r>
            <w:proofErr w:type="spellEnd"/>
          </w:p>
        </w:tc>
        <w:tc>
          <w:tcPr>
            <w:tcW w:w="1349" w:type="dxa"/>
          </w:tcPr>
          <w:p w14:paraId="3051084E" w14:textId="77777777" w:rsidR="00C302EC" w:rsidRPr="00D367FE" w:rsidRDefault="00C302EC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367FE" w:rsidRPr="00D367FE" w14:paraId="23B138C6" w14:textId="0CEA93B4" w:rsidTr="00C302EC">
        <w:trPr>
          <w:trHeight w:val="215"/>
        </w:trPr>
        <w:tc>
          <w:tcPr>
            <w:tcW w:w="9634" w:type="dxa"/>
            <w:gridSpan w:val="4"/>
          </w:tcPr>
          <w:p w14:paraId="53594B79" w14:textId="6DD7D82F" w:rsidR="00C302EC" w:rsidRPr="00D367FE" w:rsidRDefault="00C302EC" w:rsidP="00E81962">
            <w:pPr>
              <w:pStyle w:val="TableParagraph"/>
              <w:ind w:left="102"/>
              <w:rPr>
                <w:sz w:val="18"/>
                <w:lang w:val="ro-RO"/>
              </w:rPr>
            </w:pPr>
          </w:p>
        </w:tc>
      </w:tr>
      <w:tr w:rsidR="00D367FE" w:rsidRPr="00D367FE" w14:paraId="73C87BC4" w14:textId="77777777" w:rsidTr="00C302EC">
        <w:trPr>
          <w:trHeight w:val="215"/>
        </w:trPr>
        <w:tc>
          <w:tcPr>
            <w:tcW w:w="9634" w:type="dxa"/>
            <w:gridSpan w:val="4"/>
          </w:tcPr>
          <w:p w14:paraId="05FA70DD" w14:textId="5D0A32C3" w:rsidR="00AC3BD1" w:rsidRPr="00D367FE" w:rsidRDefault="00AC3BD1" w:rsidP="00AC3BD1">
            <w:pPr>
              <w:pStyle w:val="TableParagraph"/>
              <w:ind w:left="0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 xml:space="preserve">  Bibliografie minimală recomandată</w:t>
            </w:r>
          </w:p>
        </w:tc>
      </w:tr>
      <w:tr w:rsidR="00AC3BD1" w:rsidRPr="00D367FE" w14:paraId="6D2B27FF" w14:textId="3933DCF1" w:rsidTr="00C302EC">
        <w:trPr>
          <w:trHeight w:val="230"/>
        </w:trPr>
        <w:tc>
          <w:tcPr>
            <w:tcW w:w="9634" w:type="dxa"/>
            <w:gridSpan w:val="4"/>
          </w:tcPr>
          <w:p w14:paraId="174E7A25" w14:textId="77777777" w:rsidR="00DB3672" w:rsidRPr="00D367FE" w:rsidRDefault="00AC3BD1" w:rsidP="00274FAD">
            <w:pPr>
              <w:pStyle w:val="TableParagraph"/>
              <w:numPr>
                <w:ilvl w:val="0"/>
                <w:numId w:val="5"/>
              </w:numPr>
              <w:spacing w:line="209" w:lineRule="exact"/>
              <w:jc w:val="both"/>
              <w:rPr>
                <w:sz w:val="16"/>
                <w:szCs w:val="16"/>
                <w:lang w:val="ro-RO"/>
              </w:rPr>
            </w:pPr>
            <w:r w:rsidRPr="00D367FE">
              <w:rPr>
                <w:sz w:val="16"/>
                <w:szCs w:val="16"/>
                <w:lang w:val="ro-RO"/>
              </w:rPr>
              <w:t>Antonio M. López, Atsushi Imiya, Tomas Pajdla, Jose M. Álvarez, Computer Vision In Vehicle Technology, Land, Sea, And Air, John Wiley &amp; Sons Ltd, ISBN 9781118868072, 2017;</w:t>
            </w:r>
          </w:p>
          <w:p w14:paraId="60DBD945" w14:textId="38B0A7B2" w:rsidR="00AC3BD1" w:rsidRPr="00D367FE" w:rsidRDefault="00AC3BD1" w:rsidP="00274FAD">
            <w:pPr>
              <w:pStyle w:val="TableParagraph"/>
              <w:numPr>
                <w:ilvl w:val="0"/>
                <w:numId w:val="5"/>
              </w:numPr>
              <w:spacing w:line="209" w:lineRule="exact"/>
              <w:jc w:val="both"/>
              <w:rPr>
                <w:sz w:val="12"/>
                <w:lang w:val="ro-RO"/>
              </w:rPr>
            </w:pPr>
            <w:r w:rsidRPr="00D367FE">
              <w:rPr>
                <w:sz w:val="16"/>
                <w:szCs w:val="16"/>
                <w:lang w:val="ro-RO"/>
              </w:rPr>
              <w:t>Frank Y. Shih, Image Processing And Pattern Recognition - Fundamentals and Techniques, Wiley &amp; Sons, Hoboken, New Jersey, 2010</w:t>
            </w:r>
          </w:p>
        </w:tc>
      </w:tr>
    </w:tbl>
    <w:p w14:paraId="3F36AC5B" w14:textId="77777777" w:rsidR="000017E7" w:rsidRPr="00D367FE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D367FE" w:rsidRDefault="000017E7" w:rsidP="00E1408D">
      <w:pPr>
        <w:pStyle w:val="ListParagraph"/>
        <w:numPr>
          <w:ilvl w:val="0"/>
          <w:numId w:val="9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D367FE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45"/>
        <w:gridCol w:w="3604"/>
        <w:gridCol w:w="2121"/>
        <w:gridCol w:w="1558"/>
      </w:tblGrid>
      <w:tr w:rsidR="00D367FE" w:rsidRPr="00D367FE" w14:paraId="50EE697F" w14:textId="77777777" w:rsidTr="002E7CC0">
        <w:trPr>
          <w:trHeight w:val="549"/>
        </w:trPr>
        <w:tc>
          <w:tcPr>
            <w:tcW w:w="2345" w:type="dxa"/>
          </w:tcPr>
          <w:p w14:paraId="36F9ABE3" w14:textId="77777777" w:rsidR="000017E7" w:rsidRPr="00D367FE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3604" w:type="dxa"/>
          </w:tcPr>
          <w:p w14:paraId="2344076C" w14:textId="77777777" w:rsidR="000017E7" w:rsidRPr="00D367FE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121" w:type="dxa"/>
          </w:tcPr>
          <w:p w14:paraId="03DD798E" w14:textId="77777777" w:rsidR="000017E7" w:rsidRPr="00D367FE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D367FE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D367FE" w:rsidRPr="00D367FE" w14:paraId="54A2112F" w14:textId="77777777" w:rsidTr="002E7CC0">
        <w:trPr>
          <w:trHeight w:val="244"/>
        </w:trPr>
        <w:tc>
          <w:tcPr>
            <w:tcW w:w="2345" w:type="dxa"/>
            <w:vMerge w:val="restart"/>
          </w:tcPr>
          <w:p w14:paraId="65521031" w14:textId="77777777" w:rsidR="00BF3DF5" w:rsidRPr="00D367FE" w:rsidRDefault="00BF3DF5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3604" w:type="dxa"/>
            <w:vMerge w:val="restart"/>
          </w:tcPr>
          <w:p w14:paraId="13848D68" w14:textId="77777777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212"/>
              </w:tabs>
              <w:spacing w:line="228" w:lineRule="exact"/>
              <w:ind w:left="212" w:hanging="212"/>
              <w:rPr>
                <w:sz w:val="18"/>
                <w:szCs w:val="21"/>
                <w:lang w:val="it-IT"/>
              </w:rPr>
            </w:pPr>
            <w:r w:rsidRPr="00D367FE">
              <w:rPr>
                <w:sz w:val="18"/>
                <w:szCs w:val="21"/>
                <w:lang w:val="it-IT"/>
              </w:rPr>
              <w:t>capacitatea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scri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in</w:t>
            </w:r>
            <w:r w:rsidRPr="00D367FE">
              <w:rPr>
                <w:spacing w:val="-4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punct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veder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logic,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ub</w:t>
            </w:r>
            <w:r w:rsidRPr="00D367FE">
              <w:rPr>
                <w:spacing w:val="1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forma de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prezentar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libera,</w:t>
            </w:r>
            <w:r w:rsidRPr="00D367FE">
              <w:rPr>
                <w:spacing w:val="-4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unei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probleme;</w:t>
            </w:r>
          </w:p>
          <w:p w14:paraId="5F3188C6" w14:textId="77777777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212"/>
              </w:tabs>
              <w:spacing w:line="229" w:lineRule="exact"/>
              <w:ind w:left="212" w:hanging="212"/>
              <w:rPr>
                <w:sz w:val="18"/>
                <w:szCs w:val="21"/>
                <w:lang w:val="it-IT"/>
              </w:rPr>
            </w:pPr>
            <w:r w:rsidRPr="00D367FE">
              <w:rPr>
                <w:sz w:val="18"/>
                <w:szCs w:val="21"/>
                <w:lang w:val="it-IT"/>
              </w:rPr>
              <w:t>cunoaşterea</w:t>
            </w:r>
            <w:r w:rsidRPr="00D367FE">
              <w:rPr>
                <w:spacing w:val="47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elementelor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baz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aparținând sintaxei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limbajelor</w:t>
            </w:r>
            <w:r w:rsidRPr="00D367FE">
              <w:rPr>
                <w:spacing w:val="-1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C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i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C++</w:t>
            </w:r>
          </w:p>
          <w:p w14:paraId="0A590467" w14:textId="77777777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212"/>
              </w:tabs>
              <w:spacing w:line="229" w:lineRule="exact"/>
              <w:ind w:left="212" w:hanging="212"/>
              <w:rPr>
                <w:sz w:val="18"/>
                <w:szCs w:val="21"/>
                <w:lang w:val="it-IT"/>
              </w:rPr>
            </w:pPr>
            <w:r w:rsidRPr="00D367FE">
              <w:rPr>
                <w:sz w:val="18"/>
                <w:szCs w:val="21"/>
                <w:lang w:val="it-IT"/>
              </w:rPr>
              <w:t>creare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clas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imple,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instantiere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acestor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i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creare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program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imple,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far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erori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intaxa;</w:t>
            </w:r>
          </w:p>
          <w:p w14:paraId="18440696" w14:textId="649B6CCC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212"/>
              </w:tabs>
              <w:spacing w:before="1" w:line="229" w:lineRule="exact"/>
              <w:ind w:left="212" w:hanging="142"/>
              <w:rPr>
                <w:sz w:val="20"/>
                <w:lang w:val="it-IT"/>
              </w:rPr>
            </w:pPr>
            <w:r w:rsidRPr="00D367FE">
              <w:rPr>
                <w:sz w:val="18"/>
                <w:szCs w:val="21"/>
                <w:lang w:val="it-IT"/>
              </w:rPr>
              <w:t>stapanirea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paradigmelor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de</w:t>
            </w:r>
            <w:r w:rsidRPr="00D367FE">
              <w:rPr>
                <w:spacing w:val="-3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programare</w:t>
            </w:r>
            <w:r w:rsidRPr="00D367FE">
              <w:rPr>
                <w:spacing w:val="-2"/>
                <w:sz w:val="18"/>
                <w:szCs w:val="21"/>
                <w:lang w:val="it-IT"/>
              </w:rPr>
              <w:t xml:space="preserve"> </w:t>
            </w:r>
            <w:r w:rsidRPr="00D367FE">
              <w:rPr>
                <w:sz w:val="18"/>
                <w:szCs w:val="21"/>
                <w:lang w:val="it-IT"/>
              </w:rPr>
              <w:t>studiate;</w:t>
            </w:r>
          </w:p>
        </w:tc>
        <w:tc>
          <w:tcPr>
            <w:tcW w:w="2121" w:type="dxa"/>
          </w:tcPr>
          <w:p w14:paraId="04BD79B8" w14:textId="46BC6D0D" w:rsidR="00BF3DF5" w:rsidRPr="00D367FE" w:rsidRDefault="00BF3DF5" w:rsidP="00E8196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proofErr w:type="spellStart"/>
            <w:r w:rsidRPr="00D367FE">
              <w:rPr>
                <w:i/>
                <w:sz w:val="20"/>
              </w:rPr>
              <w:t>evaluare</w:t>
            </w:r>
            <w:proofErr w:type="spellEnd"/>
            <w:r w:rsidRPr="00D367FE">
              <w:rPr>
                <w:i/>
                <w:spacing w:val="-2"/>
                <w:sz w:val="20"/>
              </w:rPr>
              <w:t xml:space="preserve"> </w:t>
            </w:r>
            <w:proofErr w:type="spellStart"/>
            <w:r w:rsidRPr="00D367FE">
              <w:rPr>
                <w:i/>
                <w:sz w:val="20"/>
              </w:rPr>
              <w:t>continuă</w:t>
            </w:r>
            <w:proofErr w:type="spellEnd"/>
          </w:p>
        </w:tc>
        <w:tc>
          <w:tcPr>
            <w:tcW w:w="1558" w:type="dxa"/>
          </w:tcPr>
          <w:p w14:paraId="73F3376C" w14:textId="45B05F7E" w:rsidR="00BF3DF5" w:rsidRPr="00D367FE" w:rsidRDefault="00BF3DF5" w:rsidP="00D4206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20"/>
              </w:rPr>
              <w:t>10</w:t>
            </w:r>
          </w:p>
        </w:tc>
      </w:tr>
      <w:tr w:rsidR="00D367FE" w:rsidRPr="00D367FE" w14:paraId="2853F182" w14:textId="77777777" w:rsidTr="002E7CC0">
        <w:trPr>
          <w:trHeight w:val="244"/>
        </w:trPr>
        <w:tc>
          <w:tcPr>
            <w:tcW w:w="2345" w:type="dxa"/>
            <w:vMerge/>
          </w:tcPr>
          <w:p w14:paraId="4485A855" w14:textId="77777777" w:rsidR="00BF3DF5" w:rsidRPr="00D367FE" w:rsidRDefault="00BF3DF5" w:rsidP="00E81962">
            <w:pPr>
              <w:pStyle w:val="TableParagraph"/>
              <w:spacing w:before="14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3604" w:type="dxa"/>
            <w:vMerge/>
          </w:tcPr>
          <w:p w14:paraId="56979188" w14:textId="03E6A0B1" w:rsidR="00BF3DF5" w:rsidRPr="00D367FE" w:rsidRDefault="00BF3DF5" w:rsidP="00060733">
            <w:pPr>
              <w:pStyle w:val="TableParagraph"/>
              <w:spacing w:line="223" w:lineRule="exact"/>
              <w:ind w:left="0"/>
              <w:rPr>
                <w:sz w:val="20"/>
                <w:lang w:val="it-IT"/>
              </w:rPr>
            </w:pPr>
          </w:p>
        </w:tc>
        <w:tc>
          <w:tcPr>
            <w:tcW w:w="2121" w:type="dxa"/>
          </w:tcPr>
          <w:p w14:paraId="0FB6E148" w14:textId="340271A3" w:rsidR="00BF3DF5" w:rsidRPr="00D367FE" w:rsidRDefault="00BF3DF5" w:rsidP="00E81962">
            <w:pPr>
              <w:pStyle w:val="TableParagraph"/>
              <w:spacing w:line="240" w:lineRule="auto"/>
              <w:ind w:left="81"/>
              <w:rPr>
                <w:i/>
                <w:sz w:val="20"/>
                <w:lang w:val="it-IT"/>
              </w:rPr>
            </w:pPr>
            <w:r w:rsidRPr="00D367FE">
              <w:rPr>
                <w:i/>
                <w:sz w:val="20"/>
                <w:lang w:val="it-IT"/>
              </w:rPr>
              <w:t>Evaluare prin probă finală</w:t>
            </w:r>
            <w:r w:rsidR="00E1408D" w:rsidRPr="00D367FE">
              <w:rPr>
                <w:i/>
                <w:sz w:val="20"/>
                <w:lang w:val="it-IT"/>
              </w:rPr>
              <w:t xml:space="preserve"> </w:t>
            </w:r>
            <w:r w:rsidRPr="00D367FE">
              <w:rPr>
                <w:i/>
                <w:sz w:val="20"/>
                <w:lang w:val="it-IT"/>
              </w:rPr>
              <w:t>scrisă</w:t>
            </w:r>
          </w:p>
        </w:tc>
        <w:tc>
          <w:tcPr>
            <w:tcW w:w="1558" w:type="dxa"/>
          </w:tcPr>
          <w:p w14:paraId="75ED3695" w14:textId="463FA727" w:rsidR="00BF3DF5" w:rsidRPr="00D367FE" w:rsidRDefault="00BF3DF5" w:rsidP="00D42064">
            <w:pPr>
              <w:pStyle w:val="TableParagraph"/>
              <w:spacing w:line="240" w:lineRule="auto"/>
              <w:ind w:left="0"/>
              <w:jc w:val="center"/>
              <w:rPr>
                <w:sz w:val="20"/>
              </w:rPr>
            </w:pPr>
            <w:r w:rsidRPr="00D367FE">
              <w:rPr>
                <w:sz w:val="20"/>
              </w:rPr>
              <w:t>40</w:t>
            </w:r>
          </w:p>
        </w:tc>
      </w:tr>
      <w:tr w:rsidR="00D367FE" w:rsidRPr="00D367FE" w14:paraId="556B19F5" w14:textId="77777777" w:rsidTr="002E7CC0">
        <w:trPr>
          <w:trHeight w:val="246"/>
        </w:trPr>
        <w:tc>
          <w:tcPr>
            <w:tcW w:w="2345" w:type="dxa"/>
          </w:tcPr>
          <w:p w14:paraId="687A2817" w14:textId="77777777" w:rsidR="00060733" w:rsidRPr="00D367FE" w:rsidRDefault="00060733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3604" w:type="dxa"/>
          </w:tcPr>
          <w:p w14:paraId="3160E967" w14:textId="1A4C4176" w:rsidR="00060733" w:rsidRPr="00D367FE" w:rsidRDefault="00060733" w:rsidP="0006073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-</w:t>
            </w:r>
          </w:p>
        </w:tc>
        <w:tc>
          <w:tcPr>
            <w:tcW w:w="2121" w:type="dxa"/>
          </w:tcPr>
          <w:p w14:paraId="6DE6CF3C" w14:textId="7A7819CA" w:rsidR="00060733" w:rsidRPr="00D367FE" w:rsidRDefault="00060733" w:rsidP="00060733">
            <w:pPr>
              <w:pStyle w:val="TableParagraph"/>
              <w:spacing w:line="240" w:lineRule="auto"/>
              <w:ind w:left="81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-</w:t>
            </w:r>
          </w:p>
        </w:tc>
        <w:tc>
          <w:tcPr>
            <w:tcW w:w="1558" w:type="dxa"/>
          </w:tcPr>
          <w:p w14:paraId="4AA92130" w14:textId="6C8256FC" w:rsidR="00060733" w:rsidRPr="00D367FE" w:rsidRDefault="00060733" w:rsidP="00D4206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367FE">
              <w:rPr>
                <w:sz w:val="16"/>
                <w:lang w:val="ro-RO"/>
              </w:rPr>
              <w:t>-</w:t>
            </w:r>
          </w:p>
        </w:tc>
      </w:tr>
      <w:tr w:rsidR="00D367FE" w:rsidRPr="00D367FE" w14:paraId="5204ABA1" w14:textId="77777777" w:rsidTr="002E7CC0">
        <w:trPr>
          <w:trHeight w:val="430"/>
        </w:trPr>
        <w:tc>
          <w:tcPr>
            <w:tcW w:w="2345" w:type="dxa"/>
            <w:vMerge w:val="restart"/>
          </w:tcPr>
          <w:p w14:paraId="24DD15D2" w14:textId="4D1A708F" w:rsidR="00BF3DF5" w:rsidRPr="00D367FE" w:rsidRDefault="00BF3DF5" w:rsidP="00060733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Laborator / Lucrări practice</w:t>
            </w:r>
          </w:p>
        </w:tc>
        <w:tc>
          <w:tcPr>
            <w:tcW w:w="3604" w:type="dxa"/>
            <w:vMerge w:val="restart"/>
          </w:tcPr>
          <w:p w14:paraId="4242F977" w14:textId="2154FB21" w:rsidR="00BF3DF5" w:rsidRPr="00D367FE" w:rsidRDefault="00BF3DF5" w:rsidP="002E7CC0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line="229" w:lineRule="exact"/>
              <w:rPr>
                <w:sz w:val="20"/>
              </w:rPr>
            </w:pPr>
            <w:proofErr w:type="spellStart"/>
            <w:r w:rsidRPr="00D367FE">
              <w:rPr>
                <w:sz w:val="20"/>
              </w:rPr>
              <w:t>stapanirea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tehnicilor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de</w:t>
            </w:r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securitatea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r w:rsidRPr="00D367FE">
              <w:rPr>
                <w:sz w:val="20"/>
              </w:rPr>
              <w:t>in</w:t>
            </w:r>
            <w:r w:rsidRPr="00D367FE">
              <w:rPr>
                <w:spacing w:val="-5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implementarea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programelor</w:t>
            </w:r>
            <w:proofErr w:type="spellEnd"/>
            <w:r w:rsidRPr="00D367FE">
              <w:rPr>
                <w:sz w:val="20"/>
              </w:rPr>
              <w:t>;</w:t>
            </w:r>
          </w:p>
          <w:p w14:paraId="1E692558" w14:textId="77777777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line="240" w:lineRule="auto"/>
              <w:ind w:left="70" w:firstLine="142"/>
              <w:rPr>
                <w:sz w:val="20"/>
              </w:rPr>
            </w:pPr>
            <w:proofErr w:type="spellStart"/>
            <w:r w:rsidRPr="00D367FE">
              <w:rPr>
                <w:sz w:val="20"/>
              </w:rPr>
              <w:t>activitate</w:t>
            </w:r>
            <w:proofErr w:type="spellEnd"/>
            <w:r w:rsidRPr="00D367FE">
              <w:rPr>
                <w:spacing w:val="-2"/>
                <w:sz w:val="20"/>
              </w:rPr>
              <w:t xml:space="preserve"> </w:t>
            </w:r>
            <w:r w:rsidRPr="00D367FE">
              <w:rPr>
                <w:sz w:val="20"/>
              </w:rPr>
              <w:t>buna</w:t>
            </w:r>
            <w:r w:rsidRPr="00D367FE">
              <w:rPr>
                <w:spacing w:val="47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în</w:t>
            </w:r>
            <w:proofErr w:type="spellEnd"/>
            <w:r w:rsidRPr="00D367FE">
              <w:rPr>
                <w:spacing w:val="-2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cadrul</w:t>
            </w:r>
            <w:proofErr w:type="spellEnd"/>
            <w:r w:rsidRPr="00D367FE">
              <w:rPr>
                <w:spacing w:val="-3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orelor</w:t>
            </w:r>
            <w:proofErr w:type="spellEnd"/>
            <w:r w:rsidRPr="00D367FE">
              <w:rPr>
                <w:spacing w:val="-1"/>
                <w:sz w:val="20"/>
              </w:rPr>
              <w:t xml:space="preserve"> </w:t>
            </w:r>
            <w:r w:rsidRPr="00D367FE">
              <w:rPr>
                <w:sz w:val="20"/>
              </w:rPr>
              <w:t>de</w:t>
            </w:r>
            <w:r w:rsidRPr="00D367FE">
              <w:rPr>
                <w:spacing w:val="-1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laborator</w:t>
            </w:r>
            <w:proofErr w:type="spellEnd"/>
            <w:r w:rsidRPr="00D367FE">
              <w:rPr>
                <w:sz w:val="20"/>
              </w:rPr>
              <w:t>;</w:t>
            </w:r>
          </w:p>
          <w:p w14:paraId="42CA7603" w14:textId="77777777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line="240" w:lineRule="auto"/>
              <w:ind w:left="70" w:firstLine="142"/>
              <w:rPr>
                <w:sz w:val="20"/>
              </w:rPr>
            </w:pPr>
            <w:proofErr w:type="spellStart"/>
            <w:r w:rsidRPr="00D367FE">
              <w:rPr>
                <w:sz w:val="20"/>
              </w:rPr>
              <w:t>rezolvarea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probleme</w:t>
            </w:r>
            <w:proofErr w:type="spellEnd"/>
            <w:r w:rsidRPr="00D367FE">
              <w:rPr>
                <w:spacing w:val="-4"/>
                <w:sz w:val="20"/>
              </w:rPr>
              <w:t xml:space="preserve"> </w:t>
            </w:r>
            <w:proofErr w:type="spellStart"/>
            <w:r w:rsidRPr="00D367FE">
              <w:rPr>
                <w:sz w:val="20"/>
              </w:rPr>
              <w:t>impuse</w:t>
            </w:r>
            <w:proofErr w:type="spellEnd"/>
            <w:r w:rsidRPr="00D367FE">
              <w:rPr>
                <w:sz w:val="20"/>
              </w:rPr>
              <w:t>;</w:t>
            </w:r>
          </w:p>
          <w:p w14:paraId="509ACCD7" w14:textId="0E4EACD6" w:rsidR="00BF3DF5" w:rsidRPr="00D367FE" w:rsidRDefault="00BF3DF5" w:rsidP="00BF3DF5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line="240" w:lineRule="auto"/>
              <w:ind w:left="70" w:firstLine="142"/>
              <w:rPr>
                <w:sz w:val="20"/>
                <w:lang w:val="it-IT"/>
              </w:rPr>
            </w:pPr>
            <w:r w:rsidRPr="00D367FE">
              <w:rPr>
                <w:sz w:val="20"/>
                <w:lang w:val="it-IT"/>
              </w:rPr>
              <w:t>contributie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in</w:t>
            </w:r>
            <w:r w:rsidRPr="00D367FE">
              <w:rPr>
                <w:spacing w:val="-4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solutii</w:t>
            </w:r>
            <w:r w:rsidRPr="00D367FE">
              <w:rPr>
                <w:spacing w:val="-1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novative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la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oblemele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opuse.</w:t>
            </w:r>
          </w:p>
        </w:tc>
        <w:tc>
          <w:tcPr>
            <w:tcW w:w="2121" w:type="dxa"/>
          </w:tcPr>
          <w:p w14:paraId="100B5B90" w14:textId="77777777" w:rsidR="00BF3DF5" w:rsidRPr="00D367FE" w:rsidRDefault="00BF3DF5" w:rsidP="00060733">
            <w:pPr>
              <w:pStyle w:val="TableParagraph"/>
              <w:spacing w:line="223" w:lineRule="exact"/>
              <w:ind w:left="108"/>
              <w:rPr>
                <w:sz w:val="20"/>
                <w:lang w:val="it-IT"/>
              </w:rPr>
            </w:pPr>
            <w:r w:rsidRPr="00D367FE">
              <w:rPr>
                <w:i/>
                <w:sz w:val="20"/>
                <w:lang w:val="it-IT"/>
              </w:rPr>
              <w:t>evaluare</w:t>
            </w:r>
            <w:r w:rsidRPr="00D367FE">
              <w:rPr>
                <w:i/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i/>
                <w:sz w:val="20"/>
                <w:lang w:val="it-IT"/>
              </w:rPr>
              <w:t xml:space="preserve">continuă </w:t>
            </w:r>
            <w:r w:rsidRPr="00D367FE">
              <w:rPr>
                <w:sz w:val="20"/>
                <w:lang w:val="it-IT"/>
              </w:rPr>
              <w:t>(prin</w:t>
            </w:r>
          </w:p>
          <w:p w14:paraId="5DB12CBF" w14:textId="1EC457D7" w:rsidR="00BF3DF5" w:rsidRPr="00D367FE" w:rsidRDefault="00BF3DF5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 w:rsidRPr="00D367FE">
              <w:rPr>
                <w:sz w:val="20"/>
                <w:lang w:val="it-IT"/>
              </w:rPr>
              <w:t>metode orale şi probe</w:t>
            </w:r>
            <w:r w:rsidRPr="00D367FE">
              <w:rPr>
                <w:spacing w:val="-47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actice)</w:t>
            </w:r>
          </w:p>
        </w:tc>
        <w:tc>
          <w:tcPr>
            <w:tcW w:w="1558" w:type="dxa"/>
          </w:tcPr>
          <w:p w14:paraId="710E70A7" w14:textId="6D6A933E" w:rsidR="00BF3DF5" w:rsidRPr="00D367FE" w:rsidRDefault="00BF3DF5" w:rsidP="00D42064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25</w:t>
            </w:r>
          </w:p>
        </w:tc>
      </w:tr>
      <w:tr w:rsidR="00D367FE" w:rsidRPr="00D367FE" w14:paraId="643D0127" w14:textId="77777777" w:rsidTr="002E7CC0">
        <w:trPr>
          <w:trHeight w:val="430"/>
        </w:trPr>
        <w:tc>
          <w:tcPr>
            <w:tcW w:w="2345" w:type="dxa"/>
            <w:vMerge/>
          </w:tcPr>
          <w:p w14:paraId="2DF063EA" w14:textId="77777777" w:rsidR="00BF3DF5" w:rsidRPr="00D367FE" w:rsidRDefault="00BF3DF5" w:rsidP="00060733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3604" w:type="dxa"/>
            <w:vMerge/>
          </w:tcPr>
          <w:p w14:paraId="7A35DD7F" w14:textId="38CBE2C0" w:rsidR="00BF3DF5" w:rsidRPr="00D367FE" w:rsidRDefault="00BF3DF5" w:rsidP="0006073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2121" w:type="dxa"/>
          </w:tcPr>
          <w:p w14:paraId="489916A6" w14:textId="77777777" w:rsidR="00BF3DF5" w:rsidRPr="00D367FE" w:rsidRDefault="00BF3DF5" w:rsidP="00060733">
            <w:pPr>
              <w:pStyle w:val="TableParagraph"/>
              <w:spacing w:line="223" w:lineRule="exact"/>
              <w:ind w:left="108"/>
              <w:rPr>
                <w:sz w:val="20"/>
                <w:lang w:val="it-IT"/>
              </w:rPr>
            </w:pPr>
            <w:r w:rsidRPr="00D367FE">
              <w:rPr>
                <w:i/>
                <w:sz w:val="20"/>
                <w:lang w:val="it-IT"/>
              </w:rPr>
              <w:t>evaluare</w:t>
            </w:r>
            <w:r w:rsidRPr="00D367FE">
              <w:rPr>
                <w:i/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i/>
                <w:sz w:val="20"/>
                <w:lang w:val="it-IT"/>
              </w:rPr>
              <w:t xml:space="preserve">sumativă </w:t>
            </w:r>
            <w:r w:rsidRPr="00D367FE">
              <w:rPr>
                <w:sz w:val="20"/>
                <w:lang w:val="it-IT"/>
              </w:rPr>
              <w:t>(prin</w:t>
            </w:r>
          </w:p>
          <w:p w14:paraId="3406B899" w14:textId="77777777" w:rsidR="00BF3DF5" w:rsidRPr="00D367FE" w:rsidRDefault="00BF3DF5" w:rsidP="00060733">
            <w:pPr>
              <w:pStyle w:val="TableParagraph"/>
              <w:ind w:left="108" w:right="184"/>
              <w:rPr>
                <w:sz w:val="20"/>
                <w:lang w:val="it-IT"/>
              </w:rPr>
            </w:pPr>
            <w:r w:rsidRPr="00D367FE">
              <w:rPr>
                <w:sz w:val="20"/>
                <w:lang w:val="it-IT"/>
              </w:rPr>
              <w:t>scrierea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şi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unerea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la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unct</w:t>
            </w:r>
            <w:r w:rsidRPr="00D367FE">
              <w:rPr>
                <w:spacing w:val="-2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a</w:t>
            </w:r>
            <w:r w:rsidRPr="00D367FE">
              <w:rPr>
                <w:spacing w:val="-47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unui</w:t>
            </w:r>
            <w:r w:rsidRPr="00D367FE">
              <w:rPr>
                <w:spacing w:val="-4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rogram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funcţional</w:t>
            </w:r>
            <w:r w:rsidRPr="00D367FE">
              <w:rPr>
                <w:spacing w:val="-3"/>
                <w:sz w:val="20"/>
                <w:lang w:val="it-IT"/>
              </w:rPr>
              <w:t xml:space="preserve"> </w:t>
            </w:r>
            <w:r w:rsidRPr="00D367FE">
              <w:rPr>
                <w:sz w:val="20"/>
                <w:lang w:val="it-IT"/>
              </w:rPr>
              <w:t>pe</w:t>
            </w:r>
          </w:p>
          <w:p w14:paraId="7F7F5B00" w14:textId="00E48B58" w:rsidR="00BF3DF5" w:rsidRPr="00D367FE" w:rsidRDefault="00BF3DF5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calculator).</w:t>
            </w:r>
          </w:p>
        </w:tc>
        <w:tc>
          <w:tcPr>
            <w:tcW w:w="1558" w:type="dxa"/>
          </w:tcPr>
          <w:p w14:paraId="53D31798" w14:textId="5AC26690" w:rsidR="00BF3DF5" w:rsidRPr="00D367FE" w:rsidRDefault="00BF3DF5" w:rsidP="00D42064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sz w:val="20"/>
              </w:rPr>
              <w:t>25</w:t>
            </w:r>
          </w:p>
        </w:tc>
      </w:tr>
      <w:tr w:rsidR="00060733" w:rsidRPr="00D367FE" w14:paraId="474CA8DB" w14:textId="77777777" w:rsidTr="002E7CC0">
        <w:trPr>
          <w:trHeight w:val="248"/>
        </w:trPr>
        <w:tc>
          <w:tcPr>
            <w:tcW w:w="2345" w:type="dxa"/>
          </w:tcPr>
          <w:p w14:paraId="18392E29" w14:textId="77777777" w:rsidR="00060733" w:rsidRPr="00D367FE" w:rsidRDefault="00060733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3604" w:type="dxa"/>
          </w:tcPr>
          <w:p w14:paraId="64AC993C" w14:textId="507E1548" w:rsidR="00060733" w:rsidRPr="00D367FE" w:rsidRDefault="00060733" w:rsidP="0006073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sz w:val="16"/>
                <w:lang w:val="ro-RO"/>
              </w:rPr>
              <w:t>-</w:t>
            </w:r>
          </w:p>
        </w:tc>
        <w:tc>
          <w:tcPr>
            <w:tcW w:w="2121" w:type="dxa"/>
          </w:tcPr>
          <w:p w14:paraId="4C7F716E" w14:textId="10033B1C" w:rsidR="00060733" w:rsidRPr="00D367FE" w:rsidRDefault="00060733" w:rsidP="00060733">
            <w:pPr>
              <w:pStyle w:val="TableParagraph"/>
              <w:spacing w:line="240" w:lineRule="auto"/>
              <w:ind w:left="81"/>
              <w:jc w:val="center"/>
              <w:rPr>
                <w:sz w:val="18"/>
                <w:lang w:val="ro-RO"/>
              </w:rPr>
            </w:pPr>
            <w:r w:rsidRPr="00D367FE">
              <w:rPr>
                <w:sz w:val="16"/>
                <w:lang w:val="ro-RO"/>
              </w:rPr>
              <w:t>-</w:t>
            </w:r>
          </w:p>
        </w:tc>
        <w:tc>
          <w:tcPr>
            <w:tcW w:w="1558" w:type="dxa"/>
          </w:tcPr>
          <w:p w14:paraId="502F729C" w14:textId="66FF4D61" w:rsidR="00060733" w:rsidRPr="00D367FE" w:rsidRDefault="00060733" w:rsidP="0006073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sz w:val="16"/>
                <w:lang w:val="ro-RO"/>
              </w:rPr>
              <w:t>-</w:t>
            </w:r>
          </w:p>
        </w:tc>
      </w:tr>
    </w:tbl>
    <w:p w14:paraId="62F6BFC2" w14:textId="77777777" w:rsidR="000017E7" w:rsidRPr="00D367FE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D367FE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D367FE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D367F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D367FE" w:rsidRDefault="000017E7" w:rsidP="000017E7">
      <w:pPr>
        <w:pStyle w:val="BodyText"/>
        <w:spacing w:before="3"/>
        <w:rPr>
          <w:b/>
          <w:sz w:val="10"/>
          <w:szCs w:val="12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D367FE" w:rsidRPr="00772C01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D367FE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D367FE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D367FE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D367FE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D367FE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D367FE" w14:paraId="72397C28" w14:textId="77777777" w:rsidTr="00E81962">
        <w:tc>
          <w:tcPr>
            <w:tcW w:w="955" w:type="pct"/>
            <w:vAlign w:val="center"/>
          </w:tcPr>
          <w:p w14:paraId="7345F60C" w14:textId="020D09D0" w:rsidR="00DE6A8F" w:rsidRPr="00D367FE" w:rsidRDefault="004752F7" w:rsidP="00DE6A8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20"/>
              </w:rPr>
              <w:t>16.09.2025</w:t>
            </w:r>
          </w:p>
          <w:p w14:paraId="0FA547ED" w14:textId="77777777" w:rsidR="000017E7" w:rsidRPr="00D367FE" w:rsidRDefault="000017E7" w:rsidP="00967D48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52C50FAF" w14:textId="6D62377A" w:rsidR="000017E7" w:rsidRPr="00D367FE" w:rsidRDefault="00A4485B" w:rsidP="00A4485B">
            <w:pPr>
              <w:pStyle w:val="TableParagraph"/>
              <w:spacing w:line="240" w:lineRule="auto"/>
              <w:ind w:left="0"/>
              <w:jc w:val="center"/>
              <w:rPr>
                <w:spacing w:val="-4"/>
                <w:sz w:val="20"/>
              </w:rPr>
            </w:pPr>
            <w:r w:rsidRPr="00D367FE">
              <w:rPr>
                <w:sz w:val="18"/>
                <w:szCs w:val="18"/>
              </w:rPr>
              <w:t xml:space="preserve">As. univ. dr. </w:t>
            </w:r>
            <w:proofErr w:type="spellStart"/>
            <w:r w:rsidRPr="00D367FE">
              <w:rPr>
                <w:sz w:val="18"/>
                <w:szCs w:val="18"/>
              </w:rPr>
              <w:t>ing</w:t>
            </w:r>
            <w:proofErr w:type="spellEnd"/>
            <w:r w:rsidRPr="00D367FE">
              <w:rPr>
                <w:sz w:val="18"/>
                <w:szCs w:val="18"/>
              </w:rPr>
              <w:t>. Simona-Anda TCACIUC</w:t>
            </w:r>
          </w:p>
        </w:tc>
        <w:tc>
          <w:tcPr>
            <w:tcW w:w="2023" w:type="pct"/>
            <w:vAlign w:val="center"/>
          </w:tcPr>
          <w:p w14:paraId="6CF79C71" w14:textId="79FBE0C2" w:rsidR="000017E7" w:rsidRPr="00D367FE" w:rsidRDefault="004752F7" w:rsidP="004752F7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367FE">
              <w:rPr>
                <w:sz w:val="18"/>
                <w:szCs w:val="18"/>
              </w:rPr>
              <w:t xml:space="preserve">As. </w:t>
            </w:r>
            <w:proofErr w:type="spellStart"/>
            <w:r w:rsidRPr="00D367FE">
              <w:rPr>
                <w:sz w:val="18"/>
                <w:szCs w:val="18"/>
              </w:rPr>
              <w:t>univ.dr.ing</w:t>
            </w:r>
            <w:proofErr w:type="spellEnd"/>
            <w:r w:rsidRPr="00D367FE">
              <w:rPr>
                <w:sz w:val="18"/>
                <w:szCs w:val="18"/>
              </w:rPr>
              <w:t>. Simona-Anda TCACIUC</w:t>
            </w:r>
          </w:p>
        </w:tc>
      </w:tr>
    </w:tbl>
    <w:p w14:paraId="1F08D502" w14:textId="77777777" w:rsidR="002E7CC0" w:rsidRPr="00D367FE" w:rsidRDefault="002E7CC0" w:rsidP="002E7CC0">
      <w:pPr>
        <w:pStyle w:val="BodyText"/>
        <w:spacing w:before="9"/>
        <w:rPr>
          <w:b/>
          <w:sz w:val="10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D367FE" w:rsidRPr="00772C01" w14:paraId="62C991B8" w14:textId="77777777" w:rsidTr="004F5E68">
        <w:tc>
          <w:tcPr>
            <w:tcW w:w="1470" w:type="pct"/>
            <w:vAlign w:val="center"/>
          </w:tcPr>
          <w:p w14:paraId="30E082C5" w14:textId="77777777" w:rsidR="002E7CC0" w:rsidRPr="00D367FE" w:rsidRDefault="002E7CC0" w:rsidP="004F5E68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0059FA0" w14:textId="77777777" w:rsidR="002E7CC0" w:rsidRPr="00D367FE" w:rsidRDefault="002E7CC0" w:rsidP="004F5E68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D367FE" w:rsidRPr="00772C01" w14:paraId="63C5D038" w14:textId="77777777" w:rsidTr="004F5E68">
        <w:trPr>
          <w:trHeight w:val="215"/>
        </w:trPr>
        <w:tc>
          <w:tcPr>
            <w:tcW w:w="1470" w:type="pct"/>
          </w:tcPr>
          <w:p w14:paraId="69E81C74" w14:textId="77777777" w:rsidR="002E7CC0" w:rsidRPr="00D367FE" w:rsidRDefault="002E7CC0" w:rsidP="004F5E68">
            <w:pPr>
              <w:rPr>
                <w:sz w:val="18"/>
                <w:szCs w:val="18"/>
                <w:lang w:val="ro-RO"/>
              </w:rPr>
            </w:pPr>
          </w:p>
          <w:p w14:paraId="08987B77" w14:textId="77777777" w:rsidR="002E7CC0" w:rsidRPr="00D367FE" w:rsidRDefault="002E7CC0" w:rsidP="004F5E68">
            <w:pP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5.09.2025</w:t>
            </w:r>
          </w:p>
          <w:p w14:paraId="5CC5383B" w14:textId="77777777" w:rsidR="002E7CC0" w:rsidRPr="00D367FE" w:rsidRDefault="002E7CC0" w:rsidP="004F5E6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150B0B86" w14:textId="77777777" w:rsidR="002E7CC0" w:rsidRPr="00D367FE" w:rsidRDefault="002E7CC0" w:rsidP="004F5E6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ș. l. dr. ing. Elena-Daniela LUPU</w:t>
            </w:r>
          </w:p>
        </w:tc>
      </w:tr>
    </w:tbl>
    <w:p w14:paraId="36D1EB8E" w14:textId="77777777" w:rsidR="002E7CC0" w:rsidRPr="00D367FE" w:rsidRDefault="002E7CC0" w:rsidP="002E7CC0">
      <w:pPr>
        <w:pStyle w:val="BodyText"/>
        <w:spacing w:before="9"/>
        <w:rPr>
          <w:b/>
          <w:sz w:val="10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D367FE" w:rsidRPr="00D367FE" w14:paraId="02F2CA02" w14:textId="77777777" w:rsidTr="004F5E68">
        <w:trPr>
          <w:trHeight w:val="215"/>
        </w:trPr>
        <w:tc>
          <w:tcPr>
            <w:tcW w:w="1470" w:type="pct"/>
            <w:vAlign w:val="center"/>
          </w:tcPr>
          <w:p w14:paraId="2E46800D" w14:textId="77777777" w:rsidR="002E7CC0" w:rsidRPr="00D367FE" w:rsidRDefault="002E7CC0" w:rsidP="004F5E6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61AB47EA" w14:textId="77777777" w:rsidR="002E7CC0" w:rsidRPr="00D367FE" w:rsidRDefault="002E7CC0" w:rsidP="004F5E6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D367FE" w:rsidRPr="00772C01" w14:paraId="59FCF52A" w14:textId="77777777" w:rsidTr="004F5E68">
        <w:trPr>
          <w:trHeight w:val="215"/>
        </w:trPr>
        <w:tc>
          <w:tcPr>
            <w:tcW w:w="1470" w:type="pct"/>
          </w:tcPr>
          <w:p w14:paraId="373C54B7" w14:textId="77777777" w:rsidR="002E7CC0" w:rsidRPr="00D367FE" w:rsidRDefault="002E7CC0" w:rsidP="004F5E68">
            <w:pPr>
              <w:rPr>
                <w:sz w:val="18"/>
                <w:szCs w:val="18"/>
                <w:lang w:val="ro-RO"/>
              </w:rPr>
            </w:pPr>
          </w:p>
          <w:p w14:paraId="208ACDD9" w14:textId="77777777" w:rsidR="002E7CC0" w:rsidRPr="00D367FE" w:rsidRDefault="002E7CC0" w:rsidP="004F5E68">
            <w:pP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5.09.2025</w:t>
            </w:r>
          </w:p>
          <w:p w14:paraId="0807AE64" w14:textId="77777777" w:rsidR="002E7CC0" w:rsidRPr="00D367FE" w:rsidRDefault="002E7CC0" w:rsidP="004F5E6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29B9DA6B" w14:textId="77777777" w:rsidR="002E7CC0" w:rsidRPr="00D367FE" w:rsidRDefault="002E7CC0" w:rsidP="004F5E6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conf. univ. dr. ing. Daniela IRIMIA</w:t>
            </w:r>
          </w:p>
        </w:tc>
      </w:tr>
    </w:tbl>
    <w:p w14:paraId="5856323C" w14:textId="77777777" w:rsidR="002E7CC0" w:rsidRPr="00D367FE" w:rsidRDefault="002E7CC0" w:rsidP="002E7CC0">
      <w:pPr>
        <w:pStyle w:val="BodyText"/>
        <w:spacing w:before="9"/>
        <w:rPr>
          <w:b/>
          <w:sz w:val="10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D367FE" w:rsidRPr="00D367FE" w14:paraId="06854304" w14:textId="77777777" w:rsidTr="004F5E68">
        <w:trPr>
          <w:trHeight w:val="215"/>
        </w:trPr>
        <w:tc>
          <w:tcPr>
            <w:tcW w:w="1470" w:type="pct"/>
            <w:vAlign w:val="center"/>
          </w:tcPr>
          <w:p w14:paraId="7DD209CD" w14:textId="77777777" w:rsidR="002E7CC0" w:rsidRPr="00D367FE" w:rsidRDefault="002E7CC0" w:rsidP="004F5E6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7DCEEDC9" w14:textId="77777777" w:rsidR="002E7CC0" w:rsidRPr="00D367FE" w:rsidRDefault="002E7CC0" w:rsidP="004F5E6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D367FE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D367FE" w:rsidRPr="00772C01" w14:paraId="2BDF57AC" w14:textId="77777777" w:rsidTr="004F5E68">
        <w:trPr>
          <w:trHeight w:val="215"/>
        </w:trPr>
        <w:tc>
          <w:tcPr>
            <w:tcW w:w="1470" w:type="pct"/>
          </w:tcPr>
          <w:p w14:paraId="4168A1D5" w14:textId="77777777" w:rsidR="002E7CC0" w:rsidRPr="00D367FE" w:rsidRDefault="002E7CC0" w:rsidP="004F5E68">
            <w:pPr>
              <w:rPr>
                <w:sz w:val="18"/>
                <w:szCs w:val="18"/>
                <w:lang w:val="ro-RO"/>
              </w:rPr>
            </w:pPr>
          </w:p>
          <w:p w14:paraId="56E263CD" w14:textId="114BC909" w:rsidR="002E7CC0" w:rsidRPr="00D367FE" w:rsidRDefault="002E7CC0" w:rsidP="002E7CC0">
            <w:pPr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1D7EEC73" w14:textId="77777777" w:rsidR="002E7CC0" w:rsidRPr="00D367FE" w:rsidRDefault="002E7CC0" w:rsidP="004F5E6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D367FE">
              <w:rPr>
                <w:sz w:val="18"/>
                <w:szCs w:val="18"/>
                <w:lang w:val="ro-RO"/>
              </w:rPr>
              <w:t>prof. univ. dr. ing. Laurențiu-Dan MILICI</w:t>
            </w:r>
          </w:p>
          <w:p w14:paraId="461B9992" w14:textId="77777777" w:rsidR="00C01829" w:rsidRPr="00D367FE" w:rsidRDefault="00C01829" w:rsidP="004F5E6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BB07160" w14:textId="77777777" w:rsidR="00E81962" w:rsidRPr="00D367F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D367FE" w:rsidSect="00C64F2E">
      <w:headerReference w:type="default" r:id="rId10"/>
      <w:footerReference w:type="default" r:id="rId11"/>
      <w:footerReference w:type="first" r:id="rId12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BF678" w14:textId="77777777" w:rsidR="00DC7FA1" w:rsidRDefault="00DC7FA1">
      <w:r>
        <w:separator/>
      </w:r>
    </w:p>
  </w:endnote>
  <w:endnote w:type="continuationSeparator" w:id="0">
    <w:p w14:paraId="077A0C97" w14:textId="77777777" w:rsidR="00DC7FA1" w:rsidRDefault="00DC7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34615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55509E" w14:textId="28332DB2" w:rsidR="002E7CC0" w:rsidRDefault="002E7C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7D5498" w14:textId="2667DB50" w:rsidR="00060733" w:rsidRDefault="00060733">
    <w:pPr>
      <w:pStyle w:val="BodyText"/>
      <w:spacing w:before="0"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060733" w:rsidRPr="00630D29" w:rsidRDefault="00060733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B442FB" w14:textId="77777777" w:rsidR="00DC7FA1" w:rsidRDefault="00DC7FA1">
      <w:r>
        <w:separator/>
      </w:r>
    </w:p>
  </w:footnote>
  <w:footnote w:type="continuationSeparator" w:id="0">
    <w:p w14:paraId="656C889E" w14:textId="77777777" w:rsidR="00DC7FA1" w:rsidRDefault="00DC7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060733" w:rsidRPr="00073425" w:rsidRDefault="00060733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C5B16"/>
    <w:multiLevelType w:val="multilevel"/>
    <w:tmpl w:val="BE5C63E2"/>
    <w:lvl w:ilvl="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/>
        <w:b/>
        <w:sz w:val="18"/>
        <w:szCs w:val="18"/>
      </w:rPr>
    </w:lvl>
    <w:lvl w:ilvl="1">
      <w:numFmt w:val="bullet"/>
      <w:lvlText w:val="•"/>
      <w:lvlJc w:val="left"/>
      <w:pPr>
        <w:ind w:left="1916" w:hanging="339"/>
      </w:pPr>
    </w:lvl>
    <w:lvl w:ilvl="2">
      <w:numFmt w:val="bullet"/>
      <w:lvlText w:val="•"/>
      <w:lvlJc w:val="left"/>
      <w:pPr>
        <w:ind w:left="2792" w:hanging="339"/>
      </w:pPr>
    </w:lvl>
    <w:lvl w:ilvl="3">
      <w:numFmt w:val="bullet"/>
      <w:lvlText w:val="•"/>
      <w:lvlJc w:val="left"/>
      <w:pPr>
        <w:ind w:left="3668" w:hanging="338"/>
      </w:pPr>
    </w:lvl>
    <w:lvl w:ilvl="4">
      <w:numFmt w:val="bullet"/>
      <w:lvlText w:val="•"/>
      <w:lvlJc w:val="left"/>
      <w:pPr>
        <w:ind w:left="4544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296" w:hanging="339"/>
      </w:pPr>
    </w:lvl>
    <w:lvl w:ilvl="7">
      <w:numFmt w:val="bullet"/>
      <w:lvlText w:val="•"/>
      <w:lvlJc w:val="left"/>
      <w:pPr>
        <w:ind w:left="7172" w:hanging="338"/>
      </w:pPr>
    </w:lvl>
    <w:lvl w:ilvl="8">
      <w:numFmt w:val="bullet"/>
      <w:lvlText w:val="•"/>
      <w:lvlJc w:val="left"/>
      <w:pPr>
        <w:ind w:left="8048" w:hanging="339"/>
      </w:pPr>
    </w:lvl>
  </w:abstractNum>
  <w:abstractNum w:abstractNumId="1" w15:restartNumberingAfterBreak="0">
    <w:nsid w:val="1EDA4CA9"/>
    <w:multiLevelType w:val="hybridMultilevel"/>
    <w:tmpl w:val="50E49D58"/>
    <w:lvl w:ilvl="0" w:tplc="A64671BC">
      <w:numFmt w:val="bullet"/>
      <w:lvlText w:val="-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ro-RO" w:eastAsia="en-US" w:bidi="ar-SA"/>
      </w:rPr>
    </w:lvl>
    <w:lvl w:ilvl="1" w:tplc="A58C5D6A">
      <w:numFmt w:val="bullet"/>
      <w:lvlText w:val="•"/>
      <w:lvlJc w:val="left"/>
      <w:pPr>
        <w:ind w:left="1722" w:hanging="360"/>
      </w:pPr>
      <w:rPr>
        <w:rFonts w:hint="default"/>
        <w:lang w:val="ro-RO" w:eastAsia="en-US" w:bidi="ar-SA"/>
      </w:rPr>
    </w:lvl>
    <w:lvl w:ilvl="2" w:tplc="139EF3CE">
      <w:numFmt w:val="bullet"/>
      <w:lvlText w:val="•"/>
      <w:lvlJc w:val="left"/>
      <w:pPr>
        <w:ind w:left="2625" w:hanging="360"/>
      </w:pPr>
      <w:rPr>
        <w:rFonts w:hint="default"/>
        <w:lang w:val="ro-RO" w:eastAsia="en-US" w:bidi="ar-SA"/>
      </w:rPr>
    </w:lvl>
    <w:lvl w:ilvl="3" w:tplc="D5BACFBA">
      <w:numFmt w:val="bullet"/>
      <w:lvlText w:val="•"/>
      <w:lvlJc w:val="left"/>
      <w:pPr>
        <w:ind w:left="3527" w:hanging="360"/>
      </w:pPr>
      <w:rPr>
        <w:rFonts w:hint="default"/>
        <w:lang w:val="ro-RO" w:eastAsia="en-US" w:bidi="ar-SA"/>
      </w:rPr>
    </w:lvl>
    <w:lvl w:ilvl="4" w:tplc="877C15C8">
      <w:numFmt w:val="bullet"/>
      <w:lvlText w:val="•"/>
      <w:lvlJc w:val="left"/>
      <w:pPr>
        <w:ind w:left="4430" w:hanging="360"/>
      </w:pPr>
      <w:rPr>
        <w:rFonts w:hint="default"/>
        <w:lang w:val="ro-RO" w:eastAsia="en-US" w:bidi="ar-SA"/>
      </w:rPr>
    </w:lvl>
    <w:lvl w:ilvl="5" w:tplc="1708CFB6">
      <w:numFmt w:val="bullet"/>
      <w:lvlText w:val="•"/>
      <w:lvlJc w:val="left"/>
      <w:pPr>
        <w:ind w:left="5332" w:hanging="360"/>
      </w:pPr>
      <w:rPr>
        <w:rFonts w:hint="default"/>
        <w:lang w:val="ro-RO" w:eastAsia="en-US" w:bidi="ar-SA"/>
      </w:rPr>
    </w:lvl>
    <w:lvl w:ilvl="6" w:tplc="298651F6">
      <w:numFmt w:val="bullet"/>
      <w:lvlText w:val="•"/>
      <w:lvlJc w:val="left"/>
      <w:pPr>
        <w:ind w:left="6235" w:hanging="360"/>
      </w:pPr>
      <w:rPr>
        <w:rFonts w:hint="default"/>
        <w:lang w:val="ro-RO" w:eastAsia="en-US" w:bidi="ar-SA"/>
      </w:rPr>
    </w:lvl>
    <w:lvl w:ilvl="7" w:tplc="B15A58AE">
      <w:numFmt w:val="bullet"/>
      <w:lvlText w:val="•"/>
      <w:lvlJc w:val="left"/>
      <w:pPr>
        <w:ind w:left="7137" w:hanging="360"/>
      </w:pPr>
      <w:rPr>
        <w:rFonts w:hint="default"/>
        <w:lang w:val="ro-RO" w:eastAsia="en-US" w:bidi="ar-SA"/>
      </w:rPr>
    </w:lvl>
    <w:lvl w:ilvl="8" w:tplc="92AE8D84">
      <w:numFmt w:val="bullet"/>
      <w:lvlText w:val="•"/>
      <w:lvlJc w:val="left"/>
      <w:pPr>
        <w:ind w:left="8040" w:hanging="360"/>
      </w:pPr>
      <w:rPr>
        <w:rFonts w:hint="default"/>
        <w:lang w:val="ro-RO" w:eastAsia="en-US" w:bidi="ar-SA"/>
      </w:rPr>
    </w:lvl>
  </w:abstractNum>
  <w:abstractNum w:abstractNumId="2" w15:restartNumberingAfterBreak="0">
    <w:nsid w:val="2D124718"/>
    <w:multiLevelType w:val="hybridMultilevel"/>
    <w:tmpl w:val="BCEE6AE8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" w15:restartNumberingAfterBreak="0">
    <w:nsid w:val="71470528"/>
    <w:multiLevelType w:val="multilevel"/>
    <w:tmpl w:val="910AAAE4"/>
    <w:lvl w:ilvl="0">
      <w:start w:val="3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z w:val="18"/>
        <w:szCs w:val="18"/>
      </w:rPr>
    </w:lvl>
    <w:lvl w:ilvl="1">
      <w:numFmt w:val="bullet"/>
      <w:lvlText w:val="•"/>
      <w:lvlJc w:val="left"/>
      <w:pPr>
        <w:ind w:left="1916" w:hanging="339"/>
      </w:pPr>
      <w:rPr>
        <w:rFonts w:hint="default"/>
      </w:rPr>
    </w:lvl>
    <w:lvl w:ilvl="2">
      <w:numFmt w:val="bullet"/>
      <w:lvlText w:val="•"/>
      <w:lvlJc w:val="left"/>
      <w:pPr>
        <w:ind w:left="2792" w:hanging="339"/>
      </w:pPr>
      <w:rPr>
        <w:rFonts w:hint="default"/>
      </w:rPr>
    </w:lvl>
    <w:lvl w:ilvl="3">
      <w:numFmt w:val="bullet"/>
      <w:lvlText w:val="•"/>
      <w:lvlJc w:val="left"/>
      <w:pPr>
        <w:ind w:left="3668" w:hanging="338"/>
      </w:pPr>
      <w:rPr>
        <w:rFonts w:hint="default"/>
      </w:rPr>
    </w:lvl>
    <w:lvl w:ilvl="4">
      <w:numFmt w:val="bullet"/>
      <w:lvlText w:val="•"/>
      <w:lvlJc w:val="left"/>
      <w:pPr>
        <w:ind w:left="4544" w:hanging="339"/>
      </w:pPr>
      <w:rPr>
        <w:rFonts w:hint="default"/>
      </w:rPr>
    </w:lvl>
    <w:lvl w:ilvl="5">
      <w:numFmt w:val="bullet"/>
      <w:lvlText w:val="•"/>
      <w:lvlJc w:val="left"/>
      <w:pPr>
        <w:ind w:left="5420" w:hanging="339"/>
      </w:pPr>
      <w:rPr>
        <w:rFonts w:hint="default"/>
      </w:rPr>
    </w:lvl>
    <w:lvl w:ilvl="6">
      <w:numFmt w:val="bullet"/>
      <w:lvlText w:val="•"/>
      <w:lvlJc w:val="left"/>
      <w:pPr>
        <w:ind w:left="6296" w:hanging="339"/>
      </w:pPr>
      <w:rPr>
        <w:rFonts w:hint="default"/>
      </w:rPr>
    </w:lvl>
    <w:lvl w:ilvl="7">
      <w:numFmt w:val="bullet"/>
      <w:lvlText w:val="•"/>
      <w:lvlJc w:val="left"/>
      <w:pPr>
        <w:ind w:left="7172" w:hanging="338"/>
      </w:pPr>
      <w:rPr>
        <w:rFonts w:hint="default"/>
      </w:rPr>
    </w:lvl>
    <w:lvl w:ilvl="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" w15:restartNumberingAfterBreak="0">
    <w:nsid w:val="76D05A0F"/>
    <w:multiLevelType w:val="hybridMultilevel"/>
    <w:tmpl w:val="7DBAD732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 w15:restartNumberingAfterBreak="0">
    <w:nsid w:val="7A85095E"/>
    <w:multiLevelType w:val="hybridMultilevel"/>
    <w:tmpl w:val="206C5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C16E33"/>
    <w:multiLevelType w:val="hybridMultilevel"/>
    <w:tmpl w:val="EF96D7E4"/>
    <w:lvl w:ilvl="0" w:tplc="C332E976">
      <w:start w:val="4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EE33D4"/>
    <w:multiLevelType w:val="hybridMultilevel"/>
    <w:tmpl w:val="1040CA36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973412170">
    <w:abstractNumId w:val="3"/>
  </w:num>
  <w:num w:numId="2" w16cid:durableId="1172792037">
    <w:abstractNumId w:val="2"/>
  </w:num>
  <w:num w:numId="3" w16cid:durableId="79496115">
    <w:abstractNumId w:val="8"/>
  </w:num>
  <w:num w:numId="4" w16cid:durableId="853811819">
    <w:abstractNumId w:val="5"/>
  </w:num>
  <w:num w:numId="5" w16cid:durableId="1097360523">
    <w:abstractNumId w:val="6"/>
  </w:num>
  <w:num w:numId="6" w16cid:durableId="1219903106">
    <w:abstractNumId w:val="1"/>
  </w:num>
  <w:num w:numId="7" w16cid:durableId="2023625414">
    <w:abstractNumId w:val="0"/>
  </w:num>
  <w:num w:numId="8" w16cid:durableId="2145660898">
    <w:abstractNumId w:val="4"/>
  </w:num>
  <w:num w:numId="9" w16cid:durableId="2105297117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3F25"/>
    <w:rsid w:val="000413E7"/>
    <w:rsid w:val="00042B99"/>
    <w:rsid w:val="000538FC"/>
    <w:rsid w:val="00053E1D"/>
    <w:rsid w:val="00060733"/>
    <w:rsid w:val="0006310B"/>
    <w:rsid w:val="0006329B"/>
    <w:rsid w:val="00064BB7"/>
    <w:rsid w:val="000656E9"/>
    <w:rsid w:val="00070772"/>
    <w:rsid w:val="000716C0"/>
    <w:rsid w:val="00071922"/>
    <w:rsid w:val="00073425"/>
    <w:rsid w:val="0007699F"/>
    <w:rsid w:val="00077461"/>
    <w:rsid w:val="000816F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05E8"/>
    <w:rsid w:val="000E426D"/>
    <w:rsid w:val="000E4BBE"/>
    <w:rsid w:val="000F63CD"/>
    <w:rsid w:val="00100033"/>
    <w:rsid w:val="00125A5F"/>
    <w:rsid w:val="00130216"/>
    <w:rsid w:val="00130FE1"/>
    <w:rsid w:val="00141831"/>
    <w:rsid w:val="001553B3"/>
    <w:rsid w:val="0017352E"/>
    <w:rsid w:val="00173665"/>
    <w:rsid w:val="0017428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40E0"/>
    <w:rsid w:val="001E0AC6"/>
    <w:rsid w:val="001E34B1"/>
    <w:rsid w:val="001F0D75"/>
    <w:rsid w:val="001F142C"/>
    <w:rsid w:val="00211AB2"/>
    <w:rsid w:val="00227A5D"/>
    <w:rsid w:val="00231A11"/>
    <w:rsid w:val="002341FE"/>
    <w:rsid w:val="00237C21"/>
    <w:rsid w:val="00241C51"/>
    <w:rsid w:val="0024237D"/>
    <w:rsid w:val="00247808"/>
    <w:rsid w:val="002623FE"/>
    <w:rsid w:val="00274FAD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D6B6D"/>
    <w:rsid w:val="002E33F1"/>
    <w:rsid w:val="002E5FC5"/>
    <w:rsid w:val="002E6869"/>
    <w:rsid w:val="002E7099"/>
    <w:rsid w:val="002E7CC0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2DB3"/>
    <w:rsid w:val="00361643"/>
    <w:rsid w:val="003715FB"/>
    <w:rsid w:val="003900D6"/>
    <w:rsid w:val="003942E3"/>
    <w:rsid w:val="003A525B"/>
    <w:rsid w:val="003A676C"/>
    <w:rsid w:val="003A6ECA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49F1"/>
    <w:rsid w:val="004671D7"/>
    <w:rsid w:val="00473B7A"/>
    <w:rsid w:val="00474FF5"/>
    <w:rsid w:val="004750D2"/>
    <w:rsid w:val="004752F7"/>
    <w:rsid w:val="00480831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4F34D2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64CBD"/>
    <w:rsid w:val="00572097"/>
    <w:rsid w:val="005817D6"/>
    <w:rsid w:val="005821BB"/>
    <w:rsid w:val="00582EBA"/>
    <w:rsid w:val="005832B3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A09FC"/>
    <w:rsid w:val="006C54B1"/>
    <w:rsid w:val="006C6D68"/>
    <w:rsid w:val="006C7CAF"/>
    <w:rsid w:val="006C7DCC"/>
    <w:rsid w:val="006D0CF9"/>
    <w:rsid w:val="006D3A99"/>
    <w:rsid w:val="006F6966"/>
    <w:rsid w:val="00711846"/>
    <w:rsid w:val="00711E6B"/>
    <w:rsid w:val="00713207"/>
    <w:rsid w:val="00715EB3"/>
    <w:rsid w:val="00722479"/>
    <w:rsid w:val="0072252A"/>
    <w:rsid w:val="00724456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C01"/>
    <w:rsid w:val="00772D94"/>
    <w:rsid w:val="00774589"/>
    <w:rsid w:val="00781DA2"/>
    <w:rsid w:val="00782789"/>
    <w:rsid w:val="007831DF"/>
    <w:rsid w:val="00796B37"/>
    <w:rsid w:val="007A5137"/>
    <w:rsid w:val="007B155F"/>
    <w:rsid w:val="007B2519"/>
    <w:rsid w:val="007E020C"/>
    <w:rsid w:val="007E441D"/>
    <w:rsid w:val="007E5807"/>
    <w:rsid w:val="007F0301"/>
    <w:rsid w:val="007F1F39"/>
    <w:rsid w:val="00804AFB"/>
    <w:rsid w:val="00810EF5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7770"/>
    <w:rsid w:val="00894573"/>
    <w:rsid w:val="008A2137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37903"/>
    <w:rsid w:val="00940809"/>
    <w:rsid w:val="00941E17"/>
    <w:rsid w:val="009449F0"/>
    <w:rsid w:val="00956AEA"/>
    <w:rsid w:val="00957085"/>
    <w:rsid w:val="00967D48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3B92"/>
    <w:rsid w:val="00A340A6"/>
    <w:rsid w:val="00A346E8"/>
    <w:rsid w:val="00A370A1"/>
    <w:rsid w:val="00A401CF"/>
    <w:rsid w:val="00A4336C"/>
    <w:rsid w:val="00A4485B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B6B6C"/>
    <w:rsid w:val="00AC3BD1"/>
    <w:rsid w:val="00AC4E96"/>
    <w:rsid w:val="00AC5D9C"/>
    <w:rsid w:val="00AD3189"/>
    <w:rsid w:val="00AD4BFC"/>
    <w:rsid w:val="00AD6328"/>
    <w:rsid w:val="00AF2657"/>
    <w:rsid w:val="00AF577C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6189"/>
    <w:rsid w:val="00B7735B"/>
    <w:rsid w:val="00B87EB9"/>
    <w:rsid w:val="00B900CA"/>
    <w:rsid w:val="00BB347E"/>
    <w:rsid w:val="00BD0F22"/>
    <w:rsid w:val="00BD32EE"/>
    <w:rsid w:val="00BF3DF5"/>
    <w:rsid w:val="00C00D38"/>
    <w:rsid w:val="00C01829"/>
    <w:rsid w:val="00C05601"/>
    <w:rsid w:val="00C05AC4"/>
    <w:rsid w:val="00C062B2"/>
    <w:rsid w:val="00C1108C"/>
    <w:rsid w:val="00C118E3"/>
    <w:rsid w:val="00C11DF1"/>
    <w:rsid w:val="00C215B4"/>
    <w:rsid w:val="00C25DB3"/>
    <w:rsid w:val="00C27C50"/>
    <w:rsid w:val="00C30147"/>
    <w:rsid w:val="00C302EC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2C1C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367FE"/>
    <w:rsid w:val="00D42064"/>
    <w:rsid w:val="00D51ADD"/>
    <w:rsid w:val="00D55D48"/>
    <w:rsid w:val="00D665FA"/>
    <w:rsid w:val="00D77182"/>
    <w:rsid w:val="00D80DC8"/>
    <w:rsid w:val="00D934A7"/>
    <w:rsid w:val="00D94045"/>
    <w:rsid w:val="00DB0FF3"/>
    <w:rsid w:val="00DB3672"/>
    <w:rsid w:val="00DB559A"/>
    <w:rsid w:val="00DC011A"/>
    <w:rsid w:val="00DC7FA1"/>
    <w:rsid w:val="00DE6A8F"/>
    <w:rsid w:val="00DE76CA"/>
    <w:rsid w:val="00DF5A3F"/>
    <w:rsid w:val="00DF6E9C"/>
    <w:rsid w:val="00E1408D"/>
    <w:rsid w:val="00E31285"/>
    <w:rsid w:val="00E33F0F"/>
    <w:rsid w:val="00E46B78"/>
    <w:rsid w:val="00E477A6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18ED"/>
    <w:rsid w:val="00F76A9A"/>
    <w:rsid w:val="00F77118"/>
    <w:rsid w:val="00F8366E"/>
    <w:rsid w:val="00F945D9"/>
    <w:rsid w:val="00F949FB"/>
    <w:rsid w:val="00F956D7"/>
    <w:rsid w:val="00FB4F98"/>
    <w:rsid w:val="00FC1C39"/>
    <w:rsid w:val="00FC4C5C"/>
    <w:rsid w:val="00FC4DD0"/>
    <w:rsid w:val="00FC4FE2"/>
    <w:rsid w:val="00FD5D66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E6102C49-142A-4259-AA98-0BE6C8D6B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Normal1">
    <w:name w:val="Normal1"/>
    <w:rsid w:val="00E1408D"/>
    <w:pPr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1E653A-9103-4A26-8B46-BE8F7743E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439</Words>
  <Characters>8203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8</cp:revision>
  <dcterms:created xsi:type="dcterms:W3CDTF">2025-11-09T09:02:00Z</dcterms:created>
  <dcterms:modified xsi:type="dcterms:W3CDTF">2026-05-17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